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12A7F" w:rsidRDefault="00143A0C" w:rsidP="00312A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bookmarkStart w:id="0" w:name="_GoBack"/>
      <w:bookmarkEnd w:id="0"/>
      <w:r>
        <w:rPr>
          <w:rFonts w:ascii="Times New Roman" w:hAnsi="Times New Roman" w:cs="Times New Roman"/>
          <w:b/>
          <w:sz w:val="24"/>
          <w:szCs w:val="24"/>
        </w:rPr>
        <w:t>Figure S5</w:t>
      </w:r>
      <w:r w:rsidR="00312A7F">
        <w:rPr>
          <w:rFonts w:ascii="Times New Roman" w:hAnsi="Times New Roman" w:cs="Times New Roman"/>
          <w:b/>
          <w:sz w:val="24"/>
          <w:szCs w:val="24"/>
        </w:rPr>
        <w:t>.</w:t>
      </w:r>
      <w:r w:rsidR="00312A7F" w:rsidRPr="0032078E">
        <w:rPr>
          <w:rFonts w:ascii="Times New Roman" w:hAnsi="Times New Roman" w:cs="Times New Roman"/>
          <w:b/>
          <w:sz w:val="24"/>
          <w:szCs w:val="24"/>
        </w:rPr>
        <w:t xml:space="preserve"> Alignment of nucleotide sequences corresponding to </w:t>
      </w:r>
      <w:r w:rsidR="00312A7F">
        <w:rPr>
          <w:rFonts w:ascii="Times New Roman" w:hAnsi="Times New Roman" w:cs="Times New Roman"/>
          <w:b/>
          <w:i/>
          <w:sz w:val="24"/>
          <w:szCs w:val="24"/>
        </w:rPr>
        <w:t>htra1a</w:t>
      </w:r>
      <w:r w:rsidR="00312A7F" w:rsidRPr="0032078E">
        <w:rPr>
          <w:rFonts w:ascii="Times New Roman" w:hAnsi="Times New Roman" w:cs="Times New Roman"/>
          <w:b/>
          <w:sz w:val="24"/>
          <w:szCs w:val="24"/>
        </w:rPr>
        <w:t xml:space="preserve"> and </w:t>
      </w:r>
      <w:r w:rsidR="00312A7F">
        <w:rPr>
          <w:rFonts w:ascii="Times New Roman" w:hAnsi="Times New Roman" w:cs="Times New Roman"/>
          <w:b/>
          <w:i/>
          <w:sz w:val="24"/>
          <w:szCs w:val="24"/>
        </w:rPr>
        <w:t>htra1b</w:t>
      </w:r>
      <w:r w:rsidR="00312A7F" w:rsidRPr="0032078E">
        <w:rPr>
          <w:rFonts w:ascii="Times New Roman" w:hAnsi="Times New Roman" w:cs="Times New Roman"/>
          <w:b/>
          <w:sz w:val="24"/>
          <w:szCs w:val="24"/>
        </w:rPr>
        <w:t>.</w:t>
      </w:r>
      <w:r w:rsidR="00312A7F" w:rsidRPr="003F0C3D">
        <w:rPr>
          <w:rFonts w:ascii="Courier New" w:hAnsi="Courier New" w:cs="Courier New"/>
          <w:sz w:val="18"/>
          <w:szCs w:val="20"/>
        </w:rPr>
        <w:t xml:space="preserve">   </w:t>
      </w:r>
    </w:p>
    <w:p w:rsidR="00312A7F" w:rsidRDefault="00312A7F" w:rsidP="00312A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12A7F">
        <w:rPr>
          <w:rFonts w:ascii="Courier New" w:hAnsi="Courier New" w:cs="Courier New"/>
          <w:sz w:val="18"/>
          <w:szCs w:val="20"/>
        </w:rPr>
        <w:t xml:space="preserve">    </w:t>
      </w:r>
    </w:p>
    <w:p w:rsidR="00312A7F" w:rsidRDefault="00312A7F" w:rsidP="00312A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</w:p>
    <w:p w:rsidR="00312A7F" w:rsidRPr="00312A7F" w:rsidRDefault="00312A7F" w:rsidP="00312A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>
        <w:rPr>
          <w:rFonts w:ascii="Courier New" w:hAnsi="Courier New" w:cs="Courier New"/>
          <w:sz w:val="18"/>
          <w:szCs w:val="20"/>
        </w:rPr>
        <w:t xml:space="preserve">                </w:t>
      </w:r>
      <w:r w:rsidRPr="00312A7F">
        <w:rPr>
          <w:rFonts w:ascii="Courier New" w:hAnsi="Courier New" w:cs="Courier New"/>
          <w:sz w:val="18"/>
          <w:szCs w:val="20"/>
        </w:rPr>
        <w:t xml:space="preserve">            1                                               50</w:t>
      </w:r>
    </w:p>
    <w:p w:rsidR="00312A7F" w:rsidRPr="00312A7F" w:rsidRDefault="00312A7F" w:rsidP="00312A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12A7F">
        <w:rPr>
          <w:rFonts w:ascii="Courier New" w:hAnsi="Courier New" w:cs="Courier New"/>
          <w:sz w:val="18"/>
          <w:szCs w:val="20"/>
        </w:rPr>
        <w:t xml:space="preserve">htra1a_NM_001141717     (1) 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----------------------------------------------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AAC</w:t>
      </w:r>
    </w:p>
    <w:p w:rsidR="00312A7F" w:rsidRPr="00312A7F" w:rsidRDefault="00312A7F" w:rsidP="00312A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12A7F">
        <w:rPr>
          <w:rFonts w:ascii="Courier New" w:hAnsi="Courier New" w:cs="Courier New"/>
          <w:sz w:val="18"/>
          <w:szCs w:val="20"/>
        </w:rPr>
        <w:t xml:space="preserve">    htra1b_assembly     (1) 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CCTTCAAAGGGAGTTACAGCAGCTTTGTTGTCTGACAGCAGTAGAC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AAC</w:t>
      </w:r>
    </w:p>
    <w:p w:rsidR="00312A7F" w:rsidRPr="00312A7F" w:rsidRDefault="00312A7F" w:rsidP="00312A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12A7F">
        <w:rPr>
          <w:rFonts w:ascii="Courier New" w:hAnsi="Courier New" w:cs="Courier New"/>
          <w:sz w:val="18"/>
          <w:szCs w:val="20"/>
        </w:rPr>
        <w:t xml:space="preserve">    htra1b_EG831192     (1) 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--------------------------------------------------</w:t>
      </w:r>
    </w:p>
    <w:p w:rsidR="00312A7F" w:rsidRPr="00312A7F" w:rsidRDefault="00312A7F" w:rsidP="00312A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12A7F">
        <w:rPr>
          <w:rFonts w:ascii="Courier New" w:hAnsi="Courier New" w:cs="Courier New"/>
          <w:sz w:val="18"/>
          <w:szCs w:val="20"/>
        </w:rPr>
        <w:t xml:space="preserve">                            51                                             100</w:t>
      </w:r>
    </w:p>
    <w:p w:rsidR="00312A7F" w:rsidRPr="00312A7F" w:rsidRDefault="00312A7F" w:rsidP="00312A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12A7F">
        <w:rPr>
          <w:rFonts w:ascii="Courier New" w:hAnsi="Courier New" w:cs="Courier New"/>
          <w:sz w:val="18"/>
          <w:szCs w:val="20"/>
        </w:rPr>
        <w:t xml:space="preserve">htra1a_NM_001141717     (5) 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A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AGC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T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A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TT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TAGTGAAAAGCG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T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T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G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CATTTA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TT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GCAA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ATGTA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G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A</w:t>
      </w:r>
    </w:p>
    <w:p w:rsidR="00312A7F" w:rsidRPr="00312A7F" w:rsidRDefault="00312A7F" w:rsidP="00312A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12A7F">
        <w:rPr>
          <w:rFonts w:ascii="Courier New" w:hAnsi="Courier New" w:cs="Courier New"/>
          <w:sz w:val="18"/>
          <w:szCs w:val="20"/>
        </w:rPr>
        <w:t xml:space="preserve">    htra1b_assembly    (51) 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G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AGC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A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A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GC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TAGTGAAAAGCG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A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T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C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CATTTA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--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GCAA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CG---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T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A</w:t>
      </w:r>
    </w:p>
    <w:p w:rsidR="00312A7F" w:rsidRPr="00312A7F" w:rsidRDefault="00312A7F" w:rsidP="00312A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12A7F">
        <w:rPr>
          <w:rFonts w:ascii="Courier New" w:hAnsi="Courier New" w:cs="Courier New"/>
          <w:sz w:val="18"/>
          <w:szCs w:val="20"/>
        </w:rPr>
        <w:t xml:space="preserve">    htra1b_EG831192     (1) 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--------------------------------------------------</w:t>
      </w:r>
    </w:p>
    <w:p w:rsidR="00312A7F" w:rsidRPr="00312A7F" w:rsidRDefault="00312A7F" w:rsidP="00312A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12A7F">
        <w:rPr>
          <w:rFonts w:ascii="Courier New" w:hAnsi="Courier New" w:cs="Courier New"/>
          <w:sz w:val="18"/>
          <w:szCs w:val="20"/>
        </w:rPr>
        <w:t xml:space="preserve">                            101                                            150</w:t>
      </w:r>
    </w:p>
    <w:p w:rsidR="00312A7F" w:rsidRPr="00312A7F" w:rsidRDefault="00312A7F" w:rsidP="00312A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12A7F">
        <w:rPr>
          <w:rFonts w:ascii="Courier New" w:hAnsi="Courier New" w:cs="Courier New"/>
          <w:sz w:val="18"/>
          <w:szCs w:val="20"/>
        </w:rPr>
        <w:t xml:space="preserve">htra1a_NM_001141717    (55) 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ACGT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TATTTATGCAGAT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C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AACAT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AT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TTTGTAG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C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A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GTCGTAAA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GTTT</w:t>
      </w:r>
    </w:p>
    <w:p w:rsidR="00312A7F" w:rsidRPr="00312A7F" w:rsidRDefault="00312A7F" w:rsidP="00312A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12A7F">
        <w:rPr>
          <w:rFonts w:ascii="Courier New" w:hAnsi="Courier New" w:cs="Courier New"/>
          <w:sz w:val="18"/>
          <w:szCs w:val="20"/>
        </w:rPr>
        <w:t xml:space="preserve">    htra1b_assembly    (96) 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----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TATTTATGCAGAT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A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AACAT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--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TTTGTAG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A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A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C-------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GTTT</w:t>
      </w:r>
    </w:p>
    <w:p w:rsidR="00312A7F" w:rsidRPr="00312A7F" w:rsidRDefault="00312A7F" w:rsidP="00312A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12A7F">
        <w:rPr>
          <w:rFonts w:ascii="Courier New" w:hAnsi="Courier New" w:cs="Courier New"/>
          <w:sz w:val="18"/>
          <w:szCs w:val="20"/>
        </w:rPr>
        <w:t xml:space="preserve">    htra1b_EG831192     (1) 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--------------------------------------------------</w:t>
      </w:r>
    </w:p>
    <w:p w:rsidR="00312A7F" w:rsidRPr="00312A7F" w:rsidRDefault="00312A7F" w:rsidP="00312A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12A7F">
        <w:rPr>
          <w:rFonts w:ascii="Courier New" w:hAnsi="Courier New" w:cs="Courier New"/>
          <w:sz w:val="18"/>
          <w:szCs w:val="20"/>
        </w:rPr>
        <w:t xml:space="preserve">                            151                                            200</w:t>
      </w:r>
    </w:p>
    <w:p w:rsidR="00312A7F" w:rsidRPr="00312A7F" w:rsidRDefault="00312A7F" w:rsidP="00312A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12A7F">
        <w:rPr>
          <w:rFonts w:ascii="Courier New" w:hAnsi="Courier New" w:cs="Courier New"/>
          <w:sz w:val="18"/>
          <w:szCs w:val="20"/>
        </w:rPr>
        <w:t xml:space="preserve">htra1a_NM_001141717   (105) 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T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A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G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G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CGTTTTT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TT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G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G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AAC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T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TG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T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CCT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TTT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AG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TAC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T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T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ATAT</w:t>
      </w:r>
    </w:p>
    <w:p w:rsidR="00312A7F" w:rsidRPr="00312A7F" w:rsidRDefault="00312A7F" w:rsidP="00312A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12A7F">
        <w:rPr>
          <w:rFonts w:ascii="Courier New" w:hAnsi="Courier New" w:cs="Courier New"/>
          <w:sz w:val="18"/>
          <w:szCs w:val="20"/>
        </w:rPr>
        <w:t xml:space="preserve">    htra1b_assembly   (133) 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G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A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A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T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CGTTTTT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--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G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A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AAC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A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TG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C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TAG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TTT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TC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--A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T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G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ATAT</w:t>
      </w:r>
    </w:p>
    <w:p w:rsidR="00312A7F" w:rsidRPr="00312A7F" w:rsidRDefault="00312A7F" w:rsidP="00312A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12A7F">
        <w:rPr>
          <w:rFonts w:ascii="Courier New" w:hAnsi="Courier New" w:cs="Courier New"/>
          <w:sz w:val="18"/>
          <w:szCs w:val="20"/>
        </w:rPr>
        <w:t xml:space="preserve">    htra1b_EG831192     (1) 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--------------------------------------------------</w:t>
      </w:r>
    </w:p>
    <w:p w:rsidR="00312A7F" w:rsidRPr="00312A7F" w:rsidRDefault="00312A7F" w:rsidP="00312A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12A7F">
        <w:rPr>
          <w:rFonts w:ascii="Courier New" w:hAnsi="Courier New" w:cs="Courier New"/>
          <w:sz w:val="18"/>
          <w:szCs w:val="20"/>
        </w:rPr>
        <w:t xml:space="preserve">                            201                                            250</w:t>
      </w:r>
    </w:p>
    <w:p w:rsidR="00312A7F" w:rsidRPr="00312A7F" w:rsidRDefault="00312A7F" w:rsidP="00312A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12A7F">
        <w:rPr>
          <w:rFonts w:ascii="Courier New" w:hAnsi="Courier New" w:cs="Courier New"/>
          <w:sz w:val="18"/>
          <w:szCs w:val="20"/>
        </w:rPr>
        <w:t xml:space="preserve">htra1a_NM_001141717   (155) 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TAACAATGTTTTGGT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GC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GTC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T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CTGCGCAACTTTT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A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T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TTGCTCCTTT</w:t>
      </w:r>
    </w:p>
    <w:p w:rsidR="00312A7F" w:rsidRPr="00312A7F" w:rsidRDefault="00312A7F" w:rsidP="00312A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12A7F">
        <w:rPr>
          <w:rFonts w:ascii="Courier New" w:hAnsi="Courier New" w:cs="Courier New"/>
          <w:sz w:val="18"/>
          <w:szCs w:val="20"/>
        </w:rPr>
        <w:t xml:space="preserve">    htra1b_assembly   (179) 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TAACAATGTTTTGGT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CG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GTC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A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CTGCGCAACTTTT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C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C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TTGCTCCTTT</w:t>
      </w:r>
    </w:p>
    <w:p w:rsidR="00312A7F" w:rsidRPr="00312A7F" w:rsidRDefault="00FB3C1A" w:rsidP="00312A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FB3C1A">
        <w:rPr>
          <w:rFonts w:ascii="Courier New" w:hAnsi="Courier New" w:cs="Courier New"/>
          <w:noProof/>
          <w:color w:val="000000"/>
          <w:sz w:val="18"/>
          <w:szCs w:val="20"/>
          <w:lang w:eastAsia="en-CA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565CE40" wp14:editId="5DA6655C">
                <wp:simplePos x="0" y="0"/>
                <wp:positionH relativeFrom="column">
                  <wp:posOffset>4322521</wp:posOffset>
                </wp:positionH>
                <wp:positionV relativeFrom="paragraph">
                  <wp:posOffset>92710</wp:posOffset>
                </wp:positionV>
                <wp:extent cx="818515" cy="143510"/>
                <wp:effectExtent l="0" t="0" r="19685" b="27940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18515" cy="143510"/>
                        </a:xfrm>
                        <a:prstGeom prst="rect">
                          <a:avLst/>
                        </a:prstGeom>
                        <a:ln w="15875"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E610DC" w:rsidRPr="0032078E" w:rsidRDefault="00E610DC" w:rsidP="00FB3C1A">
                            <w:pPr>
                              <w:jc w:val="center"/>
                              <w:rPr>
                                <w:b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b/>
                                <w:sz w:val="20"/>
                                <w:szCs w:val="20"/>
                              </w:rPr>
                              <w:t>C265R13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565CE40" id="Rectangle 10" o:spid="_x0000_s1026" style="position:absolute;margin-left:340.35pt;margin-top:7.3pt;width:64.45pt;height:11.3pt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" fillcolor="white [3201]" strokecolor="black [3200]" strokeweight="1.25pt">
                <v:textbox inset="0,0,0,0">
                  <w:txbxContent>
                    <w:p w:rsidR="00E610DC" w:rsidRPr="0032078E" w:rsidRDefault="00E610DC" w:rsidP="00FB3C1A">
                      <w:pPr>
                        <w:jc w:val="center"/>
                        <w:rPr>
                          <w:b/>
                          <w:sz w:val="20"/>
                          <w:szCs w:val="20"/>
                        </w:rPr>
                      </w:pPr>
                      <w:r>
                        <w:rPr>
                          <w:rFonts w:ascii="Courier New" w:hAnsi="Courier New" w:cs="Courier New"/>
                          <w:b/>
                          <w:sz w:val="20"/>
                          <w:szCs w:val="20"/>
                        </w:rPr>
                        <w:t>C265R134</w:t>
                      </w:r>
                    </w:p>
                  </w:txbxContent>
                </v:textbox>
              </v:rect>
            </w:pict>
          </mc:Fallback>
        </mc:AlternateContent>
      </w:r>
      <w:r w:rsidR="00312A7F" w:rsidRPr="00312A7F">
        <w:rPr>
          <w:rFonts w:ascii="Courier New" w:hAnsi="Courier New" w:cs="Courier New"/>
          <w:sz w:val="18"/>
          <w:szCs w:val="20"/>
        </w:rPr>
        <w:t xml:space="preserve">    htra1b_EG831192     (1) </w:t>
      </w:r>
      <w:r w:rsidR="00312A7F" w:rsidRPr="00312A7F">
        <w:rPr>
          <w:rFonts w:ascii="Courier New" w:hAnsi="Courier New" w:cs="Courier New"/>
          <w:color w:val="000000"/>
          <w:sz w:val="18"/>
          <w:szCs w:val="20"/>
        </w:rPr>
        <w:t>--------------------------------------------------</w:t>
      </w:r>
    </w:p>
    <w:p w:rsidR="00312A7F" w:rsidRPr="00312A7F" w:rsidRDefault="00FB3C1A" w:rsidP="00312A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FB3C1A">
        <w:rPr>
          <w:rFonts w:ascii="Courier New" w:hAnsi="Courier New" w:cs="Courier New"/>
          <w:noProof/>
          <w:color w:val="000000"/>
          <w:sz w:val="18"/>
          <w:szCs w:val="20"/>
          <w:lang w:eastAsia="en-CA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42954A2" wp14:editId="60A092DB">
                <wp:simplePos x="0" y="0"/>
                <wp:positionH relativeFrom="column">
                  <wp:posOffset>5141798</wp:posOffset>
                </wp:positionH>
                <wp:positionV relativeFrom="paragraph">
                  <wp:posOffset>104242</wp:posOffset>
                </wp:positionV>
                <wp:extent cx="51994" cy="141528"/>
                <wp:effectExtent l="0" t="0" r="24765" b="3048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51994" cy="141528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36B0F6E" id="Straight Connector 9" o:spid="_x0000_s1026" style="position:absolute;flip:x y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04.85pt,8.2pt" to="408.95pt,19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" strokecolor="black [3213]" strokeweight="1.5pt">
                <v:stroke joinstyle="miter"/>
              </v:line>
            </w:pict>
          </mc:Fallback>
        </mc:AlternateContent>
      </w:r>
      <w:r w:rsidR="00312A7F" w:rsidRPr="00312A7F">
        <w:rPr>
          <w:rFonts w:ascii="Courier New" w:hAnsi="Courier New" w:cs="Courier New"/>
          <w:sz w:val="18"/>
          <w:szCs w:val="20"/>
        </w:rPr>
        <w:t xml:space="preserve">                            251                                            300</w:t>
      </w:r>
    </w:p>
    <w:p w:rsidR="00312A7F" w:rsidRPr="00312A7F" w:rsidRDefault="00FB3C1A" w:rsidP="00312A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FB3C1A">
        <w:rPr>
          <w:rFonts w:ascii="Courier New" w:hAnsi="Courier New" w:cs="Courier New"/>
          <w:noProof/>
          <w:color w:val="000000"/>
          <w:sz w:val="18"/>
          <w:szCs w:val="20"/>
          <w:lang w:eastAsia="en-C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CB156AC" wp14:editId="7A56DC39">
                <wp:simplePos x="0" y="0"/>
                <wp:positionH relativeFrom="column">
                  <wp:posOffset>5198110</wp:posOffset>
                </wp:positionH>
                <wp:positionV relativeFrom="paragraph">
                  <wp:posOffset>125730</wp:posOffset>
                </wp:positionV>
                <wp:extent cx="165600" cy="125730"/>
                <wp:effectExtent l="0" t="0" r="25400" b="2667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5600" cy="125730"/>
                        </a:xfrm>
                        <a:prstGeom prst="rect">
                          <a:avLst/>
                        </a:prstGeom>
                        <a:noFill/>
                        <a:ln w="158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66CDB88" id="Rectangle 7" o:spid="_x0000_s1026" style="position:absolute;margin-left:409.3pt;margin-top:9.9pt;width:13.05pt;height:9.9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" filled="f" strokecolor="black [3213]" strokeweight="1.25pt"/>
            </w:pict>
          </mc:Fallback>
        </mc:AlternateContent>
      </w:r>
      <w:r w:rsidR="00312A7F" w:rsidRPr="00312A7F">
        <w:rPr>
          <w:rFonts w:ascii="Courier New" w:hAnsi="Courier New" w:cs="Courier New"/>
          <w:sz w:val="18"/>
          <w:szCs w:val="20"/>
        </w:rPr>
        <w:t xml:space="preserve">htra1a_NM_001141717   (205) </w:t>
      </w:r>
      <w:r w:rsidR="00312A7F"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GTTTGCGAG</w:t>
      </w:r>
      <w:r w:rsidR="00312A7F" w:rsidRPr="00312A7F">
        <w:rPr>
          <w:rFonts w:ascii="Courier New" w:hAnsi="Courier New" w:cs="Courier New"/>
          <w:color w:val="000000"/>
          <w:sz w:val="18"/>
          <w:szCs w:val="20"/>
        </w:rPr>
        <w:t>T</w:t>
      </w:r>
      <w:r w:rsidR="00312A7F"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AAGA</w:t>
      </w:r>
      <w:r w:rsidR="00312A7F" w:rsidRPr="00312A7F">
        <w:rPr>
          <w:rFonts w:ascii="Courier New" w:hAnsi="Courier New" w:cs="Courier New"/>
          <w:color w:val="000000"/>
          <w:sz w:val="18"/>
          <w:szCs w:val="20"/>
        </w:rPr>
        <w:t>G</w:t>
      </w:r>
      <w:r w:rsidR="00312A7F"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CAAGCGATATGTCATCGGCTGTCCAGATAAAT</w:t>
      </w:r>
    </w:p>
    <w:p w:rsidR="00312A7F" w:rsidRPr="00312A7F" w:rsidRDefault="00312A7F" w:rsidP="00312A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12A7F">
        <w:rPr>
          <w:rFonts w:ascii="Courier New" w:hAnsi="Courier New" w:cs="Courier New"/>
          <w:sz w:val="18"/>
          <w:szCs w:val="20"/>
        </w:rPr>
        <w:t xml:space="preserve">    htra1b_assembly   (229) 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GTTTGCGAG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G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AAGA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A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CAAGCGATATGTCATCGGCTGTCCAGATAAAT</w:t>
      </w:r>
    </w:p>
    <w:p w:rsidR="00312A7F" w:rsidRPr="00312A7F" w:rsidRDefault="00312A7F" w:rsidP="00312A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12A7F">
        <w:rPr>
          <w:rFonts w:ascii="Courier New" w:hAnsi="Courier New" w:cs="Courier New"/>
          <w:sz w:val="18"/>
          <w:szCs w:val="20"/>
        </w:rPr>
        <w:t xml:space="preserve">    htra1b_EG831192     (1) 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--------------------------------------------------</w:t>
      </w:r>
    </w:p>
    <w:p w:rsidR="00312A7F" w:rsidRPr="00312A7F" w:rsidRDefault="00312A7F" w:rsidP="00312A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12A7F">
        <w:rPr>
          <w:rFonts w:ascii="Courier New" w:hAnsi="Courier New" w:cs="Courier New"/>
          <w:sz w:val="18"/>
          <w:szCs w:val="20"/>
        </w:rPr>
        <w:t xml:space="preserve">                            301                                            350</w:t>
      </w:r>
    </w:p>
    <w:p w:rsidR="00312A7F" w:rsidRPr="00312A7F" w:rsidRDefault="00FB3C1A" w:rsidP="00312A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FB3C1A">
        <w:rPr>
          <w:rFonts w:ascii="Courier New" w:hAnsi="Courier New" w:cs="Courier New"/>
          <w:noProof/>
          <w:color w:val="000000"/>
          <w:sz w:val="18"/>
          <w:szCs w:val="20"/>
          <w:lang w:eastAsia="en-CA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EDB3546" wp14:editId="2A978D7B">
                <wp:simplePos x="0" y="0"/>
                <wp:positionH relativeFrom="column">
                  <wp:posOffset>1913890</wp:posOffset>
                </wp:positionH>
                <wp:positionV relativeFrom="paragraph">
                  <wp:posOffset>123190</wp:posOffset>
                </wp:positionV>
                <wp:extent cx="3456000" cy="125730"/>
                <wp:effectExtent l="0" t="0" r="11430" b="2667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56000" cy="125730"/>
                        </a:xfrm>
                        <a:prstGeom prst="rect">
                          <a:avLst/>
                        </a:prstGeom>
                        <a:noFill/>
                        <a:ln w="158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D8C6352" id="Rectangle 1" o:spid="_x0000_s1026" style="position:absolute;margin-left:150.7pt;margin-top:9.7pt;width:272.15pt;height:9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" filled="f" strokecolor="black [3213]" strokeweight="1.25pt"/>
            </w:pict>
          </mc:Fallback>
        </mc:AlternateContent>
      </w:r>
      <w:r w:rsidR="00312A7F" w:rsidRPr="00312A7F">
        <w:rPr>
          <w:rFonts w:ascii="Courier New" w:hAnsi="Courier New" w:cs="Courier New"/>
          <w:sz w:val="18"/>
          <w:szCs w:val="20"/>
        </w:rPr>
        <w:t xml:space="preserve">htra1a_NM_001141717   (255) </w:t>
      </w:r>
      <w:r w:rsidR="00312A7F"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GTGACAAAT</w:t>
      </w:r>
      <w:r w:rsidR="00312A7F" w:rsidRPr="00312A7F">
        <w:rPr>
          <w:rFonts w:ascii="Courier New" w:hAnsi="Courier New" w:cs="Courier New"/>
          <w:color w:val="000000"/>
          <w:sz w:val="18"/>
          <w:szCs w:val="20"/>
        </w:rPr>
        <w:t>T</w:t>
      </w:r>
      <w:r w:rsidR="00312A7F"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CTATGTCCCCCGATCCCTGCGGACTG</w:t>
      </w:r>
      <w:r w:rsidR="00312A7F" w:rsidRPr="00312A7F">
        <w:rPr>
          <w:rFonts w:ascii="Courier New" w:hAnsi="Courier New" w:cs="Courier New"/>
          <w:color w:val="000000"/>
          <w:sz w:val="18"/>
          <w:szCs w:val="20"/>
        </w:rPr>
        <w:t>TT</w:t>
      </w:r>
      <w:r w:rsidR="00312A7F"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GGCCGGCGAC</w:t>
      </w:r>
    </w:p>
    <w:p w:rsidR="00312A7F" w:rsidRPr="00312A7F" w:rsidRDefault="00312A7F" w:rsidP="00312A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12A7F">
        <w:rPr>
          <w:rFonts w:ascii="Courier New" w:hAnsi="Courier New" w:cs="Courier New"/>
          <w:sz w:val="18"/>
          <w:szCs w:val="20"/>
        </w:rPr>
        <w:t xml:space="preserve">    htra1b_assembly   (279) 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GTGACAAAT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C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CTATGTCCCCCGATCCCTGCGGACTG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CA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GGCCGGCGAC</w:t>
      </w:r>
    </w:p>
    <w:p w:rsidR="00312A7F" w:rsidRPr="00312A7F" w:rsidRDefault="00312A7F" w:rsidP="00312A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12A7F">
        <w:rPr>
          <w:rFonts w:ascii="Courier New" w:hAnsi="Courier New" w:cs="Courier New"/>
          <w:sz w:val="18"/>
          <w:szCs w:val="20"/>
        </w:rPr>
        <w:t xml:space="preserve">    htra1b_EG831192     (1) 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--------------------------------------------------</w:t>
      </w:r>
    </w:p>
    <w:p w:rsidR="00312A7F" w:rsidRPr="00312A7F" w:rsidRDefault="00312A7F" w:rsidP="00312A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12A7F">
        <w:rPr>
          <w:rFonts w:ascii="Courier New" w:hAnsi="Courier New" w:cs="Courier New"/>
          <w:sz w:val="18"/>
          <w:szCs w:val="20"/>
        </w:rPr>
        <w:t xml:space="preserve">                            351                                            400</w:t>
      </w:r>
    </w:p>
    <w:p w:rsidR="00312A7F" w:rsidRPr="00312A7F" w:rsidRDefault="00FB3C1A" w:rsidP="00312A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FB3C1A">
        <w:rPr>
          <w:rFonts w:ascii="Courier New" w:hAnsi="Courier New" w:cs="Courier New"/>
          <w:noProof/>
          <w:color w:val="000000"/>
          <w:sz w:val="18"/>
          <w:szCs w:val="20"/>
          <w:lang w:eastAsia="en-CA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2EDB3546" wp14:editId="2A978D7B">
                <wp:simplePos x="0" y="0"/>
                <wp:positionH relativeFrom="column">
                  <wp:posOffset>1913890</wp:posOffset>
                </wp:positionH>
                <wp:positionV relativeFrom="paragraph">
                  <wp:posOffset>116840</wp:posOffset>
                </wp:positionV>
                <wp:extent cx="561600" cy="125730"/>
                <wp:effectExtent l="0" t="0" r="10160" b="2667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1600" cy="125730"/>
                        </a:xfrm>
                        <a:prstGeom prst="rect">
                          <a:avLst/>
                        </a:prstGeom>
                        <a:noFill/>
                        <a:ln w="158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7B3CCB2" id="Rectangle 2" o:spid="_x0000_s1026" style="position:absolute;margin-left:150.7pt;margin-top:9.2pt;width:44.2pt;height:9.9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" filled="f" strokecolor="black [3213]" strokeweight="1.25pt"/>
            </w:pict>
          </mc:Fallback>
        </mc:AlternateContent>
      </w:r>
      <w:r w:rsidR="00312A7F" w:rsidRPr="00312A7F">
        <w:rPr>
          <w:rFonts w:ascii="Courier New" w:hAnsi="Courier New" w:cs="Courier New"/>
          <w:sz w:val="18"/>
          <w:szCs w:val="20"/>
        </w:rPr>
        <w:t xml:space="preserve">htra1a_NM_001141717   (305) </w:t>
      </w:r>
      <w:r w:rsidR="00312A7F"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T</w:t>
      </w:r>
      <w:r w:rsidR="00312A7F" w:rsidRPr="00312A7F">
        <w:rPr>
          <w:rFonts w:ascii="Courier New" w:hAnsi="Courier New" w:cs="Courier New"/>
          <w:color w:val="000000"/>
          <w:sz w:val="18"/>
          <w:szCs w:val="20"/>
        </w:rPr>
        <w:t>C</w:t>
      </w:r>
      <w:r w:rsidR="00312A7F"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TTGACCAATGCGACTG</w:t>
      </w:r>
      <w:r w:rsidR="00312A7F" w:rsidRPr="00312A7F">
        <w:rPr>
          <w:rFonts w:ascii="Courier New" w:hAnsi="Courier New" w:cs="Courier New"/>
          <w:color w:val="000000"/>
          <w:sz w:val="18"/>
          <w:szCs w:val="20"/>
        </w:rPr>
        <w:t>C</w:t>
      </w:r>
      <w:r w:rsidR="00312A7F"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GTCCGGTCTGTGCG</w:t>
      </w:r>
      <w:r w:rsidR="00312A7F" w:rsidRPr="00312A7F">
        <w:rPr>
          <w:rFonts w:ascii="Courier New" w:hAnsi="Courier New" w:cs="Courier New"/>
          <w:color w:val="000000"/>
          <w:sz w:val="18"/>
          <w:szCs w:val="20"/>
        </w:rPr>
        <w:t>CA</w:t>
      </w:r>
      <w:r w:rsidR="00312A7F"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G</w:t>
      </w:r>
      <w:r w:rsidR="00312A7F" w:rsidRPr="00312A7F">
        <w:rPr>
          <w:rFonts w:ascii="Courier New" w:hAnsi="Courier New" w:cs="Courier New"/>
          <w:color w:val="000000"/>
          <w:sz w:val="18"/>
          <w:szCs w:val="20"/>
        </w:rPr>
        <w:t>G</w:t>
      </w:r>
      <w:r w:rsidR="00312A7F"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GA</w:t>
      </w:r>
      <w:r w:rsidR="00312A7F" w:rsidRPr="00312A7F">
        <w:rPr>
          <w:rFonts w:ascii="Courier New" w:hAnsi="Courier New" w:cs="Courier New"/>
          <w:color w:val="000000"/>
          <w:sz w:val="18"/>
          <w:szCs w:val="20"/>
        </w:rPr>
        <w:t>A</w:t>
      </w:r>
      <w:r w:rsidR="00312A7F"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GGTGA</w:t>
      </w:r>
    </w:p>
    <w:p w:rsidR="00312A7F" w:rsidRPr="00312A7F" w:rsidRDefault="00312A7F" w:rsidP="00312A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12A7F">
        <w:rPr>
          <w:rFonts w:ascii="Courier New" w:hAnsi="Courier New" w:cs="Courier New"/>
          <w:sz w:val="18"/>
          <w:szCs w:val="20"/>
        </w:rPr>
        <w:t xml:space="preserve">    htra1b_assembly   (329) 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T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A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TTGACCAATGCGACTG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T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GTCCGGTCTGTGCG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TC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G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A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GA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G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GGTGA</w:t>
      </w:r>
    </w:p>
    <w:p w:rsidR="00312A7F" w:rsidRPr="00312A7F" w:rsidRDefault="00312A7F" w:rsidP="00312A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12A7F">
        <w:rPr>
          <w:rFonts w:ascii="Courier New" w:hAnsi="Courier New" w:cs="Courier New"/>
          <w:sz w:val="18"/>
          <w:szCs w:val="20"/>
        </w:rPr>
        <w:t xml:space="preserve">    htra1b_EG831192     (1) 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--------------------------------------------------</w:t>
      </w:r>
    </w:p>
    <w:p w:rsidR="00312A7F" w:rsidRPr="00312A7F" w:rsidRDefault="00312A7F" w:rsidP="00312A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12A7F">
        <w:rPr>
          <w:rFonts w:ascii="Courier New" w:hAnsi="Courier New" w:cs="Courier New"/>
          <w:sz w:val="18"/>
          <w:szCs w:val="20"/>
        </w:rPr>
        <w:t xml:space="preserve">                            401                                            450</w:t>
      </w:r>
    </w:p>
    <w:p w:rsidR="00312A7F" w:rsidRPr="00312A7F" w:rsidRDefault="00312A7F" w:rsidP="00312A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12A7F">
        <w:rPr>
          <w:rFonts w:ascii="Courier New" w:hAnsi="Courier New" w:cs="Courier New"/>
          <w:sz w:val="18"/>
          <w:szCs w:val="20"/>
        </w:rPr>
        <w:t xml:space="preserve">htra1a_NM_001141717   (355) 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GG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TG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GCGGCGGCAC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G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GGGAGA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C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AGGGGACCCGGAGTGCGGAGAGGGCA</w:t>
      </w:r>
    </w:p>
    <w:p w:rsidR="00312A7F" w:rsidRPr="00312A7F" w:rsidRDefault="00312A7F" w:rsidP="00312A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12A7F">
        <w:rPr>
          <w:rFonts w:ascii="Courier New" w:hAnsi="Courier New" w:cs="Courier New"/>
          <w:sz w:val="18"/>
          <w:szCs w:val="20"/>
        </w:rPr>
        <w:t xml:space="preserve">    htra1b_assembly   (379) 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GG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CA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GCGGCGGCAC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A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GGGAGA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T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AGGGGACCCGGAGTGCGGAGAGGGCA</w:t>
      </w:r>
    </w:p>
    <w:p w:rsidR="00312A7F" w:rsidRPr="00312A7F" w:rsidRDefault="00312A7F" w:rsidP="00312A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12A7F">
        <w:rPr>
          <w:rFonts w:ascii="Courier New" w:hAnsi="Courier New" w:cs="Courier New"/>
          <w:sz w:val="18"/>
          <w:szCs w:val="20"/>
        </w:rPr>
        <w:t xml:space="preserve">    htra1b_EG831192     (1) 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--------------------------------------------------</w:t>
      </w:r>
    </w:p>
    <w:p w:rsidR="00312A7F" w:rsidRPr="00312A7F" w:rsidRDefault="00312A7F" w:rsidP="00312A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12A7F">
        <w:rPr>
          <w:rFonts w:ascii="Courier New" w:hAnsi="Courier New" w:cs="Courier New"/>
          <w:sz w:val="18"/>
          <w:szCs w:val="20"/>
        </w:rPr>
        <w:t xml:space="preserve">                            451                                            500</w:t>
      </w:r>
    </w:p>
    <w:p w:rsidR="00312A7F" w:rsidRPr="00312A7F" w:rsidRDefault="00312A7F" w:rsidP="00312A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12A7F">
        <w:rPr>
          <w:rFonts w:ascii="Courier New" w:hAnsi="Courier New" w:cs="Courier New"/>
          <w:sz w:val="18"/>
          <w:szCs w:val="20"/>
        </w:rPr>
        <w:t xml:space="preserve">htra1a_NM_001141717   (405) 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GGA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C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GCTCGATA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T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GGACGG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A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TTGGGGTGTCCGCCAC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A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GT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A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GGCGT</w:t>
      </w:r>
    </w:p>
    <w:p w:rsidR="00312A7F" w:rsidRPr="00312A7F" w:rsidRDefault="00312A7F" w:rsidP="00312A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12A7F">
        <w:rPr>
          <w:rFonts w:ascii="Courier New" w:hAnsi="Courier New" w:cs="Courier New"/>
          <w:sz w:val="18"/>
          <w:szCs w:val="20"/>
        </w:rPr>
        <w:t xml:space="preserve">    htra1b_assembly   (429) 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GGA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A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GCTCGATA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A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GGACGG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C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TTGGGGTGTCCGCCAC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T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GT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G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GGCGT</w:t>
      </w:r>
    </w:p>
    <w:p w:rsidR="00312A7F" w:rsidRPr="00312A7F" w:rsidRDefault="00312A7F" w:rsidP="00312A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12A7F">
        <w:rPr>
          <w:rFonts w:ascii="Courier New" w:hAnsi="Courier New" w:cs="Courier New"/>
          <w:sz w:val="18"/>
          <w:szCs w:val="20"/>
        </w:rPr>
        <w:t xml:space="preserve">    htra1b_EG831192     (1) 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--------------------------------------------------</w:t>
      </w:r>
    </w:p>
    <w:p w:rsidR="00312A7F" w:rsidRPr="00312A7F" w:rsidRDefault="00312A7F" w:rsidP="00312A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12A7F">
        <w:rPr>
          <w:rFonts w:ascii="Courier New" w:hAnsi="Courier New" w:cs="Courier New"/>
          <w:sz w:val="18"/>
          <w:szCs w:val="20"/>
        </w:rPr>
        <w:t xml:space="preserve">                            501                                            550</w:t>
      </w:r>
    </w:p>
    <w:p w:rsidR="00312A7F" w:rsidRPr="00312A7F" w:rsidRDefault="00312A7F" w:rsidP="00312A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12A7F">
        <w:rPr>
          <w:rFonts w:ascii="Courier New" w:hAnsi="Courier New" w:cs="Courier New"/>
          <w:sz w:val="18"/>
          <w:szCs w:val="20"/>
        </w:rPr>
        <w:t xml:space="preserve">htra1a_NM_001141717   (455) 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GGGGCAAAA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A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GGTGTGTGCGTCTGCAAAG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T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G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GGACCCGGTGTGCGG</w:t>
      </w:r>
    </w:p>
    <w:p w:rsidR="00312A7F" w:rsidRPr="00312A7F" w:rsidRDefault="00312A7F" w:rsidP="00312A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12A7F">
        <w:rPr>
          <w:rFonts w:ascii="Courier New" w:hAnsi="Courier New" w:cs="Courier New"/>
          <w:sz w:val="18"/>
          <w:szCs w:val="20"/>
        </w:rPr>
        <w:t xml:space="preserve">    htra1b_assembly   (479) 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GGGGCAAAA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G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GGTGTGTGCGTCTGCAAAG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G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T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GGACCCGGTGTGCGG</w:t>
      </w:r>
    </w:p>
    <w:p w:rsidR="00312A7F" w:rsidRPr="00312A7F" w:rsidRDefault="00312A7F" w:rsidP="00312A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12A7F">
        <w:rPr>
          <w:rFonts w:ascii="Courier New" w:hAnsi="Courier New" w:cs="Courier New"/>
          <w:sz w:val="18"/>
          <w:szCs w:val="20"/>
        </w:rPr>
        <w:t xml:space="preserve">    htra1b_EG831192     (1) 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--------------------------------------------------</w:t>
      </w:r>
    </w:p>
    <w:p w:rsidR="00312A7F" w:rsidRPr="00312A7F" w:rsidRDefault="00312A7F" w:rsidP="00312A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12A7F">
        <w:rPr>
          <w:rFonts w:ascii="Courier New" w:hAnsi="Courier New" w:cs="Courier New"/>
          <w:sz w:val="18"/>
          <w:szCs w:val="20"/>
        </w:rPr>
        <w:t xml:space="preserve">                            551                                            600</w:t>
      </w:r>
    </w:p>
    <w:p w:rsidR="00312A7F" w:rsidRPr="00312A7F" w:rsidRDefault="00312A7F" w:rsidP="00312A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12A7F">
        <w:rPr>
          <w:rFonts w:ascii="Courier New" w:hAnsi="Courier New" w:cs="Courier New"/>
          <w:sz w:val="18"/>
          <w:szCs w:val="20"/>
        </w:rPr>
        <w:t xml:space="preserve">htra1a_NM_001141717   (505) 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AGTGACGGGGTGTCCTACC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G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AACATCTGCGAACTGAAGAGA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T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GAGTA</w:t>
      </w:r>
    </w:p>
    <w:p w:rsidR="00312A7F" w:rsidRPr="00312A7F" w:rsidRDefault="00312A7F" w:rsidP="00312A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12A7F">
        <w:rPr>
          <w:rFonts w:ascii="Courier New" w:hAnsi="Courier New" w:cs="Courier New"/>
          <w:sz w:val="18"/>
          <w:szCs w:val="20"/>
        </w:rPr>
        <w:t xml:space="preserve">    htra1b_assembly   (529) 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AGTGACGGGGTGTCCTACC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A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AACATCTGCGAACTGAAGAGA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G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GAGTA</w:t>
      </w:r>
    </w:p>
    <w:p w:rsidR="00312A7F" w:rsidRPr="00312A7F" w:rsidRDefault="00312A7F" w:rsidP="00312A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12A7F">
        <w:rPr>
          <w:rFonts w:ascii="Courier New" w:hAnsi="Courier New" w:cs="Courier New"/>
          <w:sz w:val="18"/>
          <w:szCs w:val="20"/>
        </w:rPr>
        <w:t xml:space="preserve">    htra1b_EG831192     (1) 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--------------------------------------------------</w:t>
      </w:r>
    </w:p>
    <w:p w:rsidR="00312A7F" w:rsidRPr="00312A7F" w:rsidRDefault="00312A7F" w:rsidP="00312A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12A7F">
        <w:rPr>
          <w:rFonts w:ascii="Courier New" w:hAnsi="Courier New" w:cs="Courier New"/>
          <w:sz w:val="18"/>
          <w:szCs w:val="20"/>
        </w:rPr>
        <w:t xml:space="preserve">                            601                                            650</w:t>
      </w:r>
    </w:p>
    <w:p w:rsidR="00312A7F" w:rsidRPr="00312A7F" w:rsidRDefault="00312A7F" w:rsidP="00312A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12A7F">
        <w:rPr>
          <w:rFonts w:ascii="Courier New" w:hAnsi="Courier New" w:cs="Courier New"/>
          <w:sz w:val="18"/>
          <w:szCs w:val="20"/>
        </w:rPr>
        <w:t xml:space="preserve">htra1a_NM_001141717   (555) 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CCGGGCTCTGAAGCT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T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AGCAGCCACCGGTCATCTTCATACAGAGAGGA</w:t>
      </w:r>
    </w:p>
    <w:p w:rsidR="00312A7F" w:rsidRPr="00312A7F" w:rsidRDefault="00312A7F" w:rsidP="00312A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12A7F">
        <w:rPr>
          <w:rFonts w:ascii="Courier New" w:hAnsi="Courier New" w:cs="Courier New"/>
          <w:sz w:val="18"/>
          <w:szCs w:val="20"/>
        </w:rPr>
        <w:t xml:space="preserve">    htra1b_assembly   (579) 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CCGGGCTCTGAAGCT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G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AGCAGCCACCGGTCATCTTCATACAGAGAGGA</w:t>
      </w:r>
    </w:p>
    <w:p w:rsidR="00312A7F" w:rsidRPr="00312A7F" w:rsidRDefault="00312A7F" w:rsidP="00312A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12A7F">
        <w:rPr>
          <w:rFonts w:ascii="Courier New" w:hAnsi="Courier New" w:cs="Courier New"/>
          <w:sz w:val="18"/>
          <w:szCs w:val="20"/>
        </w:rPr>
        <w:t xml:space="preserve">    htra1b_EG831192     (1) 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--------------------------------------------------</w:t>
      </w:r>
    </w:p>
    <w:p w:rsidR="00312A7F" w:rsidRPr="00312A7F" w:rsidRDefault="00312A7F" w:rsidP="00312A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12A7F">
        <w:rPr>
          <w:rFonts w:ascii="Courier New" w:hAnsi="Courier New" w:cs="Courier New"/>
          <w:sz w:val="18"/>
          <w:szCs w:val="20"/>
        </w:rPr>
        <w:t xml:space="preserve">                            651                                            700</w:t>
      </w:r>
    </w:p>
    <w:p w:rsidR="00312A7F" w:rsidRPr="00312A7F" w:rsidRDefault="00312A7F" w:rsidP="00312A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12A7F">
        <w:rPr>
          <w:rFonts w:ascii="Courier New" w:hAnsi="Courier New" w:cs="Courier New"/>
          <w:sz w:val="18"/>
          <w:szCs w:val="20"/>
        </w:rPr>
        <w:t xml:space="preserve">htra1a_NM_001141717   (605) 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CCTGT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A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GCAAAGGCCAGGAGAATCCAGACAGTCTGCGCCACAGATA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T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A</w:t>
      </w:r>
    </w:p>
    <w:p w:rsidR="00312A7F" w:rsidRPr="00312A7F" w:rsidRDefault="00312A7F" w:rsidP="00312A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12A7F">
        <w:rPr>
          <w:rFonts w:ascii="Courier New" w:hAnsi="Courier New" w:cs="Courier New"/>
          <w:sz w:val="18"/>
          <w:szCs w:val="20"/>
        </w:rPr>
        <w:t xml:space="preserve">    htra1b_assembly   (629) 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CCTGT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G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GCAAAGGCCAGGAGAATCCAGACAGTCTGCGCCACAGATA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C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A</w:t>
      </w:r>
    </w:p>
    <w:p w:rsidR="00312A7F" w:rsidRPr="00312A7F" w:rsidRDefault="00312A7F" w:rsidP="00312A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12A7F">
        <w:rPr>
          <w:rFonts w:ascii="Courier New" w:hAnsi="Courier New" w:cs="Courier New"/>
          <w:sz w:val="18"/>
          <w:szCs w:val="20"/>
        </w:rPr>
        <w:t xml:space="preserve">    htra1b_EG831192     (1) 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--------------------------------------------------</w:t>
      </w:r>
    </w:p>
    <w:p w:rsidR="00312A7F" w:rsidRPr="00312A7F" w:rsidRDefault="00312A7F" w:rsidP="00312A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12A7F">
        <w:rPr>
          <w:rFonts w:ascii="Courier New" w:hAnsi="Courier New" w:cs="Courier New"/>
          <w:sz w:val="18"/>
          <w:szCs w:val="20"/>
        </w:rPr>
        <w:t xml:space="preserve">                            701                                            750</w:t>
      </w:r>
    </w:p>
    <w:p w:rsidR="00312A7F" w:rsidRPr="00312A7F" w:rsidRDefault="00312A7F" w:rsidP="00312A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12A7F">
        <w:rPr>
          <w:rFonts w:ascii="Courier New" w:hAnsi="Courier New" w:cs="Courier New"/>
          <w:sz w:val="18"/>
          <w:szCs w:val="20"/>
        </w:rPr>
        <w:t xml:space="preserve">htra1a_NM_001141717   (655) 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TT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C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T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C</w:t>
      </w:r>
      <w:r w:rsidRPr="00312A7F">
        <w:rPr>
          <w:rFonts w:ascii="Courier New" w:hAnsi="Courier New" w:cs="Courier New"/>
          <w:b/>
          <w:color w:val="0000FF"/>
          <w:sz w:val="18"/>
          <w:szCs w:val="20"/>
          <w:u w:val="single"/>
          <w:shd w:val="clear" w:color="auto" w:fill="00FFFF"/>
        </w:rPr>
        <w:t>GCTGA</w:t>
      </w:r>
      <w:r w:rsidRPr="00312A7F">
        <w:rPr>
          <w:rFonts w:ascii="Courier New" w:hAnsi="Courier New" w:cs="Courier New"/>
          <w:b/>
          <w:color w:val="000000"/>
          <w:sz w:val="18"/>
          <w:szCs w:val="20"/>
          <w:u w:val="single"/>
        </w:rPr>
        <w:t>T</w:t>
      </w:r>
      <w:r w:rsidRPr="00312A7F">
        <w:rPr>
          <w:rFonts w:ascii="Courier New" w:hAnsi="Courier New" w:cs="Courier New"/>
          <w:b/>
          <w:color w:val="0000FF"/>
          <w:sz w:val="18"/>
          <w:szCs w:val="20"/>
          <w:u w:val="single"/>
          <w:shd w:val="clear" w:color="auto" w:fill="00FFFF"/>
        </w:rPr>
        <w:t>GTGGT</w:t>
      </w:r>
      <w:r w:rsidRPr="00312A7F">
        <w:rPr>
          <w:rFonts w:ascii="Courier New" w:hAnsi="Courier New" w:cs="Courier New"/>
          <w:b/>
          <w:color w:val="000000"/>
          <w:sz w:val="18"/>
          <w:szCs w:val="20"/>
          <w:u w:val="single"/>
        </w:rPr>
        <w:t>G</w:t>
      </w:r>
      <w:r w:rsidRPr="00312A7F">
        <w:rPr>
          <w:rFonts w:ascii="Courier New" w:hAnsi="Courier New" w:cs="Courier New"/>
          <w:b/>
          <w:color w:val="0000FF"/>
          <w:sz w:val="18"/>
          <w:szCs w:val="20"/>
          <w:u w:val="single"/>
          <w:shd w:val="clear" w:color="auto" w:fill="00FFFF"/>
        </w:rPr>
        <w:t>GAG</w:t>
      </w:r>
      <w:r w:rsidRPr="00312A7F">
        <w:rPr>
          <w:rFonts w:ascii="Courier New" w:hAnsi="Courier New" w:cs="Courier New"/>
          <w:b/>
          <w:color w:val="000000"/>
          <w:sz w:val="18"/>
          <w:szCs w:val="20"/>
          <w:u w:val="single"/>
        </w:rPr>
        <w:t>G</w:t>
      </w:r>
      <w:r w:rsidRPr="00312A7F">
        <w:rPr>
          <w:rFonts w:ascii="Courier New" w:hAnsi="Courier New" w:cs="Courier New"/>
          <w:b/>
          <w:color w:val="0000FF"/>
          <w:sz w:val="18"/>
          <w:szCs w:val="20"/>
          <w:u w:val="single"/>
          <w:shd w:val="clear" w:color="auto" w:fill="00FFFF"/>
        </w:rPr>
        <w:t>AGAT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C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GCTCC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C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GCTGTGGTTCATATTG</w:t>
      </w:r>
    </w:p>
    <w:p w:rsidR="00312A7F" w:rsidRPr="00312A7F" w:rsidRDefault="00312A7F" w:rsidP="00312A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12A7F">
        <w:rPr>
          <w:rFonts w:ascii="Courier New" w:hAnsi="Courier New" w:cs="Courier New"/>
          <w:sz w:val="18"/>
          <w:szCs w:val="20"/>
        </w:rPr>
        <w:t xml:space="preserve">    htra1b_assembly   (679) 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TT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T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T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T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GCTGA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C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GTGGT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T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GAG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A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GAT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T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GCTCC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T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GCTGTGGTTCATATTG</w:t>
      </w:r>
    </w:p>
    <w:p w:rsidR="00312A7F" w:rsidRPr="00312A7F" w:rsidRDefault="00312A7F" w:rsidP="00312A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12A7F">
        <w:rPr>
          <w:rFonts w:ascii="Courier New" w:hAnsi="Courier New" w:cs="Courier New"/>
          <w:sz w:val="18"/>
          <w:szCs w:val="20"/>
        </w:rPr>
        <w:t xml:space="preserve">    htra1b_EG831192     (1) 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--------------------------------------------------</w:t>
      </w:r>
    </w:p>
    <w:p w:rsidR="00312A7F" w:rsidRPr="00312A7F" w:rsidRDefault="00312A7F" w:rsidP="00312A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12A7F">
        <w:rPr>
          <w:rFonts w:ascii="Courier New" w:hAnsi="Courier New" w:cs="Courier New"/>
          <w:sz w:val="18"/>
          <w:szCs w:val="20"/>
        </w:rPr>
        <w:lastRenderedPageBreak/>
        <w:t xml:space="preserve">                            751                                            800</w:t>
      </w:r>
    </w:p>
    <w:p w:rsidR="00312A7F" w:rsidRPr="00312A7F" w:rsidRDefault="00312A7F" w:rsidP="00312A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12A7F">
        <w:rPr>
          <w:rFonts w:ascii="Courier New" w:hAnsi="Courier New" w:cs="Courier New"/>
          <w:sz w:val="18"/>
          <w:szCs w:val="20"/>
        </w:rPr>
        <w:t xml:space="preserve">htra1a_NM_001141717   (705) 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ACT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T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ACCGCAAGATGGT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G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TCTCTAAGCG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T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GAGGTGGCGGTGGCCAGC</w:t>
      </w:r>
    </w:p>
    <w:p w:rsidR="00312A7F" w:rsidRPr="00312A7F" w:rsidRDefault="00312A7F" w:rsidP="00312A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12A7F">
        <w:rPr>
          <w:rFonts w:ascii="Courier New" w:hAnsi="Courier New" w:cs="Courier New"/>
          <w:sz w:val="18"/>
          <w:szCs w:val="20"/>
        </w:rPr>
        <w:t xml:space="preserve">    htra1b_assembly   (729) 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ACT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C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ACCGCAAGATGGT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A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TCTCTAAGCG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G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GAGGTGGCGGTGGCCAGC</w:t>
      </w:r>
    </w:p>
    <w:p w:rsidR="00312A7F" w:rsidRPr="00312A7F" w:rsidRDefault="00312A7F" w:rsidP="00312A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12A7F">
        <w:rPr>
          <w:rFonts w:ascii="Courier New" w:hAnsi="Courier New" w:cs="Courier New"/>
          <w:sz w:val="18"/>
          <w:szCs w:val="20"/>
        </w:rPr>
        <w:t xml:space="preserve">    htra1b_EG831192     (1) 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--------------------------------------------------</w:t>
      </w:r>
    </w:p>
    <w:p w:rsidR="00312A7F" w:rsidRPr="00312A7F" w:rsidRDefault="00312A7F" w:rsidP="00312A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12A7F">
        <w:rPr>
          <w:rFonts w:ascii="Courier New" w:hAnsi="Courier New" w:cs="Courier New"/>
          <w:sz w:val="18"/>
          <w:szCs w:val="20"/>
        </w:rPr>
        <w:t xml:space="preserve">                            801                                            850</w:t>
      </w:r>
    </w:p>
    <w:p w:rsidR="00312A7F" w:rsidRPr="00312A7F" w:rsidRDefault="00312A7F" w:rsidP="00312A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12A7F">
        <w:rPr>
          <w:rFonts w:ascii="Courier New" w:hAnsi="Courier New" w:cs="Courier New"/>
          <w:sz w:val="18"/>
          <w:szCs w:val="20"/>
        </w:rPr>
        <w:t xml:space="preserve">htra1a_NM_001141717   (755) 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GG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G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CTGGCTT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C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GTG</w:t>
      </w:r>
      <w:r w:rsidRPr="00312A7F">
        <w:rPr>
          <w:rFonts w:ascii="Courier New" w:hAnsi="Courier New" w:cs="Courier New"/>
          <w:b/>
          <w:color w:val="0000FF"/>
          <w:sz w:val="18"/>
          <w:szCs w:val="20"/>
          <w:u w:val="double"/>
          <w:shd w:val="clear" w:color="auto" w:fill="00FFFF"/>
        </w:rPr>
        <w:t>GTGTCAGAGGACGGC</w:t>
      </w:r>
      <w:r w:rsidRPr="00312A7F">
        <w:rPr>
          <w:rFonts w:ascii="Courier New" w:hAnsi="Courier New" w:cs="Courier New"/>
          <w:b/>
          <w:color w:val="000000"/>
          <w:sz w:val="18"/>
          <w:szCs w:val="20"/>
          <w:u w:val="double"/>
        </w:rPr>
        <w:t>T</w:t>
      </w:r>
      <w:r w:rsidRPr="00312A7F">
        <w:rPr>
          <w:rFonts w:ascii="Courier New" w:hAnsi="Courier New" w:cs="Courier New"/>
          <w:b/>
          <w:color w:val="0000FF"/>
          <w:sz w:val="18"/>
          <w:szCs w:val="20"/>
          <w:u w:val="double"/>
          <w:shd w:val="clear" w:color="auto" w:fill="00FFFF"/>
        </w:rPr>
        <w:t>TGA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T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GTGACCAACGCCCA</w:t>
      </w:r>
    </w:p>
    <w:p w:rsidR="00312A7F" w:rsidRPr="00312A7F" w:rsidRDefault="00312A7F" w:rsidP="00312A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12A7F">
        <w:rPr>
          <w:rFonts w:ascii="Courier New" w:hAnsi="Courier New" w:cs="Courier New"/>
          <w:sz w:val="18"/>
          <w:szCs w:val="20"/>
        </w:rPr>
        <w:t xml:space="preserve">    htra1b_assembly   (779) 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GG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T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CTGGCTT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T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GTGGTGTCAGAGGACGGC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C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GAT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C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GTGACCAACGCCCA</w:t>
      </w:r>
    </w:p>
    <w:p w:rsidR="00312A7F" w:rsidRPr="00312A7F" w:rsidRDefault="00312A7F" w:rsidP="00312A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12A7F">
        <w:rPr>
          <w:rFonts w:ascii="Courier New" w:hAnsi="Courier New" w:cs="Courier New"/>
          <w:sz w:val="18"/>
          <w:szCs w:val="20"/>
        </w:rPr>
        <w:t xml:space="preserve">    htra1b_EG831192     (1) 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--------------------------------------------------</w:t>
      </w:r>
    </w:p>
    <w:p w:rsidR="00312A7F" w:rsidRPr="00312A7F" w:rsidRDefault="00312A7F" w:rsidP="00312A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12A7F">
        <w:rPr>
          <w:rFonts w:ascii="Courier New" w:hAnsi="Courier New" w:cs="Courier New"/>
          <w:sz w:val="18"/>
          <w:szCs w:val="20"/>
        </w:rPr>
        <w:t xml:space="preserve">                            851                                            900</w:t>
      </w:r>
    </w:p>
    <w:p w:rsidR="00312A7F" w:rsidRPr="00312A7F" w:rsidRDefault="00312A7F" w:rsidP="00312A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12A7F">
        <w:rPr>
          <w:rFonts w:ascii="Courier New" w:hAnsi="Courier New" w:cs="Courier New"/>
          <w:sz w:val="18"/>
          <w:szCs w:val="20"/>
        </w:rPr>
        <w:t xml:space="preserve">htra1a_NM_001141717   (805) 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GTGGTGGCCAATAAGCACCGGGTGAAGGTGGAGCTGAAGAGTGGCGC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C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</w:t>
      </w:r>
    </w:p>
    <w:p w:rsidR="00312A7F" w:rsidRPr="00312A7F" w:rsidRDefault="00312A7F" w:rsidP="00312A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12A7F">
        <w:rPr>
          <w:rFonts w:ascii="Courier New" w:hAnsi="Courier New" w:cs="Courier New"/>
          <w:sz w:val="18"/>
          <w:szCs w:val="20"/>
        </w:rPr>
        <w:t xml:space="preserve">    htra1b_assembly   (829) 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GTGGTGGCCAATAAGCACCGGGTGAAGGTGGAGCTGAAGAGTGGCGC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T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</w:t>
      </w:r>
    </w:p>
    <w:p w:rsidR="00312A7F" w:rsidRPr="00312A7F" w:rsidRDefault="00312A7F" w:rsidP="00312A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12A7F">
        <w:rPr>
          <w:rFonts w:ascii="Courier New" w:hAnsi="Courier New" w:cs="Courier New"/>
          <w:sz w:val="18"/>
          <w:szCs w:val="20"/>
        </w:rPr>
        <w:t xml:space="preserve">    htra1b_EG831192     (1) 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--------------------------------------------------</w:t>
      </w:r>
    </w:p>
    <w:p w:rsidR="00312A7F" w:rsidRPr="00312A7F" w:rsidRDefault="00312A7F" w:rsidP="00312A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12A7F">
        <w:rPr>
          <w:rFonts w:ascii="Courier New" w:hAnsi="Courier New" w:cs="Courier New"/>
          <w:sz w:val="18"/>
          <w:szCs w:val="20"/>
        </w:rPr>
        <w:t xml:space="preserve">                            901                                            950</w:t>
      </w:r>
    </w:p>
    <w:p w:rsidR="00312A7F" w:rsidRPr="00312A7F" w:rsidRDefault="00312A7F" w:rsidP="00312A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12A7F">
        <w:rPr>
          <w:rFonts w:ascii="Courier New" w:hAnsi="Courier New" w:cs="Courier New"/>
          <w:sz w:val="18"/>
          <w:szCs w:val="20"/>
        </w:rPr>
        <w:t xml:space="preserve">htra1a_NM_001141717   (855) 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CTTCGACGCCAAGATCA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C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GACGTGGACGAGAAGGC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A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GACAT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T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GCCCTC</w:t>
      </w:r>
    </w:p>
    <w:p w:rsidR="00312A7F" w:rsidRPr="00312A7F" w:rsidRDefault="00312A7F" w:rsidP="00312A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12A7F">
        <w:rPr>
          <w:rFonts w:ascii="Courier New" w:hAnsi="Courier New" w:cs="Courier New"/>
          <w:sz w:val="18"/>
          <w:szCs w:val="20"/>
        </w:rPr>
        <w:t xml:space="preserve">    htra1b_assembly   (879) 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CTTCGACGCCAAGATCA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A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GACGTGGACGAGAAGGC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C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GACAT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C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GCCCTC</w:t>
      </w:r>
    </w:p>
    <w:p w:rsidR="00312A7F" w:rsidRPr="00312A7F" w:rsidRDefault="00312A7F" w:rsidP="00312A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12A7F">
        <w:rPr>
          <w:rFonts w:ascii="Courier New" w:hAnsi="Courier New" w:cs="Courier New"/>
          <w:sz w:val="18"/>
          <w:szCs w:val="20"/>
        </w:rPr>
        <w:t xml:space="preserve">    htra1b_EG831192     (1) 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--------------------------------------------------</w:t>
      </w:r>
    </w:p>
    <w:p w:rsidR="00312A7F" w:rsidRPr="00312A7F" w:rsidRDefault="00312A7F" w:rsidP="00312A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12A7F">
        <w:rPr>
          <w:rFonts w:ascii="Courier New" w:hAnsi="Courier New" w:cs="Courier New"/>
          <w:sz w:val="18"/>
          <w:szCs w:val="20"/>
        </w:rPr>
        <w:t xml:space="preserve">                            951                                           1000</w:t>
      </w:r>
    </w:p>
    <w:p w:rsidR="00312A7F" w:rsidRPr="00312A7F" w:rsidRDefault="00312A7F" w:rsidP="00312A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12A7F">
        <w:rPr>
          <w:rFonts w:ascii="Courier New" w:hAnsi="Courier New" w:cs="Courier New"/>
          <w:sz w:val="18"/>
          <w:szCs w:val="20"/>
        </w:rPr>
        <w:t xml:space="preserve">htra1a_NM_001141717   (905) 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TCAAGATCGAC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AC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CCGATGAA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A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TGCCGGTGCTGCTGCTGGGTCGTTC</w:t>
      </w:r>
    </w:p>
    <w:p w:rsidR="00312A7F" w:rsidRPr="00312A7F" w:rsidRDefault="00312A7F" w:rsidP="00312A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12A7F">
        <w:rPr>
          <w:rFonts w:ascii="Courier New" w:hAnsi="Courier New" w:cs="Courier New"/>
          <w:sz w:val="18"/>
          <w:szCs w:val="20"/>
        </w:rPr>
        <w:t xml:space="preserve">    htra1b_assembly   (929) 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TCAAGATCGAC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GT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CCGATGAA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G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TGCCGGTGCTGCTGCTGGGTCGTTC</w:t>
      </w:r>
    </w:p>
    <w:p w:rsidR="00312A7F" w:rsidRPr="00312A7F" w:rsidRDefault="00312A7F" w:rsidP="00312A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12A7F">
        <w:rPr>
          <w:rFonts w:ascii="Courier New" w:hAnsi="Courier New" w:cs="Courier New"/>
          <w:sz w:val="18"/>
          <w:szCs w:val="20"/>
        </w:rPr>
        <w:t xml:space="preserve">    htra1b_EG831192     (1) 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--------------------------------------------------</w:t>
      </w:r>
    </w:p>
    <w:p w:rsidR="00312A7F" w:rsidRPr="00312A7F" w:rsidRDefault="00312A7F" w:rsidP="00312A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12A7F">
        <w:rPr>
          <w:rFonts w:ascii="Courier New" w:hAnsi="Courier New" w:cs="Courier New"/>
          <w:sz w:val="18"/>
          <w:szCs w:val="20"/>
        </w:rPr>
        <w:t xml:space="preserve">                            1001                                          1050</w:t>
      </w:r>
    </w:p>
    <w:p w:rsidR="00312A7F" w:rsidRPr="00312A7F" w:rsidRDefault="00312A7F" w:rsidP="00312A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12A7F">
        <w:rPr>
          <w:rFonts w:ascii="Courier New" w:hAnsi="Courier New" w:cs="Courier New"/>
          <w:sz w:val="18"/>
          <w:szCs w:val="20"/>
        </w:rPr>
        <w:t xml:space="preserve">htra1a_NM_001141717   (955) 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GCTGACCTGAGGCCT</w:t>
      </w:r>
      <w:r w:rsidRPr="00312A7F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GG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</w:t>
      </w:r>
      <w:r w:rsidRPr="00312A7F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GAGTTTGT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T</w:t>
      </w:r>
      <w:r w:rsidRPr="00312A7F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GTGGCCATCGGCAGCCCCTTCT</w:t>
      </w:r>
    </w:p>
    <w:p w:rsidR="00312A7F" w:rsidRPr="00312A7F" w:rsidRDefault="00312A7F" w:rsidP="00312A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12A7F">
        <w:rPr>
          <w:rFonts w:ascii="Courier New" w:hAnsi="Courier New" w:cs="Courier New"/>
          <w:sz w:val="18"/>
          <w:szCs w:val="20"/>
        </w:rPr>
        <w:t xml:space="preserve">    htra1b_assembly   (979) 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GCTGACCTGAGGCCT</w:t>
      </w:r>
      <w:r w:rsidRPr="00312A7F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GG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</w:t>
      </w:r>
      <w:r w:rsidRPr="00312A7F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GAGTTTGT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G</w:t>
      </w:r>
      <w:r w:rsidRPr="00312A7F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GTGGCCATCGGCAGCCCCTTCT</w:t>
      </w:r>
    </w:p>
    <w:p w:rsidR="00312A7F" w:rsidRPr="00312A7F" w:rsidRDefault="00312A7F" w:rsidP="00312A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12A7F">
        <w:rPr>
          <w:rFonts w:ascii="Courier New" w:hAnsi="Courier New" w:cs="Courier New"/>
          <w:sz w:val="18"/>
          <w:szCs w:val="20"/>
        </w:rPr>
        <w:t xml:space="preserve">    htra1b_EG831192     (1) 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---------------G</w:t>
      </w:r>
      <w:r w:rsidRPr="00312A7F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GG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G</w:t>
      </w:r>
      <w:r w:rsidRPr="00312A7F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GAGTTTGT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G</w:t>
      </w:r>
      <w:r w:rsidRPr="00312A7F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GTGGCCATCGGCAGCCCCTTCT</w:t>
      </w:r>
    </w:p>
    <w:p w:rsidR="00312A7F" w:rsidRPr="00312A7F" w:rsidRDefault="00312A7F" w:rsidP="00312A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12A7F">
        <w:rPr>
          <w:rFonts w:ascii="Courier New" w:hAnsi="Courier New" w:cs="Courier New"/>
          <w:sz w:val="18"/>
          <w:szCs w:val="20"/>
        </w:rPr>
        <w:t xml:space="preserve">                            1051                                          1100</w:t>
      </w:r>
    </w:p>
    <w:p w:rsidR="00312A7F" w:rsidRPr="00312A7F" w:rsidRDefault="00312A7F" w:rsidP="00312A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12A7F">
        <w:rPr>
          <w:rFonts w:ascii="Courier New" w:hAnsi="Courier New" w:cs="Courier New"/>
          <w:sz w:val="18"/>
          <w:szCs w:val="20"/>
        </w:rPr>
        <w:t>htra1a_NM_</w:t>
      </w:r>
      <w:proofErr w:type="gramStart"/>
      <w:r w:rsidRPr="00312A7F">
        <w:rPr>
          <w:rFonts w:ascii="Courier New" w:hAnsi="Courier New" w:cs="Courier New"/>
          <w:sz w:val="18"/>
          <w:szCs w:val="20"/>
        </w:rPr>
        <w:t>001141717  (</w:t>
      </w:r>
      <w:proofErr w:type="gramEnd"/>
      <w:r w:rsidRPr="00312A7F">
        <w:rPr>
          <w:rFonts w:ascii="Courier New" w:hAnsi="Courier New" w:cs="Courier New"/>
          <w:sz w:val="18"/>
          <w:szCs w:val="20"/>
        </w:rPr>
        <w:t xml:space="preserve">1005) </w:t>
      </w:r>
      <w:r w:rsidRPr="00312A7F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CCCTGCAGAACACGGTCACCACAGGTATCGTCAGCACCACCCA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A</w:t>
      </w:r>
      <w:r w:rsidRPr="00312A7F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AGAGGA</w:t>
      </w:r>
    </w:p>
    <w:p w:rsidR="00312A7F" w:rsidRPr="00312A7F" w:rsidRDefault="00312A7F" w:rsidP="00312A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12A7F">
        <w:rPr>
          <w:rFonts w:ascii="Courier New" w:hAnsi="Courier New" w:cs="Courier New"/>
          <w:sz w:val="18"/>
          <w:szCs w:val="20"/>
        </w:rPr>
        <w:t xml:space="preserve">    htra1b_</w:t>
      </w:r>
      <w:proofErr w:type="gramStart"/>
      <w:r w:rsidRPr="00312A7F">
        <w:rPr>
          <w:rFonts w:ascii="Courier New" w:hAnsi="Courier New" w:cs="Courier New"/>
          <w:sz w:val="18"/>
          <w:szCs w:val="20"/>
        </w:rPr>
        <w:t>assembly  (</w:t>
      </w:r>
      <w:proofErr w:type="gramEnd"/>
      <w:r w:rsidRPr="00312A7F">
        <w:rPr>
          <w:rFonts w:ascii="Courier New" w:hAnsi="Courier New" w:cs="Courier New"/>
          <w:sz w:val="18"/>
          <w:szCs w:val="20"/>
        </w:rPr>
        <w:t xml:space="preserve">1029) </w:t>
      </w:r>
      <w:r w:rsidRPr="00312A7F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CCCTGCAGAACACGGTCACCACAGGTATCGTCAGCACCACCCA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G</w:t>
      </w:r>
      <w:r w:rsidRPr="00312A7F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AGAGGA</w:t>
      </w:r>
    </w:p>
    <w:p w:rsidR="00312A7F" w:rsidRPr="00312A7F" w:rsidRDefault="00312A7F" w:rsidP="00312A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12A7F">
        <w:rPr>
          <w:rFonts w:ascii="Courier New" w:hAnsi="Courier New" w:cs="Courier New"/>
          <w:sz w:val="18"/>
          <w:szCs w:val="20"/>
        </w:rPr>
        <w:t xml:space="preserve">    htra1b_EG831192    (36) </w:t>
      </w:r>
      <w:r w:rsidRPr="00312A7F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CCCTGCAGAACACGGTCACCACAGGTATCGTCAGCACCACCCA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G</w:t>
      </w:r>
      <w:r w:rsidRPr="00312A7F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AGAGGA</w:t>
      </w:r>
    </w:p>
    <w:p w:rsidR="00312A7F" w:rsidRPr="00312A7F" w:rsidRDefault="00312A7F" w:rsidP="00312A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12A7F">
        <w:rPr>
          <w:rFonts w:ascii="Courier New" w:hAnsi="Courier New" w:cs="Courier New"/>
          <w:sz w:val="18"/>
          <w:szCs w:val="20"/>
        </w:rPr>
        <w:t xml:space="preserve">                            1101                                          1150</w:t>
      </w:r>
    </w:p>
    <w:p w:rsidR="00312A7F" w:rsidRPr="00312A7F" w:rsidRDefault="00312A7F" w:rsidP="00312A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12A7F">
        <w:rPr>
          <w:rFonts w:ascii="Courier New" w:hAnsi="Courier New" w:cs="Courier New"/>
          <w:sz w:val="18"/>
          <w:szCs w:val="20"/>
        </w:rPr>
        <w:t>htra1a_NM_</w:t>
      </w:r>
      <w:proofErr w:type="gramStart"/>
      <w:r w:rsidRPr="00312A7F">
        <w:rPr>
          <w:rFonts w:ascii="Courier New" w:hAnsi="Courier New" w:cs="Courier New"/>
          <w:sz w:val="18"/>
          <w:szCs w:val="20"/>
        </w:rPr>
        <w:t>001141717  (</w:t>
      </w:r>
      <w:proofErr w:type="gramEnd"/>
      <w:r w:rsidRPr="00312A7F">
        <w:rPr>
          <w:rFonts w:ascii="Courier New" w:hAnsi="Courier New" w:cs="Courier New"/>
          <w:sz w:val="18"/>
          <w:szCs w:val="20"/>
        </w:rPr>
        <w:t xml:space="preserve">1055) </w:t>
      </w:r>
      <w:r w:rsidRPr="00312A7F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GGCAAGGAGCT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T</w:t>
      </w:r>
      <w:r w:rsidRPr="00312A7F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GGCCTGAGGAACTCTGATATGGA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A</w:t>
      </w:r>
      <w:r w:rsidRPr="00312A7F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TACATCCAGACGGA</w:t>
      </w:r>
    </w:p>
    <w:p w:rsidR="00312A7F" w:rsidRPr="00312A7F" w:rsidRDefault="00312A7F" w:rsidP="00312A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12A7F">
        <w:rPr>
          <w:rFonts w:ascii="Courier New" w:hAnsi="Courier New" w:cs="Courier New"/>
          <w:sz w:val="18"/>
          <w:szCs w:val="20"/>
        </w:rPr>
        <w:t xml:space="preserve">    htra1b_</w:t>
      </w:r>
      <w:proofErr w:type="gramStart"/>
      <w:r w:rsidRPr="00312A7F">
        <w:rPr>
          <w:rFonts w:ascii="Courier New" w:hAnsi="Courier New" w:cs="Courier New"/>
          <w:sz w:val="18"/>
          <w:szCs w:val="20"/>
        </w:rPr>
        <w:t>assembly  (</w:t>
      </w:r>
      <w:proofErr w:type="gramEnd"/>
      <w:r w:rsidRPr="00312A7F">
        <w:rPr>
          <w:rFonts w:ascii="Courier New" w:hAnsi="Courier New" w:cs="Courier New"/>
          <w:sz w:val="18"/>
          <w:szCs w:val="20"/>
        </w:rPr>
        <w:t xml:space="preserve">1079) </w:t>
      </w:r>
      <w:r w:rsidRPr="00312A7F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GGCAAGGAGCT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G</w:t>
      </w:r>
      <w:r w:rsidRPr="00312A7F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GGCCTGAGGAACTCTGATATGGA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</w:t>
      </w:r>
      <w:r w:rsidRPr="00312A7F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TACATCCAGACGGA</w:t>
      </w:r>
    </w:p>
    <w:p w:rsidR="00312A7F" w:rsidRPr="00312A7F" w:rsidRDefault="00312A7F" w:rsidP="00312A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12A7F">
        <w:rPr>
          <w:rFonts w:ascii="Courier New" w:hAnsi="Courier New" w:cs="Courier New"/>
          <w:sz w:val="18"/>
          <w:szCs w:val="20"/>
        </w:rPr>
        <w:t xml:space="preserve">    htra1b_EG831192    (86) </w:t>
      </w:r>
      <w:r w:rsidRPr="00312A7F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GGCAAGGAGCT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G</w:t>
      </w:r>
      <w:r w:rsidRPr="00312A7F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GGCCTGAGGAACTCTGATATGGA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</w:t>
      </w:r>
      <w:r w:rsidRPr="00312A7F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TACATCCAGACGGA</w:t>
      </w:r>
    </w:p>
    <w:p w:rsidR="00312A7F" w:rsidRPr="00312A7F" w:rsidRDefault="00312A7F" w:rsidP="00312A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12A7F">
        <w:rPr>
          <w:rFonts w:ascii="Courier New" w:hAnsi="Courier New" w:cs="Courier New"/>
          <w:sz w:val="18"/>
          <w:szCs w:val="20"/>
        </w:rPr>
        <w:t xml:space="preserve">                            1151                                          1200</w:t>
      </w:r>
    </w:p>
    <w:p w:rsidR="00312A7F" w:rsidRPr="00312A7F" w:rsidRDefault="00312A7F" w:rsidP="00312A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12A7F">
        <w:rPr>
          <w:rFonts w:ascii="Courier New" w:hAnsi="Courier New" w:cs="Courier New"/>
          <w:sz w:val="18"/>
          <w:szCs w:val="20"/>
        </w:rPr>
        <w:t>htra1a_NM_</w:t>
      </w:r>
      <w:proofErr w:type="gramStart"/>
      <w:r w:rsidRPr="00312A7F">
        <w:rPr>
          <w:rFonts w:ascii="Courier New" w:hAnsi="Courier New" w:cs="Courier New"/>
          <w:sz w:val="18"/>
          <w:szCs w:val="20"/>
        </w:rPr>
        <w:t>001141717  (</w:t>
      </w:r>
      <w:proofErr w:type="gramEnd"/>
      <w:r w:rsidRPr="00312A7F">
        <w:rPr>
          <w:rFonts w:ascii="Courier New" w:hAnsi="Courier New" w:cs="Courier New"/>
          <w:sz w:val="18"/>
          <w:szCs w:val="20"/>
        </w:rPr>
        <w:t xml:space="preserve">1105) </w:t>
      </w:r>
      <w:r w:rsidRPr="00312A7F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CGCTATCATCAAC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GAAGGAAGTGTAGATCTACCATCTGA</w:t>
      </w:r>
      <w:r w:rsidRPr="00312A7F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T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CATCCCTTTA</w:t>
      </w:r>
    </w:p>
    <w:p w:rsidR="00312A7F" w:rsidRPr="00312A7F" w:rsidRDefault="00312A7F" w:rsidP="00312A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12A7F">
        <w:rPr>
          <w:rFonts w:ascii="Courier New" w:hAnsi="Courier New" w:cs="Courier New"/>
          <w:sz w:val="18"/>
          <w:szCs w:val="20"/>
        </w:rPr>
        <w:t xml:space="preserve">    htra1b_</w:t>
      </w:r>
      <w:proofErr w:type="gramStart"/>
      <w:r w:rsidRPr="00312A7F">
        <w:rPr>
          <w:rFonts w:ascii="Courier New" w:hAnsi="Courier New" w:cs="Courier New"/>
          <w:sz w:val="18"/>
          <w:szCs w:val="20"/>
        </w:rPr>
        <w:t>assembly  (</w:t>
      </w:r>
      <w:proofErr w:type="gramEnd"/>
      <w:r w:rsidRPr="00312A7F">
        <w:rPr>
          <w:rFonts w:ascii="Courier New" w:hAnsi="Courier New" w:cs="Courier New"/>
          <w:sz w:val="18"/>
          <w:szCs w:val="20"/>
        </w:rPr>
        <w:t xml:space="preserve">1129) </w:t>
      </w:r>
      <w:r w:rsidRPr="00312A7F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CGCTATCATCAAC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--------------------------</w:t>
      </w:r>
      <w:r w:rsidRPr="00312A7F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T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----------</w:t>
      </w:r>
    </w:p>
    <w:p w:rsidR="00312A7F" w:rsidRPr="00312A7F" w:rsidRDefault="00312A7F" w:rsidP="00312A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12A7F">
        <w:rPr>
          <w:rFonts w:ascii="Courier New" w:hAnsi="Courier New" w:cs="Courier New"/>
          <w:sz w:val="18"/>
          <w:szCs w:val="20"/>
        </w:rPr>
        <w:t xml:space="preserve">    htra1b_EG831192   (136) </w:t>
      </w:r>
      <w:r w:rsidRPr="00312A7F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CGCTATCATCAAC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--------------------------</w:t>
      </w:r>
      <w:r w:rsidRPr="00312A7F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T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----------</w:t>
      </w:r>
    </w:p>
    <w:p w:rsidR="00312A7F" w:rsidRPr="00312A7F" w:rsidRDefault="00312A7F" w:rsidP="00312A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12A7F">
        <w:rPr>
          <w:rFonts w:ascii="Courier New" w:hAnsi="Courier New" w:cs="Courier New"/>
          <w:sz w:val="18"/>
          <w:szCs w:val="20"/>
        </w:rPr>
        <w:t xml:space="preserve">                            1201                                          1250</w:t>
      </w:r>
    </w:p>
    <w:p w:rsidR="00312A7F" w:rsidRPr="00312A7F" w:rsidRDefault="00312A7F" w:rsidP="00312A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12A7F">
        <w:rPr>
          <w:rFonts w:ascii="Courier New" w:hAnsi="Courier New" w:cs="Courier New"/>
          <w:sz w:val="18"/>
          <w:szCs w:val="20"/>
        </w:rPr>
        <w:t>htra1a_NM_</w:t>
      </w:r>
      <w:proofErr w:type="gramStart"/>
      <w:r w:rsidRPr="00312A7F">
        <w:rPr>
          <w:rFonts w:ascii="Courier New" w:hAnsi="Courier New" w:cs="Courier New"/>
          <w:sz w:val="18"/>
          <w:szCs w:val="20"/>
        </w:rPr>
        <w:t>001141717  (</w:t>
      </w:r>
      <w:proofErr w:type="gramEnd"/>
      <w:r w:rsidRPr="00312A7F">
        <w:rPr>
          <w:rFonts w:ascii="Courier New" w:hAnsi="Courier New" w:cs="Courier New"/>
          <w:sz w:val="18"/>
          <w:szCs w:val="20"/>
        </w:rPr>
        <w:t xml:space="preserve">1155) 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ACCTGAATGCTGTTCCTTTTCAGT</w:t>
      </w:r>
      <w:r w:rsidRPr="00312A7F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ATGGGAACTCTGGCGGACCCCTGGTC</w:t>
      </w:r>
    </w:p>
    <w:p w:rsidR="00312A7F" w:rsidRPr="00312A7F" w:rsidRDefault="00312A7F" w:rsidP="00312A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12A7F">
        <w:rPr>
          <w:rFonts w:ascii="Courier New" w:hAnsi="Courier New" w:cs="Courier New"/>
          <w:sz w:val="18"/>
          <w:szCs w:val="20"/>
        </w:rPr>
        <w:t xml:space="preserve">    htra1b_</w:t>
      </w:r>
      <w:proofErr w:type="gramStart"/>
      <w:r w:rsidRPr="00312A7F">
        <w:rPr>
          <w:rFonts w:ascii="Courier New" w:hAnsi="Courier New" w:cs="Courier New"/>
          <w:sz w:val="18"/>
          <w:szCs w:val="20"/>
        </w:rPr>
        <w:t>assembly  (</w:t>
      </w:r>
      <w:proofErr w:type="gramEnd"/>
      <w:r w:rsidRPr="00312A7F">
        <w:rPr>
          <w:rFonts w:ascii="Courier New" w:hAnsi="Courier New" w:cs="Courier New"/>
          <w:sz w:val="18"/>
          <w:szCs w:val="20"/>
        </w:rPr>
        <w:t xml:space="preserve">1143) 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------------------------</w:t>
      </w:r>
      <w:r w:rsidRPr="00312A7F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ATGGGAACTCTGGCGGACCCCTGGTC</w:t>
      </w:r>
    </w:p>
    <w:p w:rsidR="00312A7F" w:rsidRPr="00312A7F" w:rsidRDefault="00312A7F" w:rsidP="00312A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12A7F">
        <w:rPr>
          <w:rFonts w:ascii="Courier New" w:hAnsi="Courier New" w:cs="Courier New"/>
          <w:sz w:val="18"/>
          <w:szCs w:val="20"/>
        </w:rPr>
        <w:t xml:space="preserve">    htra1b_EG831192   (150) 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------------------------</w:t>
      </w:r>
      <w:r w:rsidRPr="00312A7F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ATGGGAACTCTGGCGGACCCCTGGTC</w:t>
      </w:r>
    </w:p>
    <w:p w:rsidR="00312A7F" w:rsidRPr="00312A7F" w:rsidRDefault="00312A7F" w:rsidP="00312A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12A7F">
        <w:rPr>
          <w:rFonts w:ascii="Courier New" w:hAnsi="Courier New" w:cs="Courier New"/>
          <w:sz w:val="18"/>
          <w:szCs w:val="20"/>
        </w:rPr>
        <w:t xml:space="preserve">                            1251                                          1300</w:t>
      </w:r>
    </w:p>
    <w:p w:rsidR="00312A7F" w:rsidRPr="00312A7F" w:rsidRDefault="00312A7F" w:rsidP="00312A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12A7F">
        <w:rPr>
          <w:rFonts w:ascii="Courier New" w:hAnsi="Courier New" w:cs="Courier New"/>
          <w:sz w:val="18"/>
          <w:szCs w:val="20"/>
        </w:rPr>
        <w:t>htra1a_NM_</w:t>
      </w:r>
      <w:proofErr w:type="gramStart"/>
      <w:r w:rsidRPr="00312A7F">
        <w:rPr>
          <w:rFonts w:ascii="Courier New" w:hAnsi="Courier New" w:cs="Courier New"/>
          <w:sz w:val="18"/>
          <w:szCs w:val="20"/>
        </w:rPr>
        <w:t>001141717  (</w:t>
      </w:r>
      <w:proofErr w:type="gramEnd"/>
      <w:r w:rsidRPr="00312A7F">
        <w:rPr>
          <w:rFonts w:ascii="Courier New" w:hAnsi="Courier New" w:cs="Courier New"/>
          <w:sz w:val="18"/>
          <w:szCs w:val="20"/>
        </w:rPr>
        <w:t xml:space="preserve">1205) </w:t>
      </w:r>
      <w:r w:rsidRPr="00312A7F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AATCTGGA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C</w:t>
      </w:r>
      <w:r w:rsidRPr="00312A7F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GGAGAGGTGATTGGGATCAACACACTGAAGGTGACAGCAGG</w:t>
      </w:r>
    </w:p>
    <w:p w:rsidR="00312A7F" w:rsidRPr="00312A7F" w:rsidRDefault="00312A7F" w:rsidP="00312A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12A7F">
        <w:rPr>
          <w:rFonts w:ascii="Courier New" w:hAnsi="Courier New" w:cs="Courier New"/>
          <w:sz w:val="18"/>
          <w:szCs w:val="20"/>
        </w:rPr>
        <w:t xml:space="preserve">    htra1b_</w:t>
      </w:r>
      <w:proofErr w:type="gramStart"/>
      <w:r w:rsidRPr="00312A7F">
        <w:rPr>
          <w:rFonts w:ascii="Courier New" w:hAnsi="Courier New" w:cs="Courier New"/>
          <w:sz w:val="18"/>
          <w:szCs w:val="20"/>
        </w:rPr>
        <w:t>assembly  (</w:t>
      </w:r>
      <w:proofErr w:type="gramEnd"/>
      <w:r w:rsidRPr="00312A7F">
        <w:rPr>
          <w:rFonts w:ascii="Courier New" w:hAnsi="Courier New" w:cs="Courier New"/>
          <w:sz w:val="18"/>
          <w:szCs w:val="20"/>
        </w:rPr>
        <w:t xml:space="preserve">1169) </w:t>
      </w:r>
      <w:r w:rsidRPr="00312A7F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AATCTGGA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</w:t>
      </w:r>
      <w:r w:rsidRPr="00312A7F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GGAGAGGTGATTGGGATCAACACACTGAAGGTGACAGCAGG</w:t>
      </w:r>
    </w:p>
    <w:p w:rsidR="00312A7F" w:rsidRPr="00312A7F" w:rsidRDefault="00312A7F" w:rsidP="00312A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12A7F">
        <w:rPr>
          <w:rFonts w:ascii="Courier New" w:hAnsi="Courier New" w:cs="Courier New"/>
          <w:sz w:val="18"/>
          <w:szCs w:val="20"/>
        </w:rPr>
        <w:t xml:space="preserve">    htra1b_EG831192   (176) </w:t>
      </w:r>
      <w:r w:rsidRPr="00312A7F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AATCTGGA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</w:t>
      </w:r>
      <w:r w:rsidRPr="00312A7F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GGAGAGGTGATTGGGATCAACACACTGAAGGTGACAGCAGG</w:t>
      </w:r>
    </w:p>
    <w:p w:rsidR="00312A7F" w:rsidRPr="00312A7F" w:rsidRDefault="00312A7F" w:rsidP="00312A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12A7F">
        <w:rPr>
          <w:rFonts w:ascii="Courier New" w:hAnsi="Courier New" w:cs="Courier New"/>
          <w:sz w:val="18"/>
          <w:szCs w:val="20"/>
        </w:rPr>
        <w:t xml:space="preserve">                            1301                                          1350</w:t>
      </w:r>
    </w:p>
    <w:p w:rsidR="00312A7F" w:rsidRPr="00312A7F" w:rsidRDefault="00312A7F" w:rsidP="00312A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12A7F">
        <w:rPr>
          <w:rFonts w:ascii="Courier New" w:hAnsi="Courier New" w:cs="Courier New"/>
          <w:sz w:val="18"/>
          <w:szCs w:val="20"/>
        </w:rPr>
        <w:t>htra1a_NM_</w:t>
      </w:r>
      <w:proofErr w:type="gramStart"/>
      <w:r w:rsidRPr="00312A7F">
        <w:rPr>
          <w:rFonts w:ascii="Courier New" w:hAnsi="Courier New" w:cs="Courier New"/>
          <w:sz w:val="18"/>
          <w:szCs w:val="20"/>
        </w:rPr>
        <w:t>001141717  (</w:t>
      </w:r>
      <w:proofErr w:type="gramEnd"/>
      <w:r w:rsidRPr="00312A7F">
        <w:rPr>
          <w:rFonts w:ascii="Courier New" w:hAnsi="Courier New" w:cs="Courier New"/>
          <w:sz w:val="18"/>
          <w:szCs w:val="20"/>
        </w:rPr>
        <w:t xml:space="preserve">1255) </w:t>
      </w:r>
      <w:r w:rsidRPr="00312A7F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AATCTCCTTCGCCATCCCCTCAGACAAGATCCGTCAGTTC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T</w:t>
      </w:r>
      <w:r w:rsidRPr="00312A7F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TGGCAGAGT</w:t>
      </w:r>
    </w:p>
    <w:p w:rsidR="00312A7F" w:rsidRPr="00312A7F" w:rsidRDefault="00312A7F" w:rsidP="00312A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12A7F">
        <w:rPr>
          <w:rFonts w:ascii="Courier New" w:hAnsi="Courier New" w:cs="Courier New"/>
          <w:sz w:val="18"/>
          <w:szCs w:val="20"/>
        </w:rPr>
        <w:t xml:space="preserve">    htra1b_</w:t>
      </w:r>
      <w:proofErr w:type="gramStart"/>
      <w:r w:rsidRPr="00312A7F">
        <w:rPr>
          <w:rFonts w:ascii="Courier New" w:hAnsi="Courier New" w:cs="Courier New"/>
          <w:sz w:val="18"/>
          <w:szCs w:val="20"/>
        </w:rPr>
        <w:t>assembly  (</w:t>
      </w:r>
      <w:proofErr w:type="gramEnd"/>
      <w:r w:rsidRPr="00312A7F">
        <w:rPr>
          <w:rFonts w:ascii="Courier New" w:hAnsi="Courier New" w:cs="Courier New"/>
          <w:sz w:val="18"/>
          <w:szCs w:val="20"/>
        </w:rPr>
        <w:t xml:space="preserve">1219) </w:t>
      </w:r>
      <w:r w:rsidRPr="00312A7F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AATCTCCTTCGCCATCCCCTCAGACAAGATCCGTCAGTTC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</w:t>
      </w:r>
      <w:r w:rsidRPr="00312A7F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TGGCAGAGT</w:t>
      </w:r>
    </w:p>
    <w:p w:rsidR="00312A7F" w:rsidRPr="00312A7F" w:rsidRDefault="00312A7F" w:rsidP="00312A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12A7F">
        <w:rPr>
          <w:rFonts w:ascii="Courier New" w:hAnsi="Courier New" w:cs="Courier New"/>
          <w:sz w:val="18"/>
          <w:szCs w:val="20"/>
        </w:rPr>
        <w:t xml:space="preserve">    htra1b_EG831192   (226) </w:t>
      </w:r>
      <w:r w:rsidRPr="00312A7F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AATCTCCTTCGCCATCCCCTCAGACAAGATCCGTCAGTTC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</w:t>
      </w:r>
      <w:r w:rsidRPr="00312A7F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TGGCAGAGT</w:t>
      </w:r>
    </w:p>
    <w:p w:rsidR="00312A7F" w:rsidRPr="00312A7F" w:rsidRDefault="00312A7F" w:rsidP="00312A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12A7F">
        <w:rPr>
          <w:rFonts w:ascii="Courier New" w:hAnsi="Courier New" w:cs="Courier New"/>
          <w:sz w:val="18"/>
          <w:szCs w:val="20"/>
        </w:rPr>
        <w:t xml:space="preserve">                            1351                                          1400</w:t>
      </w:r>
    </w:p>
    <w:p w:rsidR="00312A7F" w:rsidRPr="00312A7F" w:rsidRDefault="00312A7F" w:rsidP="00312A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12A7F">
        <w:rPr>
          <w:rFonts w:ascii="Courier New" w:hAnsi="Courier New" w:cs="Courier New"/>
          <w:sz w:val="18"/>
          <w:szCs w:val="20"/>
        </w:rPr>
        <w:t>htra1a_NM_</w:t>
      </w:r>
      <w:proofErr w:type="gramStart"/>
      <w:r w:rsidRPr="00312A7F">
        <w:rPr>
          <w:rFonts w:ascii="Courier New" w:hAnsi="Courier New" w:cs="Courier New"/>
          <w:sz w:val="18"/>
          <w:szCs w:val="20"/>
        </w:rPr>
        <w:t>001141717  (</w:t>
      </w:r>
      <w:proofErr w:type="gramEnd"/>
      <w:r w:rsidRPr="00312A7F">
        <w:rPr>
          <w:rFonts w:ascii="Courier New" w:hAnsi="Courier New" w:cs="Courier New"/>
          <w:sz w:val="18"/>
          <w:szCs w:val="20"/>
        </w:rPr>
        <w:t xml:space="preserve">1305) </w:t>
      </w:r>
      <w:r w:rsidRPr="00312A7F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CCCA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C</w:t>
      </w:r>
      <w:r w:rsidRPr="00312A7F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G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G</w:t>
      </w:r>
      <w:r w:rsidRPr="00312A7F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CAG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A</w:t>
      </w:r>
      <w:r w:rsidRPr="00312A7F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CAATCTAAAGGTA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G</w:t>
      </w:r>
      <w:r w:rsidRPr="00312A7F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A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---------------------</w:t>
      </w:r>
      <w:r w:rsidRPr="00312A7F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TTA</w:t>
      </w:r>
    </w:p>
    <w:p w:rsidR="00312A7F" w:rsidRPr="00312A7F" w:rsidRDefault="00312A7F" w:rsidP="00312A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12A7F">
        <w:rPr>
          <w:rFonts w:ascii="Courier New" w:hAnsi="Courier New" w:cs="Courier New"/>
          <w:sz w:val="18"/>
          <w:szCs w:val="20"/>
        </w:rPr>
        <w:t xml:space="preserve">    htra1b_</w:t>
      </w:r>
      <w:proofErr w:type="gramStart"/>
      <w:r w:rsidRPr="00312A7F">
        <w:rPr>
          <w:rFonts w:ascii="Courier New" w:hAnsi="Courier New" w:cs="Courier New"/>
          <w:sz w:val="18"/>
          <w:szCs w:val="20"/>
        </w:rPr>
        <w:t>assembly  (</w:t>
      </w:r>
      <w:proofErr w:type="gramEnd"/>
      <w:r w:rsidRPr="00312A7F">
        <w:rPr>
          <w:rFonts w:ascii="Courier New" w:hAnsi="Courier New" w:cs="Courier New"/>
          <w:sz w:val="18"/>
          <w:szCs w:val="20"/>
        </w:rPr>
        <w:t xml:space="preserve">1269) </w:t>
      </w:r>
      <w:r w:rsidRPr="00312A7F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CCCA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</w:t>
      </w:r>
      <w:r w:rsidRPr="00312A7F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G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</w:t>
      </w:r>
      <w:r w:rsidRPr="00312A7F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CAG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G</w:t>
      </w:r>
      <w:r w:rsidRPr="00312A7F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CAATCTAAAGGTA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</w:t>
      </w:r>
      <w:r w:rsidRPr="00312A7F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A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GATTACCAATCTAAAGGGAAA</w:t>
      </w:r>
      <w:r w:rsidRPr="00312A7F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TTA</w:t>
      </w:r>
    </w:p>
    <w:p w:rsidR="00312A7F" w:rsidRPr="00312A7F" w:rsidRDefault="00312A7F" w:rsidP="00312A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12A7F">
        <w:rPr>
          <w:rFonts w:ascii="Courier New" w:hAnsi="Courier New" w:cs="Courier New"/>
          <w:sz w:val="18"/>
          <w:szCs w:val="20"/>
        </w:rPr>
        <w:t xml:space="preserve">    htra1b_EG831192   (276) </w:t>
      </w:r>
      <w:r w:rsidRPr="00312A7F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CCCA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</w:t>
      </w:r>
      <w:r w:rsidRPr="00312A7F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G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</w:t>
      </w:r>
      <w:r w:rsidRPr="00312A7F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CAG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G</w:t>
      </w:r>
      <w:r w:rsidRPr="00312A7F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CAATCTAAAGGTA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</w:t>
      </w:r>
      <w:r w:rsidRPr="00312A7F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A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GATTACCAATCTAAAGGGAAA</w:t>
      </w:r>
      <w:r w:rsidRPr="00312A7F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TTA</w:t>
      </w:r>
    </w:p>
    <w:p w:rsidR="00312A7F" w:rsidRPr="00312A7F" w:rsidRDefault="00312A7F" w:rsidP="00312A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12A7F">
        <w:rPr>
          <w:rFonts w:ascii="Courier New" w:hAnsi="Courier New" w:cs="Courier New"/>
          <w:sz w:val="18"/>
          <w:szCs w:val="20"/>
        </w:rPr>
        <w:t xml:space="preserve">                            1401                                          1450</w:t>
      </w:r>
    </w:p>
    <w:p w:rsidR="00312A7F" w:rsidRPr="00312A7F" w:rsidRDefault="00312A7F" w:rsidP="00312A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12A7F">
        <w:rPr>
          <w:rFonts w:ascii="Courier New" w:hAnsi="Courier New" w:cs="Courier New"/>
          <w:sz w:val="18"/>
          <w:szCs w:val="20"/>
        </w:rPr>
        <w:t>htra1a_NM_</w:t>
      </w:r>
      <w:proofErr w:type="gramStart"/>
      <w:r w:rsidRPr="00312A7F">
        <w:rPr>
          <w:rFonts w:ascii="Courier New" w:hAnsi="Courier New" w:cs="Courier New"/>
          <w:sz w:val="18"/>
          <w:szCs w:val="20"/>
        </w:rPr>
        <w:t>001141717  (</w:t>
      </w:r>
      <w:proofErr w:type="gramEnd"/>
      <w:r w:rsidRPr="00312A7F">
        <w:rPr>
          <w:rFonts w:ascii="Courier New" w:hAnsi="Courier New" w:cs="Courier New"/>
          <w:sz w:val="18"/>
          <w:szCs w:val="20"/>
        </w:rPr>
        <w:t xml:space="preserve">1334) </w:t>
      </w:r>
      <w:r w:rsidRPr="00312A7F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T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T</w:t>
      </w:r>
      <w:r w:rsidRPr="00312A7F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A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C</w:t>
      </w:r>
      <w:r w:rsidRPr="00312A7F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CAA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AG</w:t>
      </w:r>
      <w:r w:rsidRPr="00312A7F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AAGAA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G</w:t>
      </w:r>
      <w:r w:rsidRPr="00312A7F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TATATCGGTGTGAGGATGATGACTCTCAC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TA</w:t>
      </w:r>
      <w:r w:rsidRPr="00312A7F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CAA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C</w:t>
      </w:r>
    </w:p>
    <w:p w:rsidR="00312A7F" w:rsidRPr="00312A7F" w:rsidRDefault="00312A7F" w:rsidP="00312A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12A7F">
        <w:rPr>
          <w:rFonts w:ascii="Courier New" w:hAnsi="Courier New" w:cs="Courier New"/>
          <w:sz w:val="18"/>
          <w:szCs w:val="20"/>
        </w:rPr>
        <w:t xml:space="preserve">    htra1b_</w:t>
      </w:r>
      <w:proofErr w:type="gramStart"/>
      <w:r w:rsidRPr="00312A7F">
        <w:rPr>
          <w:rFonts w:ascii="Courier New" w:hAnsi="Courier New" w:cs="Courier New"/>
          <w:sz w:val="18"/>
          <w:szCs w:val="20"/>
        </w:rPr>
        <w:t>assembly  (</w:t>
      </w:r>
      <w:proofErr w:type="gramEnd"/>
      <w:r w:rsidRPr="00312A7F">
        <w:rPr>
          <w:rFonts w:ascii="Courier New" w:hAnsi="Courier New" w:cs="Courier New"/>
          <w:sz w:val="18"/>
          <w:szCs w:val="20"/>
        </w:rPr>
        <w:t xml:space="preserve">1319) </w:t>
      </w:r>
      <w:r w:rsidRPr="00312A7F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T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</w:t>
      </w:r>
      <w:r w:rsidRPr="00312A7F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A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</w:t>
      </w:r>
      <w:r w:rsidRPr="00312A7F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CAA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GT</w:t>
      </w:r>
      <w:r w:rsidRPr="00312A7F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AAGAA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</w:t>
      </w:r>
      <w:r w:rsidRPr="00312A7F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TATATCGGTGTGAGGATGATGACTCTCAC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C</w:t>
      </w:r>
      <w:r w:rsidRPr="00312A7F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CAA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</w:t>
      </w:r>
    </w:p>
    <w:p w:rsidR="00312A7F" w:rsidRPr="00312A7F" w:rsidRDefault="00312A7F" w:rsidP="00312A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12A7F">
        <w:rPr>
          <w:rFonts w:ascii="Courier New" w:hAnsi="Courier New" w:cs="Courier New"/>
          <w:sz w:val="18"/>
          <w:szCs w:val="20"/>
        </w:rPr>
        <w:t xml:space="preserve">    htra1b_EG831192   (326) </w:t>
      </w:r>
      <w:r w:rsidRPr="00312A7F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T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</w:t>
      </w:r>
      <w:r w:rsidRPr="00312A7F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A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</w:t>
      </w:r>
      <w:r w:rsidRPr="00312A7F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CAA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GT</w:t>
      </w:r>
      <w:r w:rsidRPr="00312A7F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AAGAA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</w:t>
      </w:r>
      <w:r w:rsidRPr="00312A7F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TATATCGGTGTGAGG</w:t>
      </w:r>
      <w:r w:rsidRPr="00312A7F">
        <w:rPr>
          <w:rFonts w:ascii="Courier New" w:hAnsi="Courier New" w:cs="Courier New"/>
          <w:b/>
          <w:color w:val="FF0000"/>
          <w:sz w:val="18"/>
          <w:szCs w:val="20"/>
          <w:u w:val="single"/>
          <w:shd w:val="clear" w:color="auto" w:fill="FFFF00"/>
        </w:rPr>
        <w:t>ATGATGACTCTCAC</w:t>
      </w:r>
      <w:r w:rsidRPr="00312A7F">
        <w:rPr>
          <w:rFonts w:ascii="Courier New" w:hAnsi="Courier New" w:cs="Courier New"/>
          <w:b/>
          <w:color w:val="0000FF"/>
          <w:sz w:val="18"/>
          <w:szCs w:val="20"/>
          <w:u w:val="single"/>
          <w:shd w:val="clear" w:color="auto" w:fill="00FFFF"/>
        </w:rPr>
        <w:t>AC</w:t>
      </w:r>
      <w:r w:rsidRPr="00312A7F">
        <w:rPr>
          <w:rFonts w:ascii="Courier New" w:hAnsi="Courier New" w:cs="Courier New"/>
          <w:b/>
          <w:color w:val="FF0000"/>
          <w:sz w:val="18"/>
          <w:szCs w:val="20"/>
          <w:u w:val="single"/>
          <w:shd w:val="clear" w:color="auto" w:fill="FFFF00"/>
        </w:rPr>
        <w:t>CAA</w:t>
      </w:r>
      <w:r w:rsidRPr="00312A7F">
        <w:rPr>
          <w:rFonts w:ascii="Courier New" w:hAnsi="Courier New" w:cs="Courier New"/>
          <w:b/>
          <w:color w:val="0000FF"/>
          <w:sz w:val="18"/>
          <w:szCs w:val="20"/>
          <w:u w:val="single"/>
          <w:shd w:val="clear" w:color="auto" w:fill="00FFFF"/>
        </w:rPr>
        <w:t>T</w:t>
      </w:r>
    </w:p>
    <w:p w:rsidR="00312A7F" w:rsidRPr="00312A7F" w:rsidRDefault="00312A7F" w:rsidP="00312A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12A7F">
        <w:rPr>
          <w:rFonts w:ascii="Courier New" w:hAnsi="Courier New" w:cs="Courier New"/>
          <w:sz w:val="18"/>
          <w:szCs w:val="20"/>
        </w:rPr>
        <w:t xml:space="preserve">                            1451                                          1500</w:t>
      </w:r>
    </w:p>
    <w:p w:rsidR="00312A7F" w:rsidRPr="00312A7F" w:rsidRDefault="00312A7F" w:rsidP="00312A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12A7F">
        <w:rPr>
          <w:rFonts w:ascii="Courier New" w:hAnsi="Courier New" w:cs="Courier New"/>
          <w:sz w:val="18"/>
          <w:szCs w:val="20"/>
        </w:rPr>
        <w:t>htra1a_NM_</w:t>
      </w:r>
      <w:proofErr w:type="gramStart"/>
      <w:r w:rsidRPr="00312A7F">
        <w:rPr>
          <w:rFonts w:ascii="Courier New" w:hAnsi="Courier New" w:cs="Courier New"/>
          <w:sz w:val="18"/>
          <w:szCs w:val="20"/>
        </w:rPr>
        <w:t>001141717  (</w:t>
      </w:r>
      <w:proofErr w:type="gramEnd"/>
      <w:r w:rsidRPr="00312A7F">
        <w:rPr>
          <w:rFonts w:ascii="Courier New" w:hAnsi="Courier New" w:cs="Courier New"/>
          <w:sz w:val="18"/>
          <w:szCs w:val="20"/>
        </w:rPr>
        <w:t xml:space="preserve">1384) </w:t>
      </w:r>
      <w:r w:rsidRPr="00312A7F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GCTTGCAAAGGAGCTGAAGGAGAGA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AC</w:t>
      </w:r>
      <w:r w:rsidRPr="00312A7F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ATCAGACTTCCC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T</w:t>
      </w:r>
      <w:r w:rsidRPr="00312A7F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GATGTTACCT</w:t>
      </w:r>
    </w:p>
    <w:p w:rsidR="00312A7F" w:rsidRPr="00312A7F" w:rsidRDefault="00312A7F" w:rsidP="00312A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12A7F">
        <w:rPr>
          <w:rFonts w:ascii="Courier New" w:hAnsi="Courier New" w:cs="Courier New"/>
          <w:sz w:val="18"/>
          <w:szCs w:val="20"/>
        </w:rPr>
        <w:t xml:space="preserve">    htra1b_</w:t>
      </w:r>
      <w:proofErr w:type="gramStart"/>
      <w:r w:rsidRPr="00312A7F">
        <w:rPr>
          <w:rFonts w:ascii="Courier New" w:hAnsi="Courier New" w:cs="Courier New"/>
          <w:sz w:val="18"/>
          <w:szCs w:val="20"/>
        </w:rPr>
        <w:t>assembly  (</w:t>
      </w:r>
      <w:proofErr w:type="gramEnd"/>
      <w:r w:rsidRPr="00312A7F">
        <w:rPr>
          <w:rFonts w:ascii="Courier New" w:hAnsi="Courier New" w:cs="Courier New"/>
          <w:sz w:val="18"/>
          <w:szCs w:val="20"/>
        </w:rPr>
        <w:t xml:space="preserve">1369) </w:t>
      </w:r>
      <w:r w:rsidRPr="00312A7F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GCTTGCAAAGGAGCTGAAGGAGAGA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A</w:t>
      </w:r>
      <w:r w:rsidRPr="00312A7F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ATCAGACTTCCC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</w:t>
      </w:r>
      <w:r w:rsidRPr="00312A7F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GATGTTACCT</w:t>
      </w:r>
    </w:p>
    <w:p w:rsidR="00312A7F" w:rsidRPr="00312A7F" w:rsidRDefault="00312A7F" w:rsidP="00312A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12A7F">
        <w:rPr>
          <w:rFonts w:ascii="Courier New" w:hAnsi="Courier New" w:cs="Courier New"/>
          <w:sz w:val="18"/>
          <w:szCs w:val="20"/>
        </w:rPr>
        <w:t xml:space="preserve">    htra1b_EG831192   (376) </w:t>
      </w:r>
      <w:r w:rsidRPr="00312A7F">
        <w:rPr>
          <w:rFonts w:ascii="Courier New" w:hAnsi="Courier New" w:cs="Courier New"/>
          <w:b/>
          <w:color w:val="FF0000"/>
          <w:sz w:val="18"/>
          <w:szCs w:val="20"/>
          <w:u w:val="single"/>
          <w:shd w:val="clear" w:color="auto" w:fill="FFFF00"/>
        </w:rPr>
        <w:t>GC</w:t>
      </w:r>
      <w:r w:rsidRPr="00312A7F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TTGCAAAGGAGCTGAAGGAGAGA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A</w:t>
      </w:r>
      <w:r w:rsidRPr="00312A7F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ATCAGACTTCCC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</w:t>
      </w:r>
      <w:r w:rsidRPr="00312A7F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GATGTTACCT</w:t>
      </w:r>
    </w:p>
    <w:p w:rsidR="00984473" w:rsidRDefault="00312A7F" w:rsidP="00312A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12A7F">
        <w:rPr>
          <w:rFonts w:ascii="Courier New" w:hAnsi="Courier New" w:cs="Courier New"/>
          <w:sz w:val="18"/>
          <w:szCs w:val="20"/>
        </w:rPr>
        <w:t xml:space="preserve">                            </w:t>
      </w:r>
    </w:p>
    <w:p w:rsidR="00984473" w:rsidRDefault="00984473">
      <w:pPr>
        <w:rPr>
          <w:rFonts w:ascii="Courier New" w:hAnsi="Courier New" w:cs="Courier New"/>
          <w:sz w:val="18"/>
          <w:szCs w:val="20"/>
        </w:rPr>
      </w:pPr>
      <w:r>
        <w:rPr>
          <w:rFonts w:ascii="Courier New" w:hAnsi="Courier New" w:cs="Courier New"/>
          <w:sz w:val="18"/>
          <w:szCs w:val="20"/>
        </w:rPr>
        <w:br w:type="page"/>
      </w:r>
    </w:p>
    <w:p w:rsidR="00312A7F" w:rsidRPr="00312A7F" w:rsidRDefault="00984473" w:rsidP="00984473">
      <w:pPr>
        <w:autoSpaceDE w:val="0"/>
        <w:autoSpaceDN w:val="0"/>
        <w:adjustRightInd w:val="0"/>
        <w:spacing w:after="0" w:line="240" w:lineRule="auto"/>
        <w:ind w:left="2880"/>
        <w:rPr>
          <w:rFonts w:ascii="Courier New" w:hAnsi="Courier New" w:cs="Courier New"/>
          <w:sz w:val="18"/>
          <w:szCs w:val="20"/>
        </w:rPr>
      </w:pPr>
      <w:r>
        <w:rPr>
          <w:rFonts w:ascii="Courier New" w:hAnsi="Courier New" w:cs="Courier New"/>
          <w:sz w:val="18"/>
          <w:szCs w:val="20"/>
        </w:rPr>
        <w:lastRenderedPageBreak/>
        <w:t xml:space="preserve"> </w:t>
      </w:r>
      <w:r w:rsidR="00312A7F" w:rsidRPr="00312A7F">
        <w:rPr>
          <w:rFonts w:ascii="Courier New" w:hAnsi="Courier New" w:cs="Courier New"/>
          <w:sz w:val="18"/>
          <w:szCs w:val="20"/>
        </w:rPr>
        <w:t>1501                                          1550</w:t>
      </w:r>
    </w:p>
    <w:p w:rsidR="00312A7F" w:rsidRPr="00312A7F" w:rsidRDefault="00312A7F" w:rsidP="00312A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12A7F">
        <w:rPr>
          <w:rFonts w:ascii="Courier New" w:hAnsi="Courier New" w:cs="Courier New"/>
          <w:sz w:val="18"/>
          <w:szCs w:val="20"/>
        </w:rPr>
        <w:t>htra1a_NM_</w:t>
      </w:r>
      <w:proofErr w:type="gramStart"/>
      <w:r w:rsidRPr="00312A7F">
        <w:rPr>
          <w:rFonts w:ascii="Courier New" w:hAnsi="Courier New" w:cs="Courier New"/>
          <w:sz w:val="18"/>
          <w:szCs w:val="20"/>
        </w:rPr>
        <w:t>001141717  (</w:t>
      </w:r>
      <w:proofErr w:type="gramEnd"/>
      <w:r w:rsidRPr="00312A7F">
        <w:rPr>
          <w:rFonts w:ascii="Courier New" w:hAnsi="Courier New" w:cs="Courier New"/>
          <w:sz w:val="18"/>
          <w:szCs w:val="20"/>
        </w:rPr>
        <w:t xml:space="preserve">1434) </w:t>
      </w:r>
      <w:r w:rsidRPr="00312A7F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CAGGGGCATATGT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C</w:t>
      </w:r>
      <w:r w:rsidRPr="00312A7F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ATCGAGGTCATCCCAAAAACACCAGCTGAGACAGGT</w:t>
      </w:r>
    </w:p>
    <w:p w:rsidR="00312A7F" w:rsidRPr="00312A7F" w:rsidRDefault="00312A7F" w:rsidP="00312A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12A7F">
        <w:rPr>
          <w:rFonts w:ascii="Courier New" w:hAnsi="Courier New" w:cs="Courier New"/>
          <w:sz w:val="18"/>
          <w:szCs w:val="20"/>
        </w:rPr>
        <w:t xml:space="preserve">    htra1b_</w:t>
      </w:r>
      <w:proofErr w:type="gramStart"/>
      <w:r w:rsidRPr="00312A7F">
        <w:rPr>
          <w:rFonts w:ascii="Courier New" w:hAnsi="Courier New" w:cs="Courier New"/>
          <w:sz w:val="18"/>
          <w:szCs w:val="20"/>
        </w:rPr>
        <w:t>assembly  (</w:t>
      </w:r>
      <w:proofErr w:type="gramEnd"/>
      <w:r w:rsidRPr="00312A7F">
        <w:rPr>
          <w:rFonts w:ascii="Courier New" w:hAnsi="Courier New" w:cs="Courier New"/>
          <w:sz w:val="18"/>
          <w:szCs w:val="20"/>
        </w:rPr>
        <w:t xml:space="preserve">1419) </w:t>
      </w:r>
      <w:r w:rsidRPr="00312A7F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CAGGGGCATATGT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</w:t>
      </w:r>
      <w:r w:rsidRPr="00312A7F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ATCGAGGTCATCCCAAAAACACCAGCTGAGACAGGT</w:t>
      </w:r>
    </w:p>
    <w:p w:rsidR="00312A7F" w:rsidRPr="00312A7F" w:rsidRDefault="00312A7F" w:rsidP="00312A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12A7F">
        <w:rPr>
          <w:rFonts w:ascii="Courier New" w:hAnsi="Courier New" w:cs="Courier New"/>
          <w:sz w:val="18"/>
          <w:szCs w:val="20"/>
        </w:rPr>
        <w:t xml:space="preserve">    htra1b_EG831192   (426) </w:t>
      </w:r>
      <w:r w:rsidRPr="00312A7F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CAGGGGCATATGT</w:t>
      </w:r>
      <w:r w:rsidRPr="00312A7F">
        <w:rPr>
          <w:rFonts w:ascii="Courier New" w:hAnsi="Courier New" w:cs="Courier New"/>
          <w:b/>
          <w:color w:val="0000FF"/>
          <w:sz w:val="18"/>
          <w:szCs w:val="20"/>
          <w:u w:val="double"/>
          <w:shd w:val="clear" w:color="auto" w:fill="00FFFF"/>
        </w:rPr>
        <w:t>A</w:t>
      </w:r>
      <w:r w:rsidRPr="00312A7F">
        <w:rPr>
          <w:rFonts w:ascii="Courier New" w:hAnsi="Courier New" w:cs="Courier New"/>
          <w:b/>
          <w:color w:val="FF0000"/>
          <w:sz w:val="18"/>
          <w:szCs w:val="20"/>
          <w:u w:val="double"/>
          <w:shd w:val="clear" w:color="auto" w:fill="FFFF00"/>
        </w:rPr>
        <w:t>ATCGAGGTCATCCCAAAAAC</w:t>
      </w:r>
      <w:r w:rsidRPr="00312A7F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ACCAGCTGAGACAGGT</w:t>
      </w:r>
    </w:p>
    <w:p w:rsidR="00312A7F" w:rsidRPr="00312A7F" w:rsidRDefault="00312A7F" w:rsidP="00312A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12A7F">
        <w:rPr>
          <w:rFonts w:ascii="Courier New" w:hAnsi="Courier New" w:cs="Courier New"/>
          <w:sz w:val="18"/>
          <w:szCs w:val="20"/>
        </w:rPr>
        <w:t xml:space="preserve">                            1551                                          1600</w:t>
      </w:r>
    </w:p>
    <w:p w:rsidR="00312A7F" w:rsidRPr="00312A7F" w:rsidRDefault="00312A7F" w:rsidP="00312A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12A7F">
        <w:rPr>
          <w:rFonts w:ascii="Courier New" w:hAnsi="Courier New" w:cs="Courier New"/>
          <w:sz w:val="18"/>
          <w:szCs w:val="20"/>
        </w:rPr>
        <w:t>htra1a_NM_</w:t>
      </w:r>
      <w:proofErr w:type="gramStart"/>
      <w:r w:rsidRPr="00312A7F">
        <w:rPr>
          <w:rFonts w:ascii="Courier New" w:hAnsi="Courier New" w:cs="Courier New"/>
          <w:sz w:val="18"/>
          <w:szCs w:val="20"/>
        </w:rPr>
        <w:t>001141717  (</w:t>
      </w:r>
      <w:proofErr w:type="gramEnd"/>
      <w:r w:rsidRPr="00312A7F">
        <w:rPr>
          <w:rFonts w:ascii="Courier New" w:hAnsi="Courier New" w:cs="Courier New"/>
          <w:sz w:val="18"/>
          <w:szCs w:val="20"/>
        </w:rPr>
        <w:t xml:space="preserve">1484) </w:t>
      </w:r>
      <w:r w:rsidRPr="00312A7F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GGCCTGCAGGAGAGTGA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C</w:t>
      </w:r>
      <w:r w:rsidRPr="00312A7F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GTCATAATCACCATCAACAGCCAGCGAATCAC</w:t>
      </w:r>
    </w:p>
    <w:p w:rsidR="00312A7F" w:rsidRPr="00312A7F" w:rsidRDefault="00312A7F" w:rsidP="00312A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12A7F">
        <w:rPr>
          <w:rFonts w:ascii="Courier New" w:hAnsi="Courier New" w:cs="Courier New"/>
          <w:sz w:val="18"/>
          <w:szCs w:val="20"/>
        </w:rPr>
        <w:t xml:space="preserve">    htra1b_</w:t>
      </w:r>
      <w:proofErr w:type="gramStart"/>
      <w:r w:rsidRPr="00312A7F">
        <w:rPr>
          <w:rFonts w:ascii="Courier New" w:hAnsi="Courier New" w:cs="Courier New"/>
          <w:sz w:val="18"/>
          <w:szCs w:val="20"/>
        </w:rPr>
        <w:t>assembly  (</w:t>
      </w:r>
      <w:proofErr w:type="gramEnd"/>
      <w:r w:rsidRPr="00312A7F">
        <w:rPr>
          <w:rFonts w:ascii="Courier New" w:hAnsi="Courier New" w:cs="Courier New"/>
          <w:sz w:val="18"/>
          <w:szCs w:val="20"/>
        </w:rPr>
        <w:t xml:space="preserve">1469) </w:t>
      </w:r>
      <w:r w:rsidRPr="00312A7F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GGCCTGCAGGAGAGTGA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</w:t>
      </w:r>
      <w:r w:rsidRPr="00312A7F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GTCATAATCACCATCAACAGCCAGCGAATCAC</w:t>
      </w:r>
    </w:p>
    <w:p w:rsidR="00312A7F" w:rsidRPr="00312A7F" w:rsidRDefault="00312A7F" w:rsidP="00312A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12A7F">
        <w:rPr>
          <w:rFonts w:ascii="Courier New" w:hAnsi="Courier New" w:cs="Courier New"/>
          <w:sz w:val="18"/>
          <w:szCs w:val="20"/>
        </w:rPr>
        <w:t xml:space="preserve">    htra1b_EG831192   (476) </w:t>
      </w:r>
      <w:r w:rsidRPr="00312A7F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GGCCTGCAGGAGAGTGA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</w:t>
      </w:r>
      <w:r w:rsidRPr="00312A7F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GTCATAATCACCATCAACAGCCAGCGAATCAC</w:t>
      </w:r>
    </w:p>
    <w:p w:rsidR="00312A7F" w:rsidRPr="00312A7F" w:rsidRDefault="00312A7F" w:rsidP="00312A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12A7F">
        <w:rPr>
          <w:rFonts w:ascii="Courier New" w:hAnsi="Courier New" w:cs="Courier New"/>
          <w:sz w:val="18"/>
          <w:szCs w:val="20"/>
        </w:rPr>
        <w:t xml:space="preserve">                            1601                                          1650</w:t>
      </w:r>
    </w:p>
    <w:p w:rsidR="00312A7F" w:rsidRPr="00312A7F" w:rsidRDefault="00312A7F" w:rsidP="00312A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12A7F">
        <w:rPr>
          <w:rFonts w:ascii="Courier New" w:hAnsi="Courier New" w:cs="Courier New"/>
          <w:sz w:val="18"/>
          <w:szCs w:val="20"/>
        </w:rPr>
        <w:t>htra1a_NM_</w:t>
      </w:r>
      <w:proofErr w:type="gramStart"/>
      <w:r w:rsidRPr="00312A7F">
        <w:rPr>
          <w:rFonts w:ascii="Courier New" w:hAnsi="Courier New" w:cs="Courier New"/>
          <w:sz w:val="18"/>
          <w:szCs w:val="20"/>
        </w:rPr>
        <w:t>001141717  (</w:t>
      </w:r>
      <w:proofErr w:type="gramEnd"/>
      <w:r w:rsidRPr="00312A7F">
        <w:rPr>
          <w:rFonts w:ascii="Courier New" w:hAnsi="Courier New" w:cs="Courier New"/>
          <w:sz w:val="18"/>
          <w:szCs w:val="20"/>
        </w:rPr>
        <w:t xml:space="preserve">1534) </w:t>
      </w:r>
      <w:r w:rsidRPr="00312A7F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CTC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G</w:t>
      </w:r>
      <w:r w:rsidRPr="00312A7F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GCCAGTGA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T</w:t>
      </w:r>
      <w:r w:rsidRPr="00312A7F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GTCAGCAGCTC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T</w:t>
      </w:r>
      <w:r w:rsidRPr="00312A7F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ATCAAGAGGGA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C</w:t>
      </w:r>
      <w:r w:rsidRPr="00312A7F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GACACGCTGCG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A</w:t>
      </w:r>
      <w:r w:rsidRPr="00312A7F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A</w:t>
      </w:r>
    </w:p>
    <w:p w:rsidR="00312A7F" w:rsidRPr="00312A7F" w:rsidRDefault="00312A7F" w:rsidP="00312A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12A7F">
        <w:rPr>
          <w:rFonts w:ascii="Courier New" w:hAnsi="Courier New" w:cs="Courier New"/>
          <w:sz w:val="18"/>
          <w:szCs w:val="20"/>
        </w:rPr>
        <w:t xml:space="preserve">    htra1b_</w:t>
      </w:r>
      <w:proofErr w:type="gramStart"/>
      <w:r w:rsidRPr="00312A7F">
        <w:rPr>
          <w:rFonts w:ascii="Courier New" w:hAnsi="Courier New" w:cs="Courier New"/>
          <w:sz w:val="18"/>
          <w:szCs w:val="20"/>
        </w:rPr>
        <w:t>assembly  (</w:t>
      </w:r>
      <w:proofErr w:type="gramEnd"/>
      <w:r w:rsidRPr="00312A7F">
        <w:rPr>
          <w:rFonts w:ascii="Courier New" w:hAnsi="Courier New" w:cs="Courier New"/>
          <w:sz w:val="18"/>
          <w:szCs w:val="20"/>
        </w:rPr>
        <w:t xml:space="preserve">1519) </w:t>
      </w:r>
      <w:r w:rsidRPr="00312A7F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CTC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</w:t>
      </w:r>
      <w:r w:rsidRPr="00312A7F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GCCAGTGA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</w:t>
      </w:r>
      <w:r w:rsidRPr="00312A7F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GTCAGCAGCTC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</w:t>
      </w:r>
      <w:r w:rsidRPr="00312A7F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ATCAAGAGGGA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</w:t>
      </w:r>
      <w:r w:rsidRPr="00312A7F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GACACGCTGCG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</w:t>
      </w:r>
      <w:r w:rsidRPr="00312A7F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A</w:t>
      </w:r>
    </w:p>
    <w:p w:rsidR="00312A7F" w:rsidRPr="00312A7F" w:rsidRDefault="00312A7F" w:rsidP="00312A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12A7F">
        <w:rPr>
          <w:rFonts w:ascii="Courier New" w:hAnsi="Courier New" w:cs="Courier New"/>
          <w:sz w:val="18"/>
          <w:szCs w:val="20"/>
        </w:rPr>
        <w:t xml:space="preserve">    htra1b_EG831192   (526) </w:t>
      </w:r>
      <w:r w:rsidRPr="00312A7F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CTC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</w:t>
      </w:r>
      <w:r w:rsidRPr="00312A7F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GCCAGTGA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</w:t>
      </w:r>
      <w:r w:rsidRPr="00312A7F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GTCAGCAGCTC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</w:t>
      </w:r>
      <w:r w:rsidRPr="00312A7F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ATCAAGAGGGA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</w:t>
      </w:r>
      <w:r w:rsidRPr="00312A7F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GACACGCTGCG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</w:t>
      </w:r>
      <w:r w:rsidRPr="00312A7F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A</w:t>
      </w:r>
    </w:p>
    <w:p w:rsidR="00312A7F" w:rsidRPr="00312A7F" w:rsidRDefault="00312A7F" w:rsidP="00312A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12A7F">
        <w:rPr>
          <w:rFonts w:ascii="Courier New" w:hAnsi="Courier New" w:cs="Courier New"/>
          <w:sz w:val="18"/>
          <w:szCs w:val="20"/>
        </w:rPr>
        <w:t xml:space="preserve">                            1651                                          1700</w:t>
      </w:r>
    </w:p>
    <w:p w:rsidR="00312A7F" w:rsidRPr="00312A7F" w:rsidRDefault="00312A7F" w:rsidP="00312A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12A7F">
        <w:rPr>
          <w:rFonts w:ascii="Courier New" w:hAnsi="Courier New" w:cs="Courier New"/>
          <w:sz w:val="18"/>
          <w:szCs w:val="20"/>
        </w:rPr>
        <w:t>htra1a_NM_</w:t>
      </w:r>
      <w:proofErr w:type="gramStart"/>
      <w:r w:rsidRPr="00312A7F">
        <w:rPr>
          <w:rFonts w:ascii="Courier New" w:hAnsi="Courier New" w:cs="Courier New"/>
          <w:sz w:val="18"/>
          <w:szCs w:val="20"/>
        </w:rPr>
        <w:t>001141717  (</w:t>
      </w:r>
      <w:proofErr w:type="gramEnd"/>
      <w:r w:rsidRPr="00312A7F">
        <w:rPr>
          <w:rFonts w:ascii="Courier New" w:hAnsi="Courier New" w:cs="Courier New"/>
          <w:sz w:val="18"/>
          <w:szCs w:val="20"/>
        </w:rPr>
        <w:t xml:space="preserve">1584) </w:t>
      </w:r>
      <w:r w:rsidRPr="00312A7F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TGGTGGTCCGGCGGGGGAACGAGGAC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A</w:t>
      </w:r>
      <w:r w:rsidRPr="00312A7F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TCATGCTCACCGTCGTCCC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C</w:t>
      </w:r>
      <w:r w:rsidRPr="00312A7F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GAG</w:t>
      </w:r>
    </w:p>
    <w:p w:rsidR="00312A7F" w:rsidRPr="00312A7F" w:rsidRDefault="00312A7F" w:rsidP="00312A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12A7F">
        <w:rPr>
          <w:rFonts w:ascii="Courier New" w:hAnsi="Courier New" w:cs="Courier New"/>
          <w:sz w:val="18"/>
          <w:szCs w:val="20"/>
        </w:rPr>
        <w:t xml:space="preserve">    htra1b_</w:t>
      </w:r>
      <w:proofErr w:type="gramStart"/>
      <w:r w:rsidRPr="00312A7F">
        <w:rPr>
          <w:rFonts w:ascii="Courier New" w:hAnsi="Courier New" w:cs="Courier New"/>
          <w:sz w:val="18"/>
          <w:szCs w:val="20"/>
        </w:rPr>
        <w:t>assembly  (</w:t>
      </w:r>
      <w:proofErr w:type="gramEnd"/>
      <w:r w:rsidRPr="00312A7F">
        <w:rPr>
          <w:rFonts w:ascii="Courier New" w:hAnsi="Courier New" w:cs="Courier New"/>
          <w:sz w:val="18"/>
          <w:szCs w:val="20"/>
        </w:rPr>
        <w:t xml:space="preserve">1569) </w:t>
      </w:r>
      <w:r w:rsidRPr="00312A7F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TGGTGGTCCGGCGGGGGAACGAGGAC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G</w:t>
      </w:r>
      <w:r w:rsidRPr="00312A7F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TCATGCTCACCGTCGTCCC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</w:t>
      </w:r>
      <w:r w:rsidRPr="00312A7F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GAG</w:t>
      </w:r>
    </w:p>
    <w:p w:rsidR="00312A7F" w:rsidRPr="00312A7F" w:rsidRDefault="00312A7F" w:rsidP="00312A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12A7F">
        <w:rPr>
          <w:rFonts w:ascii="Courier New" w:hAnsi="Courier New" w:cs="Courier New"/>
          <w:sz w:val="18"/>
          <w:szCs w:val="20"/>
        </w:rPr>
        <w:t xml:space="preserve">    htra1b_EG831192   (576) </w:t>
      </w:r>
      <w:r w:rsidRPr="00312A7F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TGGTGGTCCGGCGGGGGAACGAGGAC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G</w:t>
      </w:r>
      <w:r w:rsidRPr="00312A7F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TCATGCTCACCGTCGTCCC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</w:t>
      </w:r>
      <w:r w:rsidRPr="00312A7F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GAG</w:t>
      </w:r>
    </w:p>
    <w:p w:rsidR="00312A7F" w:rsidRPr="00312A7F" w:rsidRDefault="00312A7F" w:rsidP="00312A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12A7F">
        <w:rPr>
          <w:rFonts w:ascii="Courier New" w:hAnsi="Courier New" w:cs="Courier New"/>
          <w:sz w:val="18"/>
          <w:szCs w:val="20"/>
        </w:rPr>
        <w:t xml:space="preserve">                            1701                                          1750</w:t>
      </w:r>
    </w:p>
    <w:p w:rsidR="00312A7F" w:rsidRPr="00312A7F" w:rsidRDefault="00312A7F" w:rsidP="00312A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12A7F">
        <w:rPr>
          <w:rFonts w:ascii="Courier New" w:hAnsi="Courier New" w:cs="Courier New"/>
          <w:sz w:val="18"/>
          <w:szCs w:val="20"/>
        </w:rPr>
        <w:t>htra1a_NM_</w:t>
      </w:r>
      <w:proofErr w:type="gramStart"/>
      <w:r w:rsidRPr="00312A7F">
        <w:rPr>
          <w:rFonts w:ascii="Courier New" w:hAnsi="Courier New" w:cs="Courier New"/>
          <w:sz w:val="18"/>
          <w:szCs w:val="20"/>
        </w:rPr>
        <w:t>001141717  (</w:t>
      </w:r>
      <w:proofErr w:type="gramEnd"/>
      <w:r w:rsidRPr="00312A7F">
        <w:rPr>
          <w:rFonts w:ascii="Courier New" w:hAnsi="Courier New" w:cs="Courier New"/>
          <w:sz w:val="18"/>
          <w:szCs w:val="20"/>
        </w:rPr>
        <w:t xml:space="preserve">1634) </w:t>
      </w:r>
      <w:r w:rsidRPr="00312A7F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GA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C</w:t>
      </w:r>
      <w:r w:rsidRPr="00312A7F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ATTGACCCTTGACCTCTCAGCAACCACGAGCTGGTTCTCAGTGTT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T</w:t>
      </w:r>
      <w:r w:rsidRPr="00312A7F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A</w:t>
      </w:r>
    </w:p>
    <w:p w:rsidR="00312A7F" w:rsidRPr="00312A7F" w:rsidRDefault="00312A7F" w:rsidP="00312A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12A7F">
        <w:rPr>
          <w:rFonts w:ascii="Courier New" w:hAnsi="Courier New" w:cs="Courier New"/>
          <w:sz w:val="18"/>
          <w:szCs w:val="20"/>
        </w:rPr>
        <w:t xml:space="preserve">    htra1b_</w:t>
      </w:r>
      <w:proofErr w:type="gramStart"/>
      <w:r w:rsidRPr="00312A7F">
        <w:rPr>
          <w:rFonts w:ascii="Courier New" w:hAnsi="Courier New" w:cs="Courier New"/>
          <w:sz w:val="18"/>
          <w:szCs w:val="20"/>
        </w:rPr>
        <w:t>assembly  (</w:t>
      </w:r>
      <w:proofErr w:type="gramEnd"/>
      <w:r w:rsidRPr="00312A7F">
        <w:rPr>
          <w:rFonts w:ascii="Courier New" w:hAnsi="Courier New" w:cs="Courier New"/>
          <w:sz w:val="18"/>
          <w:szCs w:val="20"/>
        </w:rPr>
        <w:t xml:space="preserve">1619) </w:t>
      </w:r>
      <w:r w:rsidRPr="00312A7F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GA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G</w:t>
      </w:r>
      <w:r w:rsidRPr="00312A7F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ATTGACCCTTGACCTCTCAGCAACCACGAGCTGGTTCTCAGTGTT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G</w:t>
      </w:r>
      <w:r w:rsidRPr="00312A7F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A</w:t>
      </w:r>
    </w:p>
    <w:p w:rsidR="00312A7F" w:rsidRPr="00312A7F" w:rsidRDefault="00312A7F" w:rsidP="00312A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12A7F">
        <w:rPr>
          <w:rFonts w:ascii="Courier New" w:hAnsi="Courier New" w:cs="Courier New"/>
          <w:sz w:val="18"/>
          <w:szCs w:val="20"/>
        </w:rPr>
        <w:t xml:space="preserve">    htra1b_EG831192   (626) </w:t>
      </w:r>
      <w:r w:rsidRPr="00312A7F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GA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G</w:t>
      </w:r>
      <w:r w:rsidRPr="00312A7F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ATTGACCCTTGACCTCTCAGCAACCACGAGCTGGTTCTCAGTGTT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G</w:t>
      </w:r>
      <w:r w:rsidRPr="00312A7F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A</w:t>
      </w:r>
    </w:p>
    <w:p w:rsidR="00312A7F" w:rsidRPr="00312A7F" w:rsidRDefault="00312A7F" w:rsidP="00312A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12A7F">
        <w:rPr>
          <w:rFonts w:ascii="Courier New" w:hAnsi="Courier New" w:cs="Courier New"/>
          <w:sz w:val="18"/>
          <w:szCs w:val="20"/>
        </w:rPr>
        <w:t xml:space="preserve">                            1751                                          1800</w:t>
      </w:r>
    </w:p>
    <w:p w:rsidR="00312A7F" w:rsidRPr="00312A7F" w:rsidRDefault="00312A7F" w:rsidP="00312A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12A7F">
        <w:rPr>
          <w:rFonts w:ascii="Courier New" w:hAnsi="Courier New" w:cs="Courier New"/>
          <w:sz w:val="18"/>
          <w:szCs w:val="20"/>
        </w:rPr>
        <w:t>htra1a_NM_</w:t>
      </w:r>
      <w:proofErr w:type="gramStart"/>
      <w:r w:rsidRPr="00312A7F">
        <w:rPr>
          <w:rFonts w:ascii="Courier New" w:hAnsi="Courier New" w:cs="Courier New"/>
          <w:sz w:val="18"/>
          <w:szCs w:val="20"/>
        </w:rPr>
        <w:t>001141717  (</w:t>
      </w:r>
      <w:proofErr w:type="gramEnd"/>
      <w:r w:rsidRPr="00312A7F">
        <w:rPr>
          <w:rFonts w:ascii="Courier New" w:hAnsi="Courier New" w:cs="Courier New"/>
          <w:sz w:val="18"/>
          <w:szCs w:val="20"/>
        </w:rPr>
        <w:t xml:space="preserve">1684) </w:t>
      </w:r>
      <w:r w:rsidRPr="00312A7F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AAA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C</w:t>
      </w:r>
      <w:r w:rsidRPr="00312A7F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CACGGAC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-</w:t>
      </w:r>
      <w:r w:rsidRPr="00312A7F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TTAAACCGG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TT</w:t>
      </w:r>
      <w:r w:rsidRPr="00312A7F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GTGTGTCTGGA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T</w:t>
      </w:r>
      <w:r w:rsidRPr="00312A7F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CCACACCCTACC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A</w:t>
      </w:r>
      <w:r w:rsidRPr="00312A7F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TA</w:t>
      </w:r>
    </w:p>
    <w:p w:rsidR="00312A7F" w:rsidRPr="00312A7F" w:rsidRDefault="00312A7F" w:rsidP="00312A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12A7F">
        <w:rPr>
          <w:rFonts w:ascii="Courier New" w:hAnsi="Courier New" w:cs="Courier New"/>
          <w:sz w:val="18"/>
          <w:szCs w:val="20"/>
        </w:rPr>
        <w:t xml:space="preserve">    htra1b_</w:t>
      </w:r>
      <w:proofErr w:type="gramStart"/>
      <w:r w:rsidRPr="00312A7F">
        <w:rPr>
          <w:rFonts w:ascii="Courier New" w:hAnsi="Courier New" w:cs="Courier New"/>
          <w:sz w:val="18"/>
          <w:szCs w:val="20"/>
        </w:rPr>
        <w:t>assembly  (</w:t>
      </w:r>
      <w:proofErr w:type="gramEnd"/>
      <w:r w:rsidRPr="00312A7F">
        <w:rPr>
          <w:rFonts w:ascii="Courier New" w:hAnsi="Courier New" w:cs="Courier New"/>
          <w:sz w:val="18"/>
          <w:szCs w:val="20"/>
        </w:rPr>
        <w:t xml:space="preserve">1669) </w:t>
      </w:r>
      <w:r w:rsidRPr="00312A7F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AAA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</w:t>
      </w:r>
      <w:r w:rsidRPr="00312A7F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CACGGAC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</w:t>
      </w:r>
      <w:r w:rsidRPr="00312A7F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TTAAACCGG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--</w:t>
      </w:r>
      <w:r w:rsidRPr="00312A7F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GTGTGTCTGGA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G</w:t>
      </w:r>
      <w:r w:rsidRPr="00312A7F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CCACACCCTACC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</w:t>
      </w:r>
      <w:r w:rsidRPr="00312A7F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TA</w:t>
      </w:r>
    </w:p>
    <w:p w:rsidR="00312A7F" w:rsidRPr="00312A7F" w:rsidRDefault="00312A7F" w:rsidP="00312A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12A7F">
        <w:rPr>
          <w:rFonts w:ascii="Courier New" w:hAnsi="Courier New" w:cs="Courier New"/>
          <w:sz w:val="18"/>
          <w:szCs w:val="20"/>
        </w:rPr>
        <w:t xml:space="preserve">    htra1b_EG831192   (676) </w:t>
      </w:r>
      <w:r w:rsidRPr="00312A7F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AAA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</w:t>
      </w:r>
      <w:r w:rsidRPr="00312A7F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CACGGAC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</w:t>
      </w:r>
      <w:r w:rsidRPr="00312A7F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TTAAACCGG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--</w:t>
      </w:r>
      <w:r w:rsidRPr="00312A7F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GTGTGTCTGGA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G</w:t>
      </w:r>
      <w:r w:rsidRPr="00312A7F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CCACACCCTACC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</w:t>
      </w:r>
      <w:r w:rsidRPr="00312A7F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TA</w:t>
      </w:r>
    </w:p>
    <w:p w:rsidR="00312A7F" w:rsidRPr="00312A7F" w:rsidRDefault="00312A7F" w:rsidP="00312A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12A7F">
        <w:rPr>
          <w:rFonts w:ascii="Courier New" w:hAnsi="Courier New" w:cs="Courier New"/>
          <w:sz w:val="18"/>
          <w:szCs w:val="20"/>
        </w:rPr>
        <w:t xml:space="preserve">                            1801                                          1850</w:t>
      </w:r>
    </w:p>
    <w:p w:rsidR="00312A7F" w:rsidRPr="00312A7F" w:rsidRDefault="00312A7F" w:rsidP="00312A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12A7F">
        <w:rPr>
          <w:rFonts w:ascii="Courier New" w:hAnsi="Courier New" w:cs="Courier New"/>
          <w:sz w:val="18"/>
          <w:szCs w:val="20"/>
        </w:rPr>
        <w:t>htra1a_NM_</w:t>
      </w:r>
      <w:proofErr w:type="gramStart"/>
      <w:r w:rsidRPr="00312A7F">
        <w:rPr>
          <w:rFonts w:ascii="Courier New" w:hAnsi="Courier New" w:cs="Courier New"/>
          <w:sz w:val="18"/>
          <w:szCs w:val="20"/>
        </w:rPr>
        <w:t>001141717  (</w:t>
      </w:r>
      <w:proofErr w:type="gramEnd"/>
      <w:r w:rsidRPr="00312A7F">
        <w:rPr>
          <w:rFonts w:ascii="Courier New" w:hAnsi="Courier New" w:cs="Courier New"/>
          <w:sz w:val="18"/>
          <w:szCs w:val="20"/>
        </w:rPr>
        <w:t xml:space="preserve">1733) </w:t>
      </w:r>
      <w:r w:rsidRPr="00312A7F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GAACCTGTAACTAC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GG</w:t>
      </w:r>
      <w:r w:rsidRPr="00312A7F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GTG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----</w:t>
      </w:r>
      <w:r w:rsidRPr="00312A7F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C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T</w:t>
      </w:r>
      <w:r w:rsidRPr="00312A7F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C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TT</w:t>
      </w:r>
      <w:r w:rsidRPr="00312A7F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C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G</w:t>
      </w:r>
      <w:r w:rsidRPr="00312A7F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CTC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T</w:t>
      </w:r>
      <w:r w:rsidRPr="00312A7F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C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AGTG</w:t>
      </w:r>
      <w:r w:rsidRPr="00312A7F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AA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--</w:t>
      </w:r>
      <w:r w:rsidRPr="00312A7F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AC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T</w:t>
      </w:r>
      <w:r w:rsidRPr="00312A7F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GA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TT</w:t>
      </w:r>
    </w:p>
    <w:p w:rsidR="00312A7F" w:rsidRPr="00312A7F" w:rsidRDefault="00312A7F" w:rsidP="00312A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12A7F">
        <w:rPr>
          <w:rFonts w:ascii="Courier New" w:hAnsi="Courier New" w:cs="Courier New"/>
          <w:sz w:val="18"/>
          <w:szCs w:val="20"/>
        </w:rPr>
        <w:t xml:space="preserve">    htra1b_</w:t>
      </w:r>
      <w:proofErr w:type="gramStart"/>
      <w:r w:rsidRPr="00312A7F">
        <w:rPr>
          <w:rFonts w:ascii="Courier New" w:hAnsi="Courier New" w:cs="Courier New"/>
          <w:sz w:val="18"/>
          <w:szCs w:val="20"/>
        </w:rPr>
        <w:t>assembly  (</w:t>
      </w:r>
      <w:proofErr w:type="gramEnd"/>
      <w:r w:rsidRPr="00312A7F">
        <w:rPr>
          <w:rFonts w:ascii="Courier New" w:hAnsi="Courier New" w:cs="Courier New"/>
          <w:sz w:val="18"/>
          <w:szCs w:val="20"/>
        </w:rPr>
        <w:t xml:space="preserve">1717) </w:t>
      </w:r>
      <w:r w:rsidRPr="00312A7F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GAACCTGTAACTAC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A</w:t>
      </w:r>
      <w:r w:rsidRPr="00312A7F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GTG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CTC</w:t>
      </w:r>
      <w:r w:rsidRPr="00312A7F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C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</w:t>
      </w:r>
      <w:r w:rsidRPr="00312A7F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C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C</w:t>
      </w:r>
      <w:r w:rsidRPr="00312A7F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C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</w:t>
      </w:r>
      <w:r w:rsidRPr="00312A7F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CTC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</w:t>
      </w:r>
      <w:r w:rsidRPr="00312A7F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C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TCA</w:t>
      </w:r>
      <w:r w:rsidRPr="00312A7F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AA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T</w:t>
      </w:r>
      <w:r w:rsidRPr="00312A7F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AC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</w:t>
      </w:r>
      <w:r w:rsidRPr="00312A7F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GA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GG</w:t>
      </w:r>
    </w:p>
    <w:p w:rsidR="00312A7F" w:rsidRPr="00312A7F" w:rsidRDefault="00410ED5" w:rsidP="00312A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E610DC">
        <w:rPr>
          <w:rFonts w:ascii="Courier New" w:hAnsi="Courier New" w:cs="Courier New"/>
          <w:noProof/>
          <w:color w:val="000000"/>
          <w:sz w:val="18"/>
          <w:szCs w:val="20"/>
          <w:lang w:eastAsia="en-CA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3E343FAB" wp14:editId="757B6413">
                <wp:simplePos x="0" y="0"/>
                <wp:positionH relativeFrom="column">
                  <wp:posOffset>3252084</wp:posOffset>
                </wp:positionH>
                <wp:positionV relativeFrom="paragraph">
                  <wp:posOffset>122859</wp:posOffset>
                </wp:positionV>
                <wp:extent cx="818515" cy="143510"/>
                <wp:effectExtent l="0" t="0" r="19685" b="27940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18515" cy="143510"/>
                        </a:xfrm>
                        <a:prstGeom prst="rect">
                          <a:avLst/>
                        </a:prstGeom>
                        <a:ln w="15875"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410ED5" w:rsidRPr="0032078E" w:rsidRDefault="00410ED5" w:rsidP="00410ED5">
                            <w:pPr>
                              <w:jc w:val="center"/>
                              <w:rPr>
                                <w:b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b/>
                                <w:sz w:val="20"/>
                                <w:szCs w:val="20"/>
                              </w:rPr>
                              <w:t>C170R14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E343FAB" id="Rectangle 8" o:spid="_x0000_s1027" style="position:absolute;margin-left:256.05pt;margin-top:9.65pt;width:64.45pt;height:11.3pt;z-index:25167360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" fillcolor="white [3201]" strokecolor="black [3200]" strokeweight="1.25pt">
                <v:textbox inset="0,0,0,0">
                  <w:txbxContent>
                    <w:p w:rsidR="00410ED5" w:rsidRPr="0032078E" w:rsidRDefault="00410ED5" w:rsidP="00410ED5">
                      <w:pPr>
                        <w:jc w:val="center"/>
                        <w:rPr>
                          <w:b/>
                          <w:sz w:val="20"/>
                          <w:szCs w:val="20"/>
                        </w:rPr>
                      </w:pPr>
                      <w:r>
                        <w:rPr>
                          <w:rFonts w:ascii="Courier New" w:hAnsi="Courier New" w:cs="Courier New"/>
                          <w:b/>
                          <w:sz w:val="20"/>
                          <w:szCs w:val="20"/>
                        </w:rPr>
                        <w:t>C170R142</w:t>
                      </w:r>
                    </w:p>
                  </w:txbxContent>
                </v:textbox>
              </v:rect>
            </w:pict>
          </mc:Fallback>
        </mc:AlternateContent>
      </w:r>
      <w:r w:rsidR="00E610DC" w:rsidRPr="00E610DC">
        <w:rPr>
          <w:rFonts w:ascii="Courier New" w:hAnsi="Courier New" w:cs="Courier New"/>
          <w:noProof/>
          <w:color w:val="000000"/>
          <w:sz w:val="18"/>
          <w:szCs w:val="20"/>
          <w:lang w:eastAsia="en-CA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04760189" wp14:editId="3E2584FD">
                <wp:simplePos x="0" y="0"/>
                <wp:positionH relativeFrom="column">
                  <wp:posOffset>2233626</wp:posOffset>
                </wp:positionH>
                <wp:positionV relativeFrom="paragraph">
                  <wp:posOffset>124460</wp:posOffset>
                </wp:positionV>
                <wp:extent cx="818515" cy="143510"/>
                <wp:effectExtent l="0" t="0" r="19685" b="2794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18515" cy="143510"/>
                        </a:xfrm>
                        <a:prstGeom prst="rect">
                          <a:avLst/>
                        </a:prstGeom>
                        <a:ln w="15875"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E610DC" w:rsidRPr="0032078E" w:rsidRDefault="00E610DC" w:rsidP="00E610DC">
                            <w:pPr>
                              <w:jc w:val="center"/>
                              <w:rPr>
                                <w:b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b/>
                                <w:sz w:val="20"/>
                                <w:szCs w:val="20"/>
                              </w:rPr>
                              <w:t>C231R17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4760189" id="Rectangle 4" o:spid="_x0000_s1028" style="position:absolute;margin-left:175.9pt;margin-top:9.8pt;width:64.45pt;height:11.3pt;z-index:25166848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" fillcolor="white [3201]" strokecolor="black [3200]" strokeweight="1.25pt">
                <v:textbox inset="0,0,0,0">
                  <w:txbxContent>
                    <w:p w:rsidR="00E610DC" w:rsidRPr="0032078E" w:rsidRDefault="00E610DC" w:rsidP="00E610DC">
                      <w:pPr>
                        <w:jc w:val="center"/>
                        <w:rPr>
                          <w:b/>
                          <w:sz w:val="20"/>
                          <w:szCs w:val="20"/>
                        </w:rPr>
                      </w:pPr>
                      <w:r>
                        <w:rPr>
                          <w:rFonts w:ascii="Courier New" w:hAnsi="Courier New" w:cs="Courier New"/>
                          <w:b/>
                          <w:sz w:val="20"/>
                          <w:szCs w:val="20"/>
                        </w:rPr>
                        <w:t>C231R170</w:t>
                      </w:r>
                    </w:p>
                  </w:txbxContent>
                </v:textbox>
              </v:rect>
            </w:pict>
          </mc:Fallback>
        </mc:AlternateContent>
      </w:r>
      <w:r w:rsidR="00312A7F" w:rsidRPr="00312A7F">
        <w:rPr>
          <w:rFonts w:ascii="Courier New" w:hAnsi="Courier New" w:cs="Courier New"/>
          <w:sz w:val="18"/>
          <w:szCs w:val="20"/>
        </w:rPr>
        <w:t xml:space="preserve">    htra1b_EG831192   (724) </w:t>
      </w:r>
      <w:r w:rsidR="00312A7F" w:rsidRPr="00312A7F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GAACCTGTAACTAC</w:t>
      </w:r>
      <w:r w:rsidR="00312A7F"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A</w:t>
      </w:r>
      <w:r w:rsidR="00312A7F" w:rsidRPr="00312A7F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GTG</w:t>
      </w:r>
      <w:r w:rsidR="00312A7F"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CTC</w:t>
      </w:r>
      <w:r w:rsidR="00312A7F" w:rsidRPr="00312A7F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C</w:t>
      </w:r>
      <w:r w:rsidR="00312A7F"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</w:t>
      </w:r>
      <w:r w:rsidR="00312A7F" w:rsidRPr="00312A7F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C</w:t>
      </w:r>
      <w:r w:rsidR="00312A7F"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C</w:t>
      </w:r>
      <w:r w:rsidR="00312A7F" w:rsidRPr="00312A7F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C</w:t>
      </w:r>
      <w:r w:rsidR="00312A7F"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</w:t>
      </w:r>
      <w:r w:rsidR="00312A7F" w:rsidRPr="00312A7F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CTC</w:t>
      </w:r>
      <w:r w:rsidR="00312A7F"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</w:t>
      </w:r>
      <w:r w:rsidR="00312A7F" w:rsidRPr="00312A7F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C</w:t>
      </w:r>
      <w:r w:rsidR="00312A7F"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TCA</w:t>
      </w:r>
      <w:r w:rsidR="00312A7F" w:rsidRPr="00312A7F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AA</w:t>
      </w:r>
      <w:r w:rsidR="00312A7F"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T</w:t>
      </w:r>
      <w:r w:rsidR="00312A7F" w:rsidRPr="00312A7F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AC</w:t>
      </w:r>
      <w:r w:rsidR="00312A7F"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</w:t>
      </w:r>
      <w:r w:rsidR="00312A7F" w:rsidRPr="00312A7F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GA</w:t>
      </w:r>
      <w:r w:rsidR="00312A7F"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GG</w:t>
      </w:r>
    </w:p>
    <w:p w:rsidR="00312A7F" w:rsidRPr="00312A7F" w:rsidRDefault="00312A7F" w:rsidP="00312A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12A7F">
        <w:rPr>
          <w:rFonts w:ascii="Courier New" w:hAnsi="Courier New" w:cs="Courier New"/>
          <w:sz w:val="18"/>
          <w:szCs w:val="20"/>
        </w:rPr>
        <w:t xml:space="preserve">                            1851                                          1900</w:t>
      </w:r>
    </w:p>
    <w:p w:rsidR="00312A7F" w:rsidRPr="00312A7F" w:rsidRDefault="00410ED5" w:rsidP="00312A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E610DC">
        <w:rPr>
          <w:rFonts w:ascii="Courier New" w:hAnsi="Courier New" w:cs="Courier New"/>
          <w:noProof/>
          <w:color w:val="000000"/>
          <w:sz w:val="18"/>
          <w:szCs w:val="20"/>
          <w:lang w:eastAsia="en-CA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55F4DB1E" wp14:editId="2D86DE86">
                <wp:simplePos x="0" y="0"/>
                <wp:positionH relativeFrom="column">
                  <wp:posOffset>2396490</wp:posOffset>
                </wp:positionH>
                <wp:positionV relativeFrom="paragraph">
                  <wp:posOffset>123190</wp:posOffset>
                </wp:positionV>
                <wp:extent cx="2977200" cy="251460"/>
                <wp:effectExtent l="0" t="0" r="13970" b="15240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77200" cy="251460"/>
                        </a:xfrm>
                        <a:prstGeom prst="rect">
                          <a:avLst/>
                        </a:prstGeom>
                        <a:noFill/>
                        <a:ln w="158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EC81CF6" id="Rectangle 11" o:spid="_x0000_s1026" style="position:absolute;margin-left:188.7pt;margin-top:9.7pt;width:234.45pt;height:19.8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" filled="f" strokecolor="black [3213]" strokeweight="1.25pt"/>
            </w:pict>
          </mc:Fallback>
        </mc:AlternateContent>
      </w:r>
      <w:r w:rsidRPr="00E610DC">
        <w:rPr>
          <w:rFonts w:ascii="Courier New" w:hAnsi="Courier New" w:cs="Courier New"/>
          <w:noProof/>
          <w:color w:val="000000"/>
          <w:sz w:val="18"/>
          <w:szCs w:val="20"/>
          <w:lang w:eastAsia="en-CA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7B37D469" wp14:editId="27DCB7CF">
                <wp:simplePos x="0" y="0"/>
                <wp:positionH relativeFrom="column">
                  <wp:posOffset>2425148</wp:posOffset>
                </wp:positionH>
                <wp:positionV relativeFrom="paragraph">
                  <wp:posOffset>6212</wp:posOffset>
                </wp:positionV>
                <wp:extent cx="818984" cy="124074"/>
                <wp:effectExtent l="0" t="0" r="19685" b="28575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818984" cy="124074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9FCADAB" id="Straight Connector 6" o:spid="_x0000_s1026" style="position:absolute;flip:y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90.95pt,.5pt" to="255.45pt,10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" strokecolor="black [3213]" strokeweight="1.5pt">
                <v:stroke joinstyle="miter"/>
              </v:line>
            </w:pict>
          </mc:Fallback>
        </mc:AlternateContent>
      </w:r>
      <w:r w:rsidR="00E610DC" w:rsidRPr="00E610DC">
        <w:rPr>
          <w:rFonts w:ascii="Courier New" w:hAnsi="Courier New" w:cs="Courier New"/>
          <w:noProof/>
          <w:color w:val="000000"/>
          <w:sz w:val="18"/>
          <w:szCs w:val="20"/>
          <w:lang w:eastAsia="en-CA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00104B71" wp14:editId="0C2AE8B9">
                <wp:simplePos x="0" y="0"/>
                <wp:positionH relativeFrom="column">
                  <wp:posOffset>2047211</wp:posOffset>
                </wp:positionH>
                <wp:positionV relativeFrom="paragraph">
                  <wp:posOffset>6597</wp:posOffset>
                </wp:positionV>
                <wp:extent cx="187105" cy="124681"/>
                <wp:effectExtent l="0" t="0" r="22860" b="2794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87105" cy="124681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7F1E2E1" id="Straight Connector 5" o:spid="_x0000_s1026" style="position:absolute;flip:y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61.2pt,.5pt" to="175.95pt,10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" strokecolor="black [3213]" strokeweight="1.5pt">
                <v:stroke joinstyle="miter"/>
              </v:line>
            </w:pict>
          </mc:Fallback>
        </mc:AlternateContent>
      </w:r>
      <w:r w:rsidR="00E610DC" w:rsidRPr="00E610DC">
        <w:rPr>
          <w:rFonts w:ascii="Courier New" w:hAnsi="Courier New" w:cs="Courier New"/>
          <w:noProof/>
          <w:color w:val="000000"/>
          <w:sz w:val="18"/>
          <w:szCs w:val="20"/>
          <w:lang w:eastAsia="en-CA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07AC4D1B" wp14:editId="7816B55C">
                <wp:simplePos x="0" y="0"/>
                <wp:positionH relativeFrom="column">
                  <wp:posOffset>2040890</wp:posOffset>
                </wp:positionH>
                <wp:positionV relativeFrom="paragraph">
                  <wp:posOffset>121920</wp:posOffset>
                </wp:positionV>
                <wp:extent cx="3326400" cy="252000"/>
                <wp:effectExtent l="0" t="0" r="26670" b="1524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26400" cy="252000"/>
                        </a:xfrm>
                        <a:prstGeom prst="rect">
                          <a:avLst/>
                        </a:prstGeom>
                        <a:noFill/>
                        <a:ln w="158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7253707" id="Rectangle 3" o:spid="_x0000_s1026" style="position:absolute;margin-left:160.7pt;margin-top:9.6pt;width:261.9pt;height:19.8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" filled="f" strokecolor="black [3213]" strokeweight="1.25pt"/>
            </w:pict>
          </mc:Fallback>
        </mc:AlternateContent>
      </w:r>
      <w:r w:rsidR="00312A7F" w:rsidRPr="00312A7F">
        <w:rPr>
          <w:rFonts w:ascii="Courier New" w:hAnsi="Courier New" w:cs="Courier New"/>
          <w:sz w:val="18"/>
          <w:szCs w:val="20"/>
        </w:rPr>
        <w:t>htra1a_NM_</w:t>
      </w:r>
      <w:proofErr w:type="gramStart"/>
      <w:r w:rsidR="00312A7F" w:rsidRPr="00312A7F">
        <w:rPr>
          <w:rFonts w:ascii="Courier New" w:hAnsi="Courier New" w:cs="Courier New"/>
          <w:sz w:val="18"/>
          <w:szCs w:val="20"/>
        </w:rPr>
        <w:t>001141717  (</w:t>
      </w:r>
      <w:proofErr w:type="gramEnd"/>
      <w:r w:rsidR="00312A7F" w:rsidRPr="00312A7F">
        <w:rPr>
          <w:rFonts w:ascii="Courier New" w:hAnsi="Courier New" w:cs="Courier New"/>
          <w:sz w:val="18"/>
          <w:szCs w:val="20"/>
        </w:rPr>
        <w:t xml:space="preserve">1777) </w:t>
      </w:r>
      <w:r w:rsidR="00312A7F" w:rsidRPr="00312A7F">
        <w:rPr>
          <w:rFonts w:ascii="Courier New" w:hAnsi="Courier New" w:cs="Courier New"/>
          <w:color w:val="000000"/>
          <w:sz w:val="18"/>
          <w:szCs w:val="20"/>
        </w:rPr>
        <w:t>AT</w:t>
      </w:r>
      <w:r w:rsidR="00312A7F" w:rsidRPr="00312A7F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TGT</w:t>
      </w:r>
      <w:r w:rsidR="00312A7F" w:rsidRPr="00312A7F">
        <w:rPr>
          <w:rFonts w:ascii="Courier New" w:hAnsi="Courier New" w:cs="Courier New"/>
          <w:color w:val="000000"/>
          <w:sz w:val="18"/>
          <w:szCs w:val="20"/>
        </w:rPr>
        <w:t>TTTATA</w:t>
      </w:r>
      <w:r w:rsidR="00312A7F" w:rsidRPr="00312A7F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C</w:t>
      </w:r>
      <w:r w:rsidR="00312A7F" w:rsidRPr="00312A7F">
        <w:rPr>
          <w:rFonts w:ascii="Courier New" w:hAnsi="Courier New" w:cs="Courier New"/>
          <w:color w:val="000000"/>
          <w:sz w:val="18"/>
          <w:szCs w:val="20"/>
        </w:rPr>
        <w:t>T</w:t>
      </w:r>
      <w:r w:rsidR="00312A7F" w:rsidRPr="00312A7F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C</w:t>
      </w:r>
      <w:r w:rsidR="00312A7F" w:rsidRPr="00312A7F">
        <w:rPr>
          <w:rFonts w:ascii="Courier New" w:hAnsi="Courier New" w:cs="Courier New"/>
          <w:color w:val="000000"/>
          <w:sz w:val="18"/>
          <w:szCs w:val="20"/>
        </w:rPr>
        <w:t>T</w:t>
      </w:r>
      <w:r w:rsidR="00312A7F" w:rsidRPr="00312A7F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ACTAAC</w:t>
      </w:r>
      <w:r w:rsidR="00312A7F" w:rsidRPr="00312A7F">
        <w:rPr>
          <w:rFonts w:ascii="Courier New" w:hAnsi="Courier New" w:cs="Courier New"/>
          <w:color w:val="000000"/>
          <w:sz w:val="18"/>
          <w:szCs w:val="20"/>
        </w:rPr>
        <w:t>GTC</w:t>
      </w:r>
      <w:r w:rsidR="00312A7F" w:rsidRPr="00312A7F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CT</w:t>
      </w:r>
      <w:r w:rsidR="00312A7F" w:rsidRPr="00312A7F">
        <w:rPr>
          <w:rFonts w:ascii="Courier New" w:hAnsi="Courier New" w:cs="Courier New"/>
          <w:color w:val="000000"/>
          <w:sz w:val="18"/>
          <w:szCs w:val="20"/>
        </w:rPr>
        <w:t>T</w:t>
      </w:r>
      <w:r w:rsidR="00312A7F" w:rsidRPr="00312A7F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G</w:t>
      </w:r>
      <w:r w:rsidR="00312A7F" w:rsidRPr="00312A7F">
        <w:rPr>
          <w:rFonts w:ascii="Courier New" w:hAnsi="Courier New" w:cs="Courier New"/>
          <w:color w:val="000000"/>
          <w:sz w:val="18"/>
          <w:szCs w:val="20"/>
        </w:rPr>
        <w:t>C</w:t>
      </w:r>
      <w:r w:rsidR="00312A7F" w:rsidRPr="00312A7F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A</w:t>
      </w:r>
      <w:r w:rsidR="00312A7F" w:rsidRPr="00312A7F">
        <w:rPr>
          <w:rFonts w:ascii="Courier New" w:hAnsi="Courier New" w:cs="Courier New"/>
          <w:color w:val="000000"/>
          <w:sz w:val="18"/>
          <w:szCs w:val="20"/>
        </w:rPr>
        <w:t>-</w:t>
      </w:r>
      <w:r w:rsidR="00312A7F" w:rsidRPr="00312A7F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C</w:t>
      </w:r>
      <w:r w:rsidR="00312A7F" w:rsidRPr="00312A7F">
        <w:rPr>
          <w:rFonts w:ascii="Courier New" w:hAnsi="Courier New" w:cs="Courier New"/>
          <w:color w:val="000000"/>
          <w:sz w:val="18"/>
          <w:szCs w:val="20"/>
        </w:rPr>
        <w:t>AG</w:t>
      </w:r>
      <w:r w:rsidR="00312A7F" w:rsidRPr="00312A7F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AAA</w:t>
      </w:r>
      <w:r w:rsidR="00312A7F" w:rsidRPr="00312A7F">
        <w:rPr>
          <w:rFonts w:ascii="Courier New" w:hAnsi="Courier New" w:cs="Courier New"/>
          <w:color w:val="000000"/>
          <w:sz w:val="18"/>
          <w:szCs w:val="20"/>
        </w:rPr>
        <w:t>ACCCA</w:t>
      </w:r>
      <w:r w:rsidR="00312A7F"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C</w:t>
      </w:r>
      <w:r w:rsidR="00312A7F" w:rsidRPr="00312A7F">
        <w:rPr>
          <w:rFonts w:ascii="Courier New" w:hAnsi="Courier New" w:cs="Courier New"/>
          <w:color w:val="000000"/>
          <w:sz w:val="18"/>
          <w:szCs w:val="20"/>
        </w:rPr>
        <w:t>TCAA</w:t>
      </w:r>
      <w:r w:rsidR="00312A7F"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</w:t>
      </w:r>
      <w:r w:rsidR="00312A7F" w:rsidRPr="00312A7F">
        <w:rPr>
          <w:rFonts w:ascii="Courier New" w:hAnsi="Courier New" w:cs="Courier New"/>
          <w:color w:val="000000"/>
          <w:sz w:val="18"/>
          <w:szCs w:val="20"/>
        </w:rPr>
        <w:t>C</w:t>
      </w:r>
    </w:p>
    <w:p w:rsidR="00312A7F" w:rsidRPr="00312A7F" w:rsidRDefault="00312A7F" w:rsidP="00312A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12A7F">
        <w:rPr>
          <w:rFonts w:ascii="Courier New" w:hAnsi="Courier New" w:cs="Courier New"/>
          <w:sz w:val="18"/>
          <w:szCs w:val="20"/>
        </w:rPr>
        <w:t xml:space="preserve">    htra1b_</w:t>
      </w:r>
      <w:proofErr w:type="gramStart"/>
      <w:r w:rsidRPr="00312A7F">
        <w:rPr>
          <w:rFonts w:ascii="Courier New" w:hAnsi="Courier New" w:cs="Courier New"/>
          <w:sz w:val="18"/>
          <w:szCs w:val="20"/>
        </w:rPr>
        <w:t>assembly  (</w:t>
      </w:r>
      <w:proofErr w:type="gramEnd"/>
      <w:r w:rsidRPr="00312A7F">
        <w:rPr>
          <w:rFonts w:ascii="Courier New" w:hAnsi="Courier New" w:cs="Courier New"/>
          <w:sz w:val="18"/>
          <w:szCs w:val="20"/>
        </w:rPr>
        <w:t xml:space="preserve">1767) 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C</w:t>
      </w:r>
      <w:r w:rsidRPr="00312A7F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TGT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GAGGCC</w:t>
      </w:r>
      <w:r w:rsidRPr="00312A7F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C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</w:t>
      </w:r>
      <w:r w:rsidRPr="00312A7F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C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</w:t>
      </w:r>
      <w:r w:rsidRPr="00312A7F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ACTAAC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CT</w:t>
      </w:r>
      <w:r w:rsidRPr="00312A7F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CT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G</w:t>
      </w:r>
      <w:r w:rsidRPr="00312A7F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G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G</w:t>
      </w:r>
      <w:r w:rsidRPr="00312A7F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A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G</w:t>
      </w:r>
      <w:r w:rsidRPr="00312A7F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C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C</w:t>
      </w:r>
      <w:r w:rsidRPr="00312A7F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AAA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GTGTCC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AGGG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A</w:t>
      </w:r>
    </w:p>
    <w:p w:rsidR="00312A7F" w:rsidRPr="00312A7F" w:rsidRDefault="00312A7F" w:rsidP="00312A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12A7F">
        <w:rPr>
          <w:rFonts w:ascii="Courier New" w:hAnsi="Courier New" w:cs="Courier New"/>
          <w:sz w:val="18"/>
          <w:szCs w:val="20"/>
        </w:rPr>
        <w:t xml:space="preserve">    htra1b_EG831192   (774) 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C</w:t>
      </w:r>
      <w:r w:rsidRPr="00312A7F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TGT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GAGGCC</w:t>
      </w:r>
      <w:r w:rsidRPr="00312A7F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C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</w:t>
      </w:r>
      <w:r w:rsidRPr="00312A7F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C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</w:t>
      </w:r>
      <w:r w:rsidRPr="00312A7F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ACTAAC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CT</w:t>
      </w:r>
      <w:r w:rsidRPr="00312A7F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CT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G</w:t>
      </w:r>
      <w:r w:rsidRPr="00312A7F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G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G</w:t>
      </w:r>
      <w:r w:rsidRPr="00312A7F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A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G</w:t>
      </w:r>
      <w:r w:rsidRPr="00312A7F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C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C</w:t>
      </w:r>
      <w:r w:rsidRPr="00312A7F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AAA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GTGT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--------</w:t>
      </w:r>
    </w:p>
    <w:p w:rsidR="00312A7F" w:rsidRPr="00312A7F" w:rsidRDefault="00312A7F" w:rsidP="00312A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12A7F">
        <w:rPr>
          <w:rFonts w:ascii="Courier New" w:hAnsi="Courier New" w:cs="Courier New"/>
          <w:sz w:val="18"/>
          <w:szCs w:val="20"/>
        </w:rPr>
        <w:t xml:space="preserve">                            1901                                          1950</w:t>
      </w:r>
    </w:p>
    <w:p w:rsidR="00312A7F" w:rsidRPr="00312A7F" w:rsidRDefault="00312A7F" w:rsidP="00312A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12A7F">
        <w:rPr>
          <w:rFonts w:ascii="Courier New" w:hAnsi="Courier New" w:cs="Courier New"/>
          <w:sz w:val="18"/>
          <w:szCs w:val="20"/>
        </w:rPr>
        <w:t>htra1a_NM_</w:t>
      </w:r>
      <w:proofErr w:type="gramStart"/>
      <w:r w:rsidRPr="00312A7F">
        <w:rPr>
          <w:rFonts w:ascii="Courier New" w:hAnsi="Courier New" w:cs="Courier New"/>
          <w:sz w:val="18"/>
          <w:szCs w:val="20"/>
        </w:rPr>
        <w:t>001141717  (</w:t>
      </w:r>
      <w:proofErr w:type="gramEnd"/>
      <w:r w:rsidRPr="00312A7F">
        <w:rPr>
          <w:rFonts w:ascii="Courier New" w:hAnsi="Courier New" w:cs="Courier New"/>
          <w:sz w:val="18"/>
          <w:szCs w:val="20"/>
        </w:rPr>
        <w:t xml:space="preserve">1826) 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G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T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GA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A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AG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GGGT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G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T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AC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AGA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TACC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GT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AG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TTTG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---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A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G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TGT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TT</w:t>
      </w:r>
    </w:p>
    <w:p w:rsidR="00312A7F" w:rsidRPr="00312A7F" w:rsidRDefault="00C22325" w:rsidP="00312A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FB3C1A">
        <w:rPr>
          <w:rFonts w:ascii="Courier New" w:hAnsi="Courier New" w:cs="Courier New"/>
          <w:noProof/>
          <w:color w:val="000000"/>
          <w:sz w:val="18"/>
          <w:szCs w:val="20"/>
          <w:lang w:eastAsia="en-CA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4663CC76" wp14:editId="7DA7B1AA">
                <wp:simplePos x="0" y="0"/>
                <wp:positionH relativeFrom="column">
                  <wp:posOffset>1917065</wp:posOffset>
                </wp:positionH>
                <wp:positionV relativeFrom="paragraph">
                  <wp:posOffset>1905</wp:posOffset>
                </wp:positionV>
                <wp:extent cx="835200" cy="125730"/>
                <wp:effectExtent l="0" t="0" r="22225" b="26670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35200" cy="125730"/>
                        </a:xfrm>
                        <a:prstGeom prst="rect">
                          <a:avLst/>
                        </a:prstGeom>
                        <a:noFill/>
                        <a:ln w="158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59CC7A0" id="Rectangle 14" o:spid="_x0000_s1026" style="position:absolute;margin-left:150.95pt;margin-top:.15pt;width:65.75pt;height:9.9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" filled="f" strokecolor="black [3213]" strokeweight="1.25pt"/>
            </w:pict>
          </mc:Fallback>
        </mc:AlternateContent>
      </w:r>
      <w:r w:rsidRPr="00FB3C1A">
        <w:rPr>
          <w:rFonts w:ascii="Courier New" w:hAnsi="Courier New" w:cs="Courier New"/>
          <w:noProof/>
          <w:color w:val="000000"/>
          <w:sz w:val="18"/>
          <w:szCs w:val="20"/>
          <w:lang w:eastAsia="en-CA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07558E86" wp14:editId="78496C64">
                <wp:simplePos x="0" y="0"/>
                <wp:positionH relativeFrom="column">
                  <wp:posOffset>1916430</wp:posOffset>
                </wp:positionH>
                <wp:positionV relativeFrom="paragraph">
                  <wp:posOffset>635</wp:posOffset>
                </wp:positionV>
                <wp:extent cx="1188000" cy="125730"/>
                <wp:effectExtent l="0" t="0" r="12700" b="26670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88000" cy="125730"/>
                        </a:xfrm>
                        <a:prstGeom prst="rect">
                          <a:avLst/>
                        </a:prstGeom>
                        <a:noFill/>
                        <a:ln w="158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F18F9F2" id="Rectangle 13" o:spid="_x0000_s1026" style="position:absolute;margin-left:150.9pt;margin-top:.05pt;width:93.55pt;height:9.9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" filled="f" strokecolor="black [3213]" strokeweight="1.25pt"/>
            </w:pict>
          </mc:Fallback>
        </mc:AlternateContent>
      </w:r>
      <w:r w:rsidR="00312A7F" w:rsidRPr="00312A7F">
        <w:rPr>
          <w:rFonts w:ascii="Courier New" w:hAnsi="Courier New" w:cs="Courier New"/>
          <w:sz w:val="18"/>
          <w:szCs w:val="20"/>
        </w:rPr>
        <w:t xml:space="preserve">    htra1b_</w:t>
      </w:r>
      <w:proofErr w:type="gramStart"/>
      <w:r w:rsidR="00312A7F" w:rsidRPr="00312A7F">
        <w:rPr>
          <w:rFonts w:ascii="Courier New" w:hAnsi="Courier New" w:cs="Courier New"/>
          <w:sz w:val="18"/>
          <w:szCs w:val="20"/>
        </w:rPr>
        <w:t>assembly  (</w:t>
      </w:r>
      <w:proofErr w:type="gramEnd"/>
      <w:r w:rsidR="00312A7F" w:rsidRPr="00312A7F">
        <w:rPr>
          <w:rFonts w:ascii="Courier New" w:hAnsi="Courier New" w:cs="Courier New"/>
          <w:sz w:val="18"/>
          <w:szCs w:val="20"/>
        </w:rPr>
        <w:t xml:space="preserve">1817) </w:t>
      </w:r>
      <w:r w:rsidR="00312A7F"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</w:t>
      </w:r>
      <w:r w:rsidR="00312A7F" w:rsidRPr="00312A7F">
        <w:rPr>
          <w:rFonts w:ascii="Courier New" w:hAnsi="Courier New" w:cs="Courier New"/>
          <w:color w:val="000000"/>
          <w:sz w:val="18"/>
          <w:szCs w:val="20"/>
        </w:rPr>
        <w:t>T</w:t>
      </w:r>
      <w:r w:rsidR="00312A7F"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</w:t>
      </w:r>
      <w:r w:rsidR="00312A7F" w:rsidRPr="00312A7F">
        <w:rPr>
          <w:rFonts w:ascii="Courier New" w:hAnsi="Courier New" w:cs="Courier New"/>
          <w:color w:val="000000"/>
          <w:sz w:val="18"/>
          <w:szCs w:val="20"/>
        </w:rPr>
        <w:t>A</w:t>
      </w:r>
      <w:r w:rsidR="00312A7F"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GA</w:t>
      </w:r>
      <w:r w:rsidR="00312A7F" w:rsidRPr="00312A7F">
        <w:rPr>
          <w:rFonts w:ascii="Courier New" w:hAnsi="Courier New" w:cs="Courier New"/>
          <w:color w:val="000000"/>
          <w:sz w:val="18"/>
          <w:szCs w:val="20"/>
        </w:rPr>
        <w:t>C</w:t>
      </w:r>
      <w:r w:rsidR="00312A7F"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</w:t>
      </w:r>
      <w:r w:rsidR="00312A7F" w:rsidRPr="00312A7F">
        <w:rPr>
          <w:rFonts w:ascii="Courier New" w:hAnsi="Courier New" w:cs="Courier New"/>
          <w:color w:val="000000"/>
          <w:sz w:val="18"/>
          <w:szCs w:val="20"/>
        </w:rPr>
        <w:t>TA</w:t>
      </w:r>
      <w:r w:rsidR="00312A7F"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</w:t>
      </w:r>
      <w:r w:rsidR="00312A7F" w:rsidRPr="00312A7F">
        <w:rPr>
          <w:rFonts w:ascii="Courier New" w:hAnsi="Courier New" w:cs="Courier New"/>
          <w:color w:val="000000"/>
          <w:sz w:val="18"/>
          <w:szCs w:val="20"/>
        </w:rPr>
        <w:t>TTTA</w:t>
      </w:r>
      <w:r w:rsidR="00312A7F"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G</w:t>
      </w:r>
      <w:r w:rsidR="00312A7F" w:rsidRPr="00312A7F">
        <w:rPr>
          <w:rFonts w:ascii="Courier New" w:hAnsi="Courier New" w:cs="Courier New"/>
          <w:color w:val="000000"/>
          <w:sz w:val="18"/>
          <w:szCs w:val="20"/>
        </w:rPr>
        <w:t>-</w:t>
      </w:r>
      <w:r w:rsidR="00312A7F"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AC</w:t>
      </w:r>
      <w:r w:rsidR="00312A7F" w:rsidRPr="00312A7F">
        <w:rPr>
          <w:rFonts w:ascii="Courier New" w:hAnsi="Courier New" w:cs="Courier New"/>
          <w:color w:val="000000"/>
          <w:sz w:val="18"/>
          <w:szCs w:val="20"/>
        </w:rPr>
        <w:t>CCC</w:t>
      </w:r>
      <w:r w:rsidR="00312A7F"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</w:t>
      </w:r>
      <w:r w:rsidR="00312A7F" w:rsidRPr="00312A7F">
        <w:rPr>
          <w:rFonts w:ascii="Courier New" w:hAnsi="Courier New" w:cs="Courier New"/>
          <w:color w:val="000000"/>
          <w:sz w:val="18"/>
          <w:szCs w:val="20"/>
        </w:rPr>
        <w:t>GCTA</w:t>
      </w:r>
      <w:r w:rsidR="00312A7F"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GT</w:t>
      </w:r>
      <w:r w:rsidR="00312A7F" w:rsidRPr="00312A7F">
        <w:rPr>
          <w:rFonts w:ascii="Courier New" w:hAnsi="Courier New" w:cs="Courier New"/>
          <w:color w:val="000000"/>
          <w:sz w:val="18"/>
          <w:szCs w:val="20"/>
        </w:rPr>
        <w:t>TT</w:t>
      </w:r>
      <w:r w:rsidR="00312A7F"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TTTG</w:t>
      </w:r>
      <w:r w:rsidR="00312A7F" w:rsidRPr="00312A7F">
        <w:rPr>
          <w:rFonts w:ascii="Courier New" w:hAnsi="Courier New" w:cs="Courier New"/>
          <w:color w:val="000000"/>
          <w:sz w:val="18"/>
          <w:szCs w:val="20"/>
        </w:rPr>
        <w:t>GAT</w:t>
      </w:r>
      <w:r w:rsidR="00312A7F"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A</w:t>
      </w:r>
      <w:r w:rsidR="00312A7F" w:rsidRPr="00312A7F">
        <w:rPr>
          <w:rFonts w:ascii="Courier New" w:hAnsi="Courier New" w:cs="Courier New"/>
          <w:color w:val="000000"/>
          <w:sz w:val="18"/>
          <w:szCs w:val="20"/>
        </w:rPr>
        <w:t>T</w:t>
      </w:r>
      <w:r w:rsidR="00312A7F"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TGT</w:t>
      </w:r>
      <w:r w:rsidR="00312A7F" w:rsidRPr="00312A7F">
        <w:rPr>
          <w:rFonts w:ascii="Courier New" w:hAnsi="Courier New" w:cs="Courier New"/>
          <w:color w:val="000000"/>
          <w:sz w:val="18"/>
          <w:szCs w:val="20"/>
        </w:rPr>
        <w:t>CC</w:t>
      </w:r>
    </w:p>
    <w:p w:rsidR="00312A7F" w:rsidRPr="00312A7F" w:rsidRDefault="00312A7F" w:rsidP="00312A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12A7F">
        <w:rPr>
          <w:rFonts w:ascii="Courier New" w:hAnsi="Courier New" w:cs="Courier New"/>
          <w:sz w:val="18"/>
          <w:szCs w:val="20"/>
        </w:rPr>
        <w:t xml:space="preserve">    htra1b_EG831192   (816) 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--------------------------------------------------</w:t>
      </w:r>
    </w:p>
    <w:p w:rsidR="00312A7F" w:rsidRPr="00312A7F" w:rsidRDefault="00312A7F" w:rsidP="00312A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12A7F">
        <w:rPr>
          <w:rFonts w:ascii="Courier New" w:hAnsi="Courier New" w:cs="Courier New"/>
          <w:sz w:val="18"/>
          <w:szCs w:val="20"/>
        </w:rPr>
        <w:t xml:space="preserve">                            1951                                          2000</w:t>
      </w:r>
    </w:p>
    <w:p w:rsidR="00312A7F" w:rsidRPr="00312A7F" w:rsidRDefault="00312A7F" w:rsidP="00312A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12A7F">
        <w:rPr>
          <w:rFonts w:ascii="Courier New" w:hAnsi="Courier New" w:cs="Courier New"/>
          <w:sz w:val="18"/>
          <w:szCs w:val="20"/>
        </w:rPr>
        <w:t>htra1a_NM_</w:t>
      </w:r>
      <w:proofErr w:type="gramStart"/>
      <w:r w:rsidRPr="00312A7F">
        <w:rPr>
          <w:rFonts w:ascii="Courier New" w:hAnsi="Courier New" w:cs="Courier New"/>
          <w:sz w:val="18"/>
          <w:szCs w:val="20"/>
        </w:rPr>
        <w:t>001141717  (</w:t>
      </w:r>
      <w:proofErr w:type="gramEnd"/>
      <w:r w:rsidRPr="00312A7F">
        <w:rPr>
          <w:rFonts w:ascii="Courier New" w:hAnsi="Courier New" w:cs="Courier New"/>
          <w:sz w:val="18"/>
          <w:szCs w:val="20"/>
        </w:rPr>
        <w:t xml:space="preserve">1873) 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--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GT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TGCT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GT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TG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T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TT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T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GT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T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T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TTTT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-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TTG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--------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ATT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T</w:t>
      </w:r>
    </w:p>
    <w:p w:rsidR="00312A7F" w:rsidRPr="00312A7F" w:rsidRDefault="00312A7F" w:rsidP="00312A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12A7F">
        <w:rPr>
          <w:rFonts w:ascii="Courier New" w:hAnsi="Courier New" w:cs="Courier New"/>
          <w:sz w:val="18"/>
          <w:szCs w:val="20"/>
        </w:rPr>
        <w:t xml:space="preserve">    htra1b_</w:t>
      </w:r>
      <w:proofErr w:type="gramStart"/>
      <w:r w:rsidRPr="00312A7F">
        <w:rPr>
          <w:rFonts w:ascii="Courier New" w:hAnsi="Courier New" w:cs="Courier New"/>
          <w:sz w:val="18"/>
          <w:szCs w:val="20"/>
        </w:rPr>
        <w:t>assembly  (</w:t>
      </w:r>
      <w:proofErr w:type="gramEnd"/>
      <w:r w:rsidRPr="00312A7F">
        <w:rPr>
          <w:rFonts w:ascii="Courier New" w:hAnsi="Courier New" w:cs="Courier New"/>
          <w:sz w:val="18"/>
          <w:szCs w:val="20"/>
        </w:rPr>
        <w:t xml:space="preserve">1866) 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CA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GT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ATGA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GT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CA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A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AG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T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AC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T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C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ACAC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C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TTG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AAACTGAT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ATT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G</w:t>
      </w:r>
    </w:p>
    <w:p w:rsidR="00312A7F" w:rsidRPr="00312A7F" w:rsidRDefault="00312A7F" w:rsidP="00312A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12A7F">
        <w:rPr>
          <w:rFonts w:ascii="Courier New" w:hAnsi="Courier New" w:cs="Courier New"/>
          <w:sz w:val="18"/>
          <w:szCs w:val="20"/>
        </w:rPr>
        <w:t xml:space="preserve">    htra1b_EG831192   (816) 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--------------------------------------------------</w:t>
      </w:r>
    </w:p>
    <w:p w:rsidR="00312A7F" w:rsidRPr="00312A7F" w:rsidRDefault="00312A7F" w:rsidP="00312A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12A7F">
        <w:rPr>
          <w:rFonts w:ascii="Courier New" w:hAnsi="Courier New" w:cs="Courier New"/>
          <w:sz w:val="18"/>
          <w:szCs w:val="20"/>
        </w:rPr>
        <w:t xml:space="preserve">                            2001                                          2050</w:t>
      </w:r>
    </w:p>
    <w:p w:rsidR="00312A7F" w:rsidRPr="00312A7F" w:rsidRDefault="00312A7F" w:rsidP="00312A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12A7F">
        <w:rPr>
          <w:rFonts w:ascii="Courier New" w:hAnsi="Courier New" w:cs="Courier New"/>
          <w:sz w:val="18"/>
          <w:szCs w:val="20"/>
        </w:rPr>
        <w:t>htra1a_NM_</w:t>
      </w:r>
      <w:proofErr w:type="gramStart"/>
      <w:r w:rsidRPr="00312A7F">
        <w:rPr>
          <w:rFonts w:ascii="Courier New" w:hAnsi="Courier New" w:cs="Courier New"/>
          <w:sz w:val="18"/>
          <w:szCs w:val="20"/>
        </w:rPr>
        <w:t>001141717  (</w:t>
      </w:r>
      <w:proofErr w:type="gramEnd"/>
      <w:r w:rsidRPr="00312A7F">
        <w:rPr>
          <w:rFonts w:ascii="Courier New" w:hAnsi="Courier New" w:cs="Courier New"/>
          <w:sz w:val="18"/>
          <w:szCs w:val="20"/>
        </w:rPr>
        <w:t xml:space="preserve">1912) 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TA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T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TG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A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TT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C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C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T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G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TAC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GT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T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G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CG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CAA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T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T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ACAGAG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GG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ATA</w:t>
      </w:r>
    </w:p>
    <w:p w:rsidR="00312A7F" w:rsidRPr="00312A7F" w:rsidRDefault="00312A7F" w:rsidP="00312A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12A7F">
        <w:rPr>
          <w:rFonts w:ascii="Courier New" w:hAnsi="Courier New" w:cs="Courier New"/>
          <w:sz w:val="18"/>
          <w:szCs w:val="20"/>
        </w:rPr>
        <w:t xml:space="preserve">    htra1b_</w:t>
      </w:r>
      <w:proofErr w:type="gramStart"/>
      <w:r w:rsidRPr="00312A7F">
        <w:rPr>
          <w:rFonts w:ascii="Courier New" w:hAnsi="Courier New" w:cs="Courier New"/>
          <w:sz w:val="18"/>
          <w:szCs w:val="20"/>
        </w:rPr>
        <w:t>assembly  (</w:t>
      </w:r>
      <w:proofErr w:type="gramEnd"/>
      <w:r w:rsidRPr="00312A7F">
        <w:rPr>
          <w:rFonts w:ascii="Courier New" w:hAnsi="Courier New" w:cs="Courier New"/>
          <w:sz w:val="18"/>
          <w:szCs w:val="20"/>
        </w:rPr>
        <w:t xml:space="preserve">1916) 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CC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T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CA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G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TT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G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T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T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T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TAC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TC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A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T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AC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TCC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T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G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ACAGAG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A-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CCC</w:t>
      </w:r>
    </w:p>
    <w:p w:rsidR="00312A7F" w:rsidRPr="00312A7F" w:rsidRDefault="00312A7F" w:rsidP="00312A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12A7F">
        <w:rPr>
          <w:rFonts w:ascii="Courier New" w:hAnsi="Courier New" w:cs="Courier New"/>
          <w:sz w:val="18"/>
          <w:szCs w:val="20"/>
        </w:rPr>
        <w:t xml:space="preserve">    htra1b_EG831192   (816) 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--------------------------------------------------</w:t>
      </w:r>
    </w:p>
    <w:p w:rsidR="00312A7F" w:rsidRPr="00312A7F" w:rsidRDefault="00312A7F" w:rsidP="00312A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12A7F">
        <w:rPr>
          <w:rFonts w:ascii="Courier New" w:hAnsi="Courier New" w:cs="Courier New"/>
          <w:sz w:val="18"/>
          <w:szCs w:val="20"/>
        </w:rPr>
        <w:t xml:space="preserve">                            2051                                          2100</w:t>
      </w:r>
    </w:p>
    <w:p w:rsidR="00312A7F" w:rsidRPr="00312A7F" w:rsidRDefault="00312A7F" w:rsidP="00312A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12A7F">
        <w:rPr>
          <w:rFonts w:ascii="Courier New" w:hAnsi="Courier New" w:cs="Courier New"/>
          <w:sz w:val="18"/>
          <w:szCs w:val="20"/>
        </w:rPr>
        <w:t>htra1a_NM_</w:t>
      </w:r>
      <w:proofErr w:type="gramStart"/>
      <w:r w:rsidRPr="00312A7F">
        <w:rPr>
          <w:rFonts w:ascii="Courier New" w:hAnsi="Courier New" w:cs="Courier New"/>
          <w:sz w:val="18"/>
          <w:szCs w:val="20"/>
        </w:rPr>
        <w:t>001141717  (</w:t>
      </w:r>
      <w:proofErr w:type="gramEnd"/>
      <w:r w:rsidRPr="00312A7F">
        <w:rPr>
          <w:rFonts w:ascii="Courier New" w:hAnsi="Courier New" w:cs="Courier New"/>
          <w:sz w:val="18"/>
          <w:szCs w:val="20"/>
        </w:rPr>
        <w:t xml:space="preserve">1962) 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AAAAG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T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TT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GA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A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A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A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A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A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AAA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A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AAAAAAAAAA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GA------------</w:t>
      </w:r>
    </w:p>
    <w:p w:rsidR="00312A7F" w:rsidRPr="00312A7F" w:rsidRDefault="00312A7F" w:rsidP="00312A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12A7F">
        <w:rPr>
          <w:rFonts w:ascii="Courier New" w:hAnsi="Courier New" w:cs="Courier New"/>
          <w:sz w:val="18"/>
          <w:szCs w:val="20"/>
        </w:rPr>
        <w:t xml:space="preserve">    htra1b_</w:t>
      </w:r>
      <w:proofErr w:type="gramStart"/>
      <w:r w:rsidRPr="00312A7F">
        <w:rPr>
          <w:rFonts w:ascii="Courier New" w:hAnsi="Courier New" w:cs="Courier New"/>
          <w:sz w:val="18"/>
          <w:szCs w:val="20"/>
        </w:rPr>
        <w:t>assembly  (</w:t>
      </w:r>
      <w:proofErr w:type="gramEnd"/>
      <w:r w:rsidRPr="00312A7F">
        <w:rPr>
          <w:rFonts w:ascii="Courier New" w:hAnsi="Courier New" w:cs="Courier New"/>
          <w:sz w:val="18"/>
          <w:szCs w:val="20"/>
        </w:rPr>
        <w:t xml:space="preserve">1965) 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TCCTC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G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CA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GA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G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G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A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G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A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GTG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A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GGGTGTCCTT</w:t>
      </w:r>
      <w:r w:rsidRPr="00312A7F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ATCTGGTTTGTTGT</w:t>
      </w:r>
    </w:p>
    <w:p w:rsidR="00312A7F" w:rsidRPr="00312A7F" w:rsidRDefault="00312A7F" w:rsidP="00312A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12A7F">
        <w:rPr>
          <w:rFonts w:ascii="Courier New" w:hAnsi="Courier New" w:cs="Courier New"/>
          <w:sz w:val="18"/>
          <w:szCs w:val="20"/>
        </w:rPr>
        <w:t xml:space="preserve">    htra1b_EG831192   (816) 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--------------------------------------------------</w:t>
      </w:r>
    </w:p>
    <w:p w:rsidR="00312A7F" w:rsidRPr="00312A7F" w:rsidRDefault="00312A7F" w:rsidP="00312A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12A7F">
        <w:rPr>
          <w:rFonts w:ascii="Courier New" w:hAnsi="Courier New" w:cs="Courier New"/>
          <w:sz w:val="18"/>
          <w:szCs w:val="20"/>
        </w:rPr>
        <w:t xml:space="preserve">                            2101                                          2150</w:t>
      </w:r>
    </w:p>
    <w:p w:rsidR="00312A7F" w:rsidRPr="00312A7F" w:rsidRDefault="00312A7F" w:rsidP="00312A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12A7F">
        <w:rPr>
          <w:rFonts w:ascii="Courier New" w:hAnsi="Courier New" w:cs="Courier New"/>
          <w:sz w:val="18"/>
          <w:szCs w:val="20"/>
        </w:rPr>
        <w:t>htra1a_NM_</w:t>
      </w:r>
      <w:proofErr w:type="gramStart"/>
      <w:r w:rsidRPr="00312A7F">
        <w:rPr>
          <w:rFonts w:ascii="Courier New" w:hAnsi="Courier New" w:cs="Courier New"/>
          <w:sz w:val="18"/>
          <w:szCs w:val="20"/>
        </w:rPr>
        <w:t>001141717  (</w:t>
      </w:r>
      <w:proofErr w:type="gramEnd"/>
      <w:r w:rsidRPr="00312A7F">
        <w:rPr>
          <w:rFonts w:ascii="Courier New" w:hAnsi="Courier New" w:cs="Courier New"/>
          <w:sz w:val="18"/>
          <w:szCs w:val="20"/>
        </w:rPr>
        <w:t xml:space="preserve">2000) 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--------------------------------------------------</w:t>
      </w:r>
    </w:p>
    <w:p w:rsidR="00312A7F" w:rsidRPr="00312A7F" w:rsidRDefault="00312A7F" w:rsidP="00312A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12A7F">
        <w:rPr>
          <w:rFonts w:ascii="Courier New" w:hAnsi="Courier New" w:cs="Courier New"/>
          <w:sz w:val="18"/>
          <w:szCs w:val="20"/>
        </w:rPr>
        <w:t xml:space="preserve">    htra1b_</w:t>
      </w:r>
      <w:proofErr w:type="gramStart"/>
      <w:r w:rsidRPr="00312A7F">
        <w:rPr>
          <w:rFonts w:ascii="Courier New" w:hAnsi="Courier New" w:cs="Courier New"/>
          <w:sz w:val="18"/>
          <w:szCs w:val="20"/>
        </w:rPr>
        <w:t>assembly  (</w:t>
      </w:r>
      <w:proofErr w:type="gramEnd"/>
      <w:r w:rsidRPr="00312A7F">
        <w:rPr>
          <w:rFonts w:ascii="Courier New" w:hAnsi="Courier New" w:cs="Courier New"/>
          <w:sz w:val="18"/>
          <w:szCs w:val="20"/>
        </w:rPr>
        <w:t xml:space="preserve">2015) 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TGATATTGTTGATGTTTTTAGTTGTATTTCTCTTGGTATGTTTTGACCAC</w:t>
      </w:r>
    </w:p>
    <w:p w:rsidR="00312A7F" w:rsidRPr="00312A7F" w:rsidRDefault="00312A7F" w:rsidP="00312A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12A7F">
        <w:rPr>
          <w:rFonts w:ascii="Courier New" w:hAnsi="Courier New" w:cs="Courier New"/>
          <w:sz w:val="18"/>
          <w:szCs w:val="20"/>
        </w:rPr>
        <w:t xml:space="preserve">    htra1b_EG831192   (816) 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--------------------------------------------------</w:t>
      </w:r>
    </w:p>
    <w:p w:rsidR="00312A7F" w:rsidRPr="00312A7F" w:rsidRDefault="00312A7F" w:rsidP="00312A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12A7F">
        <w:rPr>
          <w:rFonts w:ascii="Courier New" w:hAnsi="Courier New" w:cs="Courier New"/>
          <w:sz w:val="18"/>
          <w:szCs w:val="20"/>
        </w:rPr>
        <w:t xml:space="preserve">                            2151                   2177</w:t>
      </w:r>
    </w:p>
    <w:p w:rsidR="00312A7F" w:rsidRPr="00312A7F" w:rsidRDefault="00312A7F" w:rsidP="00312A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12A7F">
        <w:rPr>
          <w:rFonts w:ascii="Courier New" w:hAnsi="Courier New" w:cs="Courier New"/>
          <w:sz w:val="18"/>
          <w:szCs w:val="20"/>
        </w:rPr>
        <w:t>htra1a_NM_</w:t>
      </w:r>
      <w:proofErr w:type="gramStart"/>
      <w:r w:rsidRPr="00312A7F">
        <w:rPr>
          <w:rFonts w:ascii="Courier New" w:hAnsi="Courier New" w:cs="Courier New"/>
          <w:sz w:val="18"/>
          <w:szCs w:val="20"/>
        </w:rPr>
        <w:t>001141717  (</w:t>
      </w:r>
      <w:proofErr w:type="gramEnd"/>
      <w:r w:rsidRPr="00312A7F">
        <w:rPr>
          <w:rFonts w:ascii="Courier New" w:hAnsi="Courier New" w:cs="Courier New"/>
          <w:sz w:val="18"/>
          <w:szCs w:val="20"/>
        </w:rPr>
        <w:t xml:space="preserve">2000) 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---------------------------</w:t>
      </w:r>
    </w:p>
    <w:p w:rsidR="00312A7F" w:rsidRPr="00312A7F" w:rsidRDefault="00312A7F" w:rsidP="00312A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12A7F">
        <w:rPr>
          <w:rFonts w:ascii="Courier New" w:hAnsi="Courier New" w:cs="Courier New"/>
          <w:sz w:val="18"/>
          <w:szCs w:val="20"/>
        </w:rPr>
        <w:t xml:space="preserve">    htra1b_</w:t>
      </w:r>
      <w:proofErr w:type="gramStart"/>
      <w:r w:rsidRPr="00312A7F">
        <w:rPr>
          <w:rFonts w:ascii="Courier New" w:hAnsi="Courier New" w:cs="Courier New"/>
          <w:sz w:val="18"/>
          <w:szCs w:val="20"/>
        </w:rPr>
        <w:t>assembly  (</w:t>
      </w:r>
      <w:proofErr w:type="gramEnd"/>
      <w:r w:rsidRPr="00312A7F">
        <w:rPr>
          <w:rFonts w:ascii="Courier New" w:hAnsi="Courier New" w:cs="Courier New"/>
          <w:sz w:val="18"/>
          <w:szCs w:val="20"/>
        </w:rPr>
        <w:t xml:space="preserve">2065) 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AATTTCACAGAGGGAATAAAATGGTTT</w:t>
      </w:r>
    </w:p>
    <w:p w:rsidR="00312A7F" w:rsidRPr="00312A7F" w:rsidRDefault="00312A7F" w:rsidP="00312A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12A7F">
        <w:rPr>
          <w:rFonts w:ascii="Courier New" w:hAnsi="Courier New" w:cs="Courier New"/>
          <w:sz w:val="18"/>
          <w:szCs w:val="20"/>
        </w:rPr>
        <w:t xml:space="preserve">    htra1b_EG831192   (816) </w:t>
      </w:r>
      <w:r w:rsidRPr="00312A7F">
        <w:rPr>
          <w:rFonts w:ascii="Courier New" w:hAnsi="Courier New" w:cs="Courier New"/>
          <w:color w:val="000000"/>
          <w:sz w:val="18"/>
          <w:szCs w:val="20"/>
        </w:rPr>
        <w:t>---------------------------</w:t>
      </w:r>
    </w:p>
    <w:p w:rsidR="00312A7F" w:rsidRPr="00312A7F" w:rsidRDefault="00312A7F" w:rsidP="00312A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</w:p>
    <w:p w:rsidR="00EC30FB" w:rsidRPr="00312A7F" w:rsidRDefault="00EC30FB">
      <w:pPr>
        <w:rPr>
          <w:sz w:val="20"/>
        </w:rPr>
      </w:pPr>
    </w:p>
    <w:sectPr w:rsidR="00EC30FB" w:rsidRPr="00312A7F" w:rsidSect="00E610DC">
      <w:pgSz w:w="12240" w:h="15840"/>
      <w:pgMar w:top="1440" w:right="1440" w:bottom="1440" w:left="144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yNbc0NDYxNDcwsjBR0lEKTi0uzszPAykwqgUAVx/FzCwAAAA="/>
  </w:docVars>
  <w:rsids>
    <w:rsidRoot w:val="00312A7F"/>
    <w:rsid w:val="0001082E"/>
    <w:rsid w:val="000B7887"/>
    <w:rsid w:val="00143A0C"/>
    <w:rsid w:val="00312A7F"/>
    <w:rsid w:val="00410ED5"/>
    <w:rsid w:val="00984473"/>
    <w:rsid w:val="00C22325"/>
    <w:rsid w:val="00E610DC"/>
    <w:rsid w:val="00EC30FB"/>
    <w:rsid w:val="00FB3C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854E65F-48CC-408F-8C23-58D83BF04C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077</Words>
  <Characters>11844</Characters>
  <Application>Microsoft Office Word</Application>
  <DocSecurity>0</DocSecurity>
  <Lines>98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9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bert Caballero</dc:creator>
  <cp:keywords/>
  <dc:description/>
  <cp:lastModifiedBy>Albert Caballero</cp:lastModifiedBy>
  <cp:revision>2</cp:revision>
  <dcterms:created xsi:type="dcterms:W3CDTF">2018-09-18T02:57:00Z</dcterms:created>
  <dcterms:modified xsi:type="dcterms:W3CDTF">2018-09-18T02:57:00Z</dcterms:modified>
</cp:coreProperties>
</file>